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3ECA2" w14:textId="77777777" w:rsidR="00CB66A6" w:rsidRDefault="00CB66A6" w:rsidP="00CB66A6">
      <w:r>
        <w:t>люля-кебаб с овощами</w:t>
      </w:r>
    </w:p>
    <w:p w14:paraId="29D9ED54" w14:textId="77777777" w:rsidR="00CB66A6" w:rsidRDefault="00CB66A6" w:rsidP="00CB66A6">
      <w:proofErr w:type="gramStart"/>
      <w:r>
        <w:t>7-8</w:t>
      </w:r>
      <w:proofErr w:type="gramEnd"/>
      <w:r>
        <w:t xml:space="preserve"> персон</w:t>
      </w:r>
    </w:p>
    <w:p w14:paraId="28726744" w14:textId="2CD0D917" w:rsidR="00CB66A6" w:rsidRPr="0004337D" w:rsidRDefault="00CB66A6" w:rsidP="00CB66A6">
      <w:r>
        <w:t>говяжий фарш</w:t>
      </w:r>
      <w:r w:rsidR="0004337D" w:rsidRPr="0004337D">
        <w:t xml:space="preserve"> </w:t>
      </w:r>
      <w:r>
        <w:t>800</w:t>
      </w:r>
      <w:r w:rsidR="0004337D">
        <w:t>г</w:t>
      </w:r>
    </w:p>
    <w:p w14:paraId="47F05493" w14:textId="77777777" w:rsidR="00CB66A6" w:rsidRDefault="00CB66A6" w:rsidP="00CB66A6">
      <w:r>
        <w:t>лук репчатый 400г</w:t>
      </w:r>
    </w:p>
    <w:p w14:paraId="69E96012" w14:textId="77777777" w:rsidR="00CB66A6" w:rsidRDefault="00CB66A6" w:rsidP="00CB66A6">
      <w:r>
        <w:t>кинза 150г</w:t>
      </w:r>
    </w:p>
    <w:p w14:paraId="3917761F" w14:textId="77777777" w:rsidR="00CB66A6" w:rsidRDefault="00CB66A6" w:rsidP="00CB66A6">
      <w:r>
        <w:t>чеснок 40г</w:t>
      </w:r>
    </w:p>
    <w:p w14:paraId="541B4619" w14:textId="77777777" w:rsidR="00CB66A6" w:rsidRDefault="00CB66A6" w:rsidP="00CB66A6">
      <w:r>
        <w:t>соль 5г</w:t>
      </w:r>
    </w:p>
    <w:p w14:paraId="355D07D2" w14:textId="77777777" w:rsidR="00CB66A6" w:rsidRDefault="00CB66A6" w:rsidP="00CB66A6">
      <w:r>
        <w:t>черный перец 2г</w:t>
      </w:r>
    </w:p>
    <w:p w14:paraId="4D01DBDB" w14:textId="77777777" w:rsidR="00CB66A6" w:rsidRDefault="00CB66A6" w:rsidP="00CB66A6">
      <w:r>
        <w:t>яйцо 90г</w:t>
      </w:r>
    </w:p>
    <w:p w14:paraId="5B5C2EDB" w14:textId="77777777" w:rsidR="00CB66A6" w:rsidRDefault="00CB66A6" w:rsidP="00CB66A6">
      <w:r>
        <w:t>прованские травы 2г</w:t>
      </w:r>
    </w:p>
    <w:p w14:paraId="7A7E80A4" w14:textId="77777777" w:rsidR="00CB66A6" w:rsidRDefault="00CB66A6" w:rsidP="00CB66A6">
      <w:r>
        <w:t>масло растительное 70 мл</w:t>
      </w:r>
    </w:p>
    <w:p w14:paraId="621A01CC" w14:textId="77777777" w:rsidR="00CB66A6" w:rsidRDefault="00CB66A6" w:rsidP="00CB66A6">
      <w:r>
        <w:t>кабачки 300г</w:t>
      </w:r>
    </w:p>
    <w:p w14:paraId="1AC3D072" w14:textId="77777777" w:rsidR="00CB66A6" w:rsidRDefault="00CB66A6" w:rsidP="00CB66A6">
      <w:r>
        <w:t>баклажаны 300г</w:t>
      </w:r>
    </w:p>
    <w:p w14:paraId="65205704" w14:textId="77777777" w:rsidR="00CB66A6" w:rsidRDefault="00CB66A6" w:rsidP="00CB66A6">
      <w:r>
        <w:t>паприка 5г</w:t>
      </w:r>
    </w:p>
    <w:p w14:paraId="24B717BC" w14:textId="77777777" w:rsidR="00CB66A6" w:rsidRDefault="00CB66A6" w:rsidP="00CB66A6">
      <w:r>
        <w:t>лук зеленый 50г</w:t>
      </w:r>
    </w:p>
    <w:p w14:paraId="1F1654A0" w14:textId="77777777" w:rsidR="00CB66A6" w:rsidRDefault="00CB66A6" w:rsidP="00CB66A6">
      <w:r>
        <w:t>перец чили 30г</w:t>
      </w:r>
    </w:p>
    <w:p w14:paraId="36B942FC" w14:textId="77777777" w:rsidR="00CB66A6" w:rsidRDefault="00CB66A6" w:rsidP="00CB66A6"/>
    <w:p w14:paraId="7C4B949C" w14:textId="77777777" w:rsidR="00CB66A6" w:rsidRDefault="00CB66A6" w:rsidP="00CB66A6">
      <w:r>
        <w:t>куриное ассорти и куриное филе на шпажках</w:t>
      </w:r>
    </w:p>
    <w:p w14:paraId="7A91276B" w14:textId="77777777" w:rsidR="00CB66A6" w:rsidRDefault="00CB66A6" w:rsidP="00CB66A6">
      <w:r>
        <w:t>5 персон</w:t>
      </w:r>
    </w:p>
    <w:p w14:paraId="2DA232BA" w14:textId="77777777" w:rsidR="00CB66A6" w:rsidRDefault="00CB66A6" w:rsidP="00CB66A6">
      <w:r>
        <w:t>куриные крылья 500г</w:t>
      </w:r>
    </w:p>
    <w:p w14:paraId="4280D0FA" w14:textId="77777777" w:rsidR="00CB66A6" w:rsidRDefault="00CB66A6" w:rsidP="00CB66A6">
      <w:r>
        <w:t>куриное филе 500г</w:t>
      </w:r>
    </w:p>
    <w:p w14:paraId="62DDE4A1" w14:textId="77777777" w:rsidR="00CB66A6" w:rsidRDefault="00CB66A6" w:rsidP="00CB66A6">
      <w:r>
        <w:t>куриное голень 500г</w:t>
      </w:r>
    </w:p>
    <w:p w14:paraId="7598DE36" w14:textId="77777777" w:rsidR="00CB66A6" w:rsidRDefault="00CB66A6" w:rsidP="00CB66A6">
      <w:r>
        <w:t>чеснок 50г</w:t>
      </w:r>
    </w:p>
    <w:p w14:paraId="0491A2C6" w14:textId="77777777" w:rsidR="00CB66A6" w:rsidRDefault="00CB66A6" w:rsidP="00CB66A6">
      <w:r>
        <w:t>майонез 200г</w:t>
      </w:r>
    </w:p>
    <w:p w14:paraId="621E41CC" w14:textId="77777777" w:rsidR="00CB66A6" w:rsidRDefault="00CB66A6" w:rsidP="00CB66A6">
      <w:r>
        <w:t>томат 50г</w:t>
      </w:r>
    </w:p>
    <w:p w14:paraId="3DCF0DF8" w14:textId="77777777" w:rsidR="00CB66A6" w:rsidRDefault="00CB66A6" w:rsidP="00CB66A6">
      <w:r>
        <w:t>аджика 35г</w:t>
      </w:r>
    </w:p>
    <w:p w14:paraId="4B57BB49" w14:textId="77777777" w:rsidR="00CB66A6" w:rsidRDefault="00CB66A6" w:rsidP="00CB66A6">
      <w:r>
        <w:t>соль 5г</w:t>
      </w:r>
    </w:p>
    <w:p w14:paraId="7FB8B156" w14:textId="77777777" w:rsidR="00CB66A6" w:rsidRDefault="00CB66A6" w:rsidP="00CB66A6">
      <w:r>
        <w:t>паприка 3г</w:t>
      </w:r>
    </w:p>
    <w:p w14:paraId="6B783DEE" w14:textId="77777777" w:rsidR="00CB66A6" w:rsidRDefault="00CB66A6" w:rsidP="00CB66A6">
      <w:r>
        <w:t>декоративная петрушка 15г</w:t>
      </w:r>
    </w:p>
    <w:p w14:paraId="7EECBFE1" w14:textId="77777777" w:rsidR="00CB66A6" w:rsidRDefault="00CB66A6" w:rsidP="00CB66A6">
      <w:r>
        <w:t>масло растительное 50г</w:t>
      </w:r>
    </w:p>
    <w:p w14:paraId="5B8A14A5" w14:textId="77777777" w:rsidR="00CB66A6" w:rsidRDefault="00CB66A6" w:rsidP="00CB66A6">
      <w:r>
        <w:t>помидоры черри 50г</w:t>
      </w:r>
    </w:p>
    <w:p w14:paraId="5B46EC29" w14:textId="77777777" w:rsidR="00CB66A6" w:rsidRPr="00F1489B" w:rsidRDefault="00CB66A6" w:rsidP="00CB66A6">
      <w:r>
        <w:t>перец чили 10г</w:t>
      </w:r>
    </w:p>
    <w:p w14:paraId="4ADEC227" w14:textId="77777777" w:rsidR="00CB66A6" w:rsidRDefault="00CB66A6" w:rsidP="00CB66A6">
      <w:r>
        <w:lastRenderedPageBreak/>
        <w:t>шпажки 20см 7-8шт</w:t>
      </w:r>
    </w:p>
    <w:p w14:paraId="5ECB232A" w14:textId="77777777" w:rsidR="00CB66A6" w:rsidRDefault="00CB66A6" w:rsidP="00CB66A6"/>
    <w:p w14:paraId="3210E9A9" w14:textId="77777777" w:rsidR="00CB66A6" w:rsidRDefault="00CB66A6" w:rsidP="00CB66A6">
      <w:r>
        <w:t>баклажаны с мини моцареллой</w:t>
      </w:r>
    </w:p>
    <w:p w14:paraId="4DE0C558" w14:textId="77777777" w:rsidR="00CB66A6" w:rsidRDefault="00CB66A6" w:rsidP="00CB66A6">
      <w:r>
        <w:t>5 персон</w:t>
      </w:r>
    </w:p>
    <w:p w14:paraId="42FFAFB7" w14:textId="77777777" w:rsidR="00CB66A6" w:rsidRDefault="00CB66A6" w:rsidP="00CB66A6">
      <w:r>
        <w:t>баклажаны 500г</w:t>
      </w:r>
    </w:p>
    <w:p w14:paraId="6604C4CA" w14:textId="77777777" w:rsidR="00CB66A6" w:rsidRDefault="00CB66A6" w:rsidP="00CB66A6">
      <w:r>
        <w:t>яйцо 90г</w:t>
      </w:r>
    </w:p>
    <w:p w14:paraId="5FFE53E5" w14:textId="77777777" w:rsidR="00CB66A6" w:rsidRDefault="00CB66A6" w:rsidP="00CB66A6">
      <w:r>
        <w:t>масло растительное 70 мл</w:t>
      </w:r>
    </w:p>
    <w:p w14:paraId="3AE56237" w14:textId="77777777" w:rsidR="00CB66A6" w:rsidRDefault="00CB66A6" w:rsidP="00CB66A6">
      <w:r>
        <w:t>соль 2г</w:t>
      </w:r>
    </w:p>
    <w:p w14:paraId="0CF5B2A6" w14:textId="77777777" w:rsidR="00CB66A6" w:rsidRDefault="00CB66A6" w:rsidP="00CB66A6">
      <w:r>
        <w:t>майонез 50мл</w:t>
      </w:r>
    </w:p>
    <w:p w14:paraId="48D3358A" w14:textId="77777777" w:rsidR="00CB66A6" w:rsidRDefault="00CB66A6" w:rsidP="00CB66A6">
      <w:r>
        <w:t>чеснок 15г</w:t>
      </w:r>
    </w:p>
    <w:p w14:paraId="69B9C18D" w14:textId="77777777" w:rsidR="00CB66A6" w:rsidRDefault="00CB66A6" w:rsidP="00CB66A6">
      <w:r>
        <w:t>мини моцарелла 40г</w:t>
      </w:r>
    </w:p>
    <w:p w14:paraId="164336EF" w14:textId="77777777" w:rsidR="00CB66A6" w:rsidRDefault="00CB66A6" w:rsidP="00CB66A6">
      <w:r>
        <w:t>бальзамический густой соус 5мл</w:t>
      </w:r>
    </w:p>
    <w:p w14:paraId="2B9F3A34" w14:textId="0BF39A4B" w:rsidR="00CB66A6" w:rsidRPr="00BB2BAF" w:rsidRDefault="00CB66A6" w:rsidP="00CB66A6">
      <w:r>
        <w:t xml:space="preserve">соус </w:t>
      </w:r>
      <w:r w:rsidR="00BB2BAF" w:rsidRPr="00F1489B">
        <w:t>“</w:t>
      </w:r>
      <w:proofErr w:type="spellStart"/>
      <w:r>
        <w:t>песто</w:t>
      </w:r>
      <w:proofErr w:type="spellEnd"/>
      <w:r w:rsidR="00BB2BAF" w:rsidRPr="00BB2BAF">
        <w:t>”</w:t>
      </w:r>
    </w:p>
    <w:p w14:paraId="1688AC64" w14:textId="77777777" w:rsidR="00CB66A6" w:rsidRDefault="00CB66A6" w:rsidP="00CB66A6">
      <w:r>
        <w:t>базилик зеленый свежий 70г</w:t>
      </w:r>
    </w:p>
    <w:p w14:paraId="144A4775" w14:textId="77777777" w:rsidR="00CB66A6" w:rsidRDefault="00CB66A6" w:rsidP="00CB66A6">
      <w:r>
        <w:t>укроп 60г</w:t>
      </w:r>
    </w:p>
    <w:p w14:paraId="00A3FFCA" w14:textId="77777777" w:rsidR="00CB66A6" w:rsidRDefault="00CB66A6" w:rsidP="00CB66A6">
      <w:r>
        <w:t>петрушка 60г</w:t>
      </w:r>
    </w:p>
    <w:p w14:paraId="2E98A946" w14:textId="77777777" w:rsidR="00CB66A6" w:rsidRDefault="00CB66A6" w:rsidP="00CB66A6">
      <w:r>
        <w:t>сыр пармезан 20г</w:t>
      </w:r>
    </w:p>
    <w:p w14:paraId="31A2A172" w14:textId="77777777" w:rsidR="00CB66A6" w:rsidRDefault="00CB66A6" w:rsidP="00CB66A6">
      <w:r>
        <w:t>кедровые орехи 15г</w:t>
      </w:r>
    </w:p>
    <w:p w14:paraId="47186E8A" w14:textId="77777777" w:rsidR="00CB66A6" w:rsidRDefault="00CB66A6" w:rsidP="00CB66A6">
      <w:r>
        <w:t>чеснок 17г</w:t>
      </w:r>
    </w:p>
    <w:p w14:paraId="0F557758" w14:textId="77777777" w:rsidR="00CB66A6" w:rsidRDefault="00CB66A6" w:rsidP="00CB66A6">
      <w:r>
        <w:t>соль 3г</w:t>
      </w:r>
    </w:p>
    <w:p w14:paraId="5CD0269C" w14:textId="77777777" w:rsidR="00CB66A6" w:rsidRDefault="00CB66A6" w:rsidP="00CB66A6">
      <w:r>
        <w:t>лимонный сок 10мл</w:t>
      </w:r>
    </w:p>
    <w:p w14:paraId="38661EFD" w14:textId="77777777" w:rsidR="00CB66A6" w:rsidRDefault="00CB66A6" w:rsidP="00CB66A6">
      <w:r>
        <w:t>масло оливковое 100мл</w:t>
      </w:r>
    </w:p>
    <w:p w14:paraId="40BFB477" w14:textId="77777777" w:rsidR="00CB66A6" w:rsidRDefault="00CB66A6" w:rsidP="00CB66A6">
      <w:r>
        <w:t>масло растительное 150мл</w:t>
      </w:r>
    </w:p>
    <w:p w14:paraId="157B09EE" w14:textId="77777777" w:rsidR="00CB66A6" w:rsidRDefault="00CB66A6" w:rsidP="00CB66A6"/>
    <w:p w14:paraId="2C38BAFD" w14:textId="77777777" w:rsidR="00CB66A6" w:rsidRDefault="00CB66A6" w:rsidP="00CB66A6">
      <w:r>
        <w:t>рулеты с баклажанами и кабачками</w:t>
      </w:r>
    </w:p>
    <w:p w14:paraId="176A5959" w14:textId="77777777" w:rsidR="00CB66A6" w:rsidRDefault="00CB66A6" w:rsidP="00CB66A6">
      <w:r>
        <w:t>5 персон</w:t>
      </w:r>
    </w:p>
    <w:p w14:paraId="65F27236" w14:textId="77777777" w:rsidR="00CB66A6" w:rsidRDefault="00CB66A6" w:rsidP="00CB66A6">
      <w:r>
        <w:t>баклажаны 500г</w:t>
      </w:r>
    </w:p>
    <w:p w14:paraId="21147B61" w14:textId="77777777" w:rsidR="00CB66A6" w:rsidRDefault="00CB66A6" w:rsidP="00CB66A6">
      <w:r>
        <w:t>кабачки 500г</w:t>
      </w:r>
    </w:p>
    <w:p w14:paraId="29CDF216" w14:textId="77777777" w:rsidR="00CB66A6" w:rsidRDefault="00CB66A6" w:rsidP="00CB66A6">
      <w:r>
        <w:t>яйцо 180г</w:t>
      </w:r>
    </w:p>
    <w:p w14:paraId="5CCCF228" w14:textId="77777777" w:rsidR="00CB66A6" w:rsidRDefault="00CB66A6" w:rsidP="00CB66A6">
      <w:r>
        <w:t>масло растительное 70мл</w:t>
      </w:r>
    </w:p>
    <w:p w14:paraId="3D72E344" w14:textId="77777777" w:rsidR="00CB66A6" w:rsidRDefault="00CB66A6" w:rsidP="00CB66A6">
      <w:r>
        <w:t>соль 2г</w:t>
      </w:r>
    </w:p>
    <w:p w14:paraId="7B856F68" w14:textId="77777777" w:rsidR="00CB66A6" w:rsidRDefault="00CB66A6" w:rsidP="00CB66A6">
      <w:r>
        <w:t>майонез 100мл</w:t>
      </w:r>
    </w:p>
    <w:p w14:paraId="490FE277" w14:textId="77777777" w:rsidR="00CB66A6" w:rsidRDefault="00CB66A6" w:rsidP="00CB66A6">
      <w:r>
        <w:lastRenderedPageBreak/>
        <w:t>чеснок 27г</w:t>
      </w:r>
    </w:p>
    <w:p w14:paraId="016FC879" w14:textId="77777777" w:rsidR="00CB66A6" w:rsidRDefault="00CB66A6" w:rsidP="00CB66A6">
      <w:r>
        <w:t xml:space="preserve">сыр </w:t>
      </w:r>
      <w:proofErr w:type="spellStart"/>
      <w:r>
        <w:t>фетакса</w:t>
      </w:r>
      <w:proofErr w:type="spellEnd"/>
      <w:r>
        <w:t xml:space="preserve"> 120г</w:t>
      </w:r>
    </w:p>
    <w:p w14:paraId="386A8A3F" w14:textId="77777777" w:rsidR="00CB66A6" w:rsidRDefault="00CB66A6" w:rsidP="00CB66A6">
      <w:r>
        <w:t>бальзамический густой соус 5мл</w:t>
      </w:r>
    </w:p>
    <w:p w14:paraId="6A4666E1" w14:textId="77777777" w:rsidR="00CB66A6" w:rsidRDefault="00CB66A6" w:rsidP="00CB66A6"/>
    <w:p w14:paraId="29E5C2CC" w14:textId="77777777" w:rsidR="00CB66A6" w:rsidRDefault="00CB66A6" w:rsidP="00CB66A6">
      <w:r>
        <w:t>судак в кляре с запеченными овощами</w:t>
      </w:r>
    </w:p>
    <w:p w14:paraId="6E6EC5A7" w14:textId="77777777" w:rsidR="00CB66A6" w:rsidRPr="00F1489B" w:rsidRDefault="00CB66A6" w:rsidP="00CB66A6">
      <w:r>
        <w:t>5 персон</w:t>
      </w:r>
    </w:p>
    <w:p w14:paraId="2AA184B1" w14:textId="77777777" w:rsidR="00CB66A6" w:rsidRDefault="00CB66A6" w:rsidP="00CB66A6">
      <w:r>
        <w:t>филе судака 700г</w:t>
      </w:r>
    </w:p>
    <w:p w14:paraId="116C38DE" w14:textId="77777777" w:rsidR="00CB66A6" w:rsidRDefault="00CB66A6" w:rsidP="00CB66A6">
      <w:r>
        <w:t>перец светофор болгарский 250г</w:t>
      </w:r>
    </w:p>
    <w:p w14:paraId="7FCE69D2" w14:textId="77777777" w:rsidR="00CB66A6" w:rsidRDefault="00CB66A6" w:rsidP="00CB66A6">
      <w:r>
        <w:t>кабачки 200г</w:t>
      </w:r>
    </w:p>
    <w:p w14:paraId="2CBEA0F1" w14:textId="77777777" w:rsidR="00CB66A6" w:rsidRDefault="00CB66A6" w:rsidP="00CB66A6">
      <w:r>
        <w:t>шампиньоны 200г</w:t>
      </w:r>
    </w:p>
    <w:p w14:paraId="2830F693" w14:textId="77777777" w:rsidR="00CB66A6" w:rsidRDefault="00CB66A6" w:rsidP="00CB66A6">
      <w:r>
        <w:t>баклажаны 200г</w:t>
      </w:r>
    </w:p>
    <w:p w14:paraId="797021A4" w14:textId="77777777" w:rsidR="00CB66A6" w:rsidRDefault="00CB66A6" w:rsidP="00CB66A6">
      <w:r>
        <w:t>яйцо 120г</w:t>
      </w:r>
    </w:p>
    <w:p w14:paraId="5DC79247" w14:textId="77777777" w:rsidR="00CB66A6" w:rsidRDefault="00CB66A6" w:rsidP="00CB66A6">
      <w:r>
        <w:t>лимон 200г</w:t>
      </w:r>
    </w:p>
    <w:p w14:paraId="4C4397D1" w14:textId="77777777" w:rsidR="00CB66A6" w:rsidRDefault="00CB66A6" w:rsidP="00CB66A6">
      <w:r>
        <w:t>тимьян 10г</w:t>
      </w:r>
    </w:p>
    <w:p w14:paraId="58240796" w14:textId="77777777" w:rsidR="00CB66A6" w:rsidRDefault="00CB66A6" w:rsidP="00CB66A6">
      <w:r>
        <w:t>лайм 30г</w:t>
      </w:r>
    </w:p>
    <w:p w14:paraId="7943FD73" w14:textId="77777777" w:rsidR="00CB66A6" w:rsidRDefault="00CB66A6" w:rsidP="00CB66A6">
      <w:r>
        <w:t>декоративная петрушка 10г</w:t>
      </w:r>
    </w:p>
    <w:p w14:paraId="405F1D90" w14:textId="77777777" w:rsidR="00CB66A6" w:rsidRDefault="00CB66A6" w:rsidP="00CB66A6">
      <w:r>
        <w:t>масло растительное 70мл</w:t>
      </w:r>
    </w:p>
    <w:p w14:paraId="1BFDEFA9" w14:textId="77777777" w:rsidR="00CB66A6" w:rsidRDefault="00CB66A6" w:rsidP="00CB66A6">
      <w:r>
        <w:t>соль 3г</w:t>
      </w:r>
    </w:p>
    <w:p w14:paraId="77DFF1C5" w14:textId="77777777" w:rsidR="00CB66A6" w:rsidRDefault="00CB66A6" w:rsidP="00CB66A6">
      <w:r>
        <w:t>прованские травы 2г</w:t>
      </w:r>
    </w:p>
    <w:p w14:paraId="654B086D" w14:textId="77777777" w:rsidR="00CB66A6" w:rsidRDefault="00CB66A6" w:rsidP="00CB66A6">
      <w:r>
        <w:t>чеснок 40г</w:t>
      </w:r>
    </w:p>
    <w:p w14:paraId="0A8F332A" w14:textId="77777777" w:rsidR="00CB66A6" w:rsidRDefault="00CB66A6" w:rsidP="00CB66A6">
      <w:r>
        <w:t>средиземноморские травы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2г</w:t>
      </w:r>
    </w:p>
    <w:p w14:paraId="32AA8583" w14:textId="77777777" w:rsidR="00CB66A6" w:rsidRDefault="00CB66A6" w:rsidP="00CB66A6">
      <w:r>
        <w:t>паприка 2г</w:t>
      </w:r>
    </w:p>
    <w:p w14:paraId="52D0AF5B" w14:textId="77777777" w:rsidR="00CB66A6" w:rsidRDefault="00CB66A6" w:rsidP="00CB66A6">
      <w:r>
        <w:t>белое вино 50мл</w:t>
      </w:r>
    </w:p>
    <w:p w14:paraId="2AE41BD0" w14:textId="77777777" w:rsidR="00CB66A6" w:rsidRDefault="00CB66A6" w:rsidP="00CB66A6"/>
    <w:p w14:paraId="0C0BC7AB" w14:textId="77777777" w:rsidR="00CB66A6" w:rsidRDefault="00CB66A6" w:rsidP="00CB66A6">
      <w:r>
        <w:t>сёмга на шпажках</w:t>
      </w:r>
    </w:p>
    <w:p w14:paraId="3AF79B13" w14:textId="77777777" w:rsidR="00CB66A6" w:rsidRDefault="00CB66A6" w:rsidP="00CB66A6">
      <w:r>
        <w:t>5 персон</w:t>
      </w:r>
    </w:p>
    <w:p w14:paraId="48050B55" w14:textId="77777777" w:rsidR="00CB66A6" w:rsidRDefault="00CB66A6" w:rsidP="00CB66A6">
      <w:r>
        <w:t>стейк сёмги 700г</w:t>
      </w:r>
    </w:p>
    <w:p w14:paraId="04909725" w14:textId="77777777" w:rsidR="00CB66A6" w:rsidRDefault="00CB66A6" w:rsidP="00CB66A6">
      <w:r>
        <w:t>перец светофор болгарский 400г</w:t>
      </w:r>
    </w:p>
    <w:p w14:paraId="3A03230F" w14:textId="77777777" w:rsidR="00CB66A6" w:rsidRDefault="00CB66A6" w:rsidP="00CB66A6">
      <w:r>
        <w:t>лимон 200г</w:t>
      </w:r>
    </w:p>
    <w:p w14:paraId="2564CE44" w14:textId="77777777" w:rsidR="00CB66A6" w:rsidRDefault="00CB66A6" w:rsidP="00CB66A6">
      <w:r>
        <w:t>тимьян 10г</w:t>
      </w:r>
    </w:p>
    <w:p w14:paraId="2749DC0C" w14:textId="77777777" w:rsidR="00CB66A6" w:rsidRDefault="00CB66A6" w:rsidP="00CB66A6">
      <w:r>
        <w:t>лайм 30г</w:t>
      </w:r>
    </w:p>
    <w:p w14:paraId="578B8DED" w14:textId="77777777" w:rsidR="00CB66A6" w:rsidRDefault="00CB66A6" w:rsidP="00CB66A6">
      <w:r>
        <w:t>декоративная петрушка 10г</w:t>
      </w:r>
    </w:p>
    <w:p w14:paraId="1FD0A793" w14:textId="77777777" w:rsidR="00CB66A6" w:rsidRDefault="00CB66A6" w:rsidP="00CB66A6">
      <w:r>
        <w:lastRenderedPageBreak/>
        <w:t>масло растительное 70мл</w:t>
      </w:r>
    </w:p>
    <w:p w14:paraId="22B96A27" w14:textId="77777777" w:rsidR="00CB66A6" w:rsidRDefault="00CB66A6" w:rsidP="00CB66A6">
      <w:r>
        <w:t>средиземноморские травы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2г</w:t>
      </w:r>
    </w:p>
    <w:p w14:paraId="3E2A130A" w14:textId="77777777" w:rsidR="00CB66A6" w:rsidRDefault="00CB66A6" w:rsidP="00CB66A6">
      <w:r>
        <w:t>соль 3г</w:t>
      </w:r>
    </w:p>
    <w:p w14:paraId="6F293B4D" w14:textId="77777777" w:rsidR="00CB66A6" w:rsidRDefault="00CB66A6" w:rsidP="00CB66A6">
      <w:r>
        <w:t>паприка 2г</w:t>
      </w:r>
    </w:p>
    <w:p w14:paraId="1BD4DC8E" w14:textId="77777777" w:rsidR="00CB66A6" w:rsidRDefault="00CB66A6" w:rsidP="00CB66A6">
      <w:r>
        <w:t>белое вино 50мл</w:t>
      </w:r>
    </w:p>
    <w:p w14:paraId="501DF67F" w14:textId="77777777" w:rsidR="00CB66A6" w:rsidRDefault="00CB66A6" w:rsidP="00CB66A6">
      <w:r>
        <w:t>деревянные шпажки 20см 10шт</w:t>
      </w:r>
    </w:p>
    <w:p w14:paraId="288647D8" w14:textId="77777777" w:rsidR="00CB66A6" w:rsidRDefault="00CB66A6" w:rsidP="00CB66A6"/>
    <w:p w14:paraId="427EFDEA" w14:textId="77777777" w:rsidR="00CB66A6" w:rsidRDefault="00CB66A6" w:rsidP="00CB66A6">
      <w:proofErr w:type="spellStart"/>
      <w:r>
        <w:t>разнасолы</w:t>
      </w:r>
      <w:proofErr w:type="spellEnd"/>
    </w:p>
    <w:p w14:paraId="1CDFC8AF" w14:textId="77777777" w:rsidR="00CB66A6" w:rsidRDefault="00CB66A6" w:rsidP="00CB66A6">
      <w:r>
        <w:t>5 персон</w:t>
      </w:r>
    </w:p>
    <w:p w14:paraId="5022B0C6" w14:textId="77777777" w:rsidR="00CB66A6" w:rsidRDefault="00CB66A6" w:rsidP="00CB66A6">
      <w:r>
        <w:t>масло растительное 10мл</w:t>
      </w:r>
    </w:p>
    <w:p w14:paraId="5DE4758B" w14:textId="77777777" w:rsidR="00CB66A6" w:rsidRDefault="00CB66A6" w:rsidP="00CB66A6">
      <w:r>
        <w:t>лук репчатый 20г</w:t>
      </w:r>
    </w:p>
    <w:p w14:paraId="207E38A1" w14:textId="77777777" w:rsidR="00CB66A6" w:rsidRDefault="00CB66A6" w:rsidP="00CB66A6">
      <w:r>
        <w:t>помидоры черри соленый 200г</w:t>
      </w:r>
    </w:p>
    <w:p w14:paraId="254F37E1" w14:textId="77777777" w:rsidR="00CB66A6" w:rsidRDefault="00CB66A6" w:rsidP="00CB66A6">
      <w:r>
        <w:t>патиссоны 200г</w:t>
      </w:r>
    </w:p>
    <w:p w14:paraId="6B1F7FD6" w14:textId="77777777" w:rsidR="00CB66A6" w:rsidRDefault="00CB66A6" w:rsidP="00CB66A6">
      <w:r>
        <w:t>капуста квашеная 200г</w:t>
      </w:r>
    </w:p>
    <w:p w14:paraId="3278316D" w14:textId="77777777" w:rsidR="00CB66A6" w:rsidRDefault="00CB66A6" w:rsidP="00CB66A6">
      <w:r>
        <w:t>огурцы корнишоны соленые 250г</w:t>
      </w:r>
    </w:p>
    <w:p w14:paraId="480CDFAA" w14:textId="77777777" w:rsidR="00CB66A6" w:rsidRDefault="00CB66A6" w:rsidP="00CB66A6">
      <w:r>
        <w:t>лук зеленый 10г</w:t>
      </w:r>
    </w:p>
    <w:p w14:paraId="30ED5806" w14:textId="77777777" w:rsidR="00CB66A6" w:rsidRDefault="00CB66A6" w:rsidP="00CB66A6"/>
    <w:p w14:paraId="1C569ACD" w14:textId="77777777" w:rsidR="00CB66A6" w:rsidRDefault="00CB66A6" w:rsidP="00CB66A6">
      <w:r>
        <w:t>судак с овощной начинкой</w:t>
      </w:r>
    </w:p>
    <w:p w14:paraId="417D5BED" w14:textId="77777777" w:rsidR="00CB66A6" w:rsidRDefault="00CB66A6" w:rsidP="00CB66A6">
      <w:r>
        <w:t>5 персон</w:t>
      </w:r>
    </w:p>
    <w:p w14:paraId="013C6872" w14:textId="77777777" w:rsidR="00CB66A6" w:rsidRDefault="00CB66A6" w:rsidP="00CB66A6">
      <w:r>
        <w:t>филе судака 700г</w:t>
      </w:r>
    </w:p>
    <w:p w14:paraId="057F8C9F" w14:textId="77777777" w:rsidR="00CB66A6" w:rsidRDefault="00CB66A6" w:rsidP="00CB66A6">
      <w:r>
        <w:t>перец светофор болгарский 250г</w:t>
      </w:r>
    </w:p>
    <w:p w14:paraId="094273E0" w14:textId="77777777" w:rsidR="00CB66A6" w:rsidRDefault="00CB66A6" w:rsidP="00CB66A6">
      <w:r>
        <w:t>лимон 200г</w:t>
      </w:r>
    </w:p>
    <w:p w14:paraId="55641B9E" w14:textId="77777777" w:rsidR="00CB66A6" w:rsidRDefault="00CB66A6" w:rsidP="00CB66A6">
      <w:r>
        <w:t>тимьян 10г</w:t>
      </w:r>
    </w:p>
    <w:p w14:paraId="7C8462A7" w14:textId="77777777" w:rsidR="00CB66A6" w:rsidRDefault="00CB66A6" w:rsidP="00CB66A6">
      <w:r>
        <w:t>лайм 30г</w:t>
      </w:r>
    </w:p>
    <w:p w14:paraId="7DC9A669" w14:textId="77777777" w:rsidR="00CB66A6" w:rsidRDefault="00CB66A6" w:rsidP="00CB66A6">
      <w:r>
        <w:t>декоративная петрушка 10г</w:t>
      </w:r>
    </w:p>
    <w:p w14:paraId="3C021330" w14:textId="77777777" w:rsidR="00CB66A6" w:rsidRDefault="00CB66A6" w:rsidP="00CB66A6">
      <w:r>
        <w:t>масло растительное 70мл</w:t>
      </w:r>
    </w:p>
    <w:p w14:paraId="36A6FAD2" w14:textId="77777777" w:rsidR="00CB66A6" w:rsidRDefault="00CB66A6" w:rsidP="00CB66A6">
      <w:r>
        <w:t>соль 3г</w:t>
      </w:r>
    </w:p>
    <w:p w14:paraId="3EF110B9" w14:textId="77777777" w:rsidR="00CB66A6" w:rsidRDefault="00CB66A6" w:rsidP="00CB66A6">
      <w:r>
        <w:t>средиземноморские травы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2г</w:t>
      </w:r>
    </w:p>
    <w:p w14:paraId="411B5928" w14:textId="77777777" w:rsidR="00CB66A6" w:rsidRDefault="00CB66A6" w:rsidP="00CB66A6">
      <w:r>
        <w:t>паприка 2г</w:t>
      </w:r>
    </w:p>
    <w:p w14:paraId="5138261A" w14:textId="77777777" w:rsidR="00CB66A6" w:rsidRDefault="00CB66A6" w:rsidP="00CB66A6">
      <w:r>
        <w:t>белое вино 50мл</w:t>
      </w:r>
    </w:p>
    <w:p w14:paraId="721A93BA" w14:textId="77777777" w:rsidR="00CB66A6" w:rsidRDefault="00CB66A6" w:rsidP="00CB66A6">
      <w:r>
        <w:t>деревяные шпажки 20см 4шт</w:t>
      </w:r>
    </w:p>
    <w:p w14:paraId="00A23013" w14:textId="77777777" w:rsidR="00CB66A6" w:rsidRDefault="00CB66A6" w:rsidP="00CB66A6"/>
    <w:p w14:paraId="691AF2C9" w14:textId="77777777" w:rsidR="00CB66A6" w:rsidRDefault="00CB66A6" w:rsidP="00CB66A6">
      <w:r>
        <w:lastRenderedPageBreak/>
        <w:t>утиное филе в апельсиновом маринаде</w:t>
      </w:r>
    </w:p>
    <w:p w14:paraId="49E0F777" w14:textId="77777777" w:rsidR="00CB66A6" w:rsidRDefault="00CB66A6" w:rsidP="00CB66A6">
      <w:r>
        <w:t>5 персон</w:t>
      </w:r>
    </w:p>
    <w:p w14:paraId="56826B7E" w14:textId="77777777" w:rsidR="00CB66A6" w:rsidRDefault="00CB66A6" w:rsidP="00CB66A6">
      <w:r>
        <w:t>утиное филе 300г</w:t>
      </w:r>
    </w:p>
    <w:p w14:paraId="6462A3C0" w14:textId="77777777" w:rsidR="00CB66A6" w:rsidRDefault="00CB66A6" w:rsidP="00CB66A6">
      <w:r>
        <w:t>куриное филе 300г</w:t>
      </w:r>
    </w:p>
    <w:p w14:paraId="3730FAEE" w14:textId="77777777" w:rsidR="00CB66A6" w:rsidRDefault="00CB66A6" w:rsidP="00CB66A6">
      <w:r>
        <w:t>тимьян 10г</w:t>
      </w:r>
    </w:p>
    <w:p w14:paraId="6D1751CD" w14:textId="77777777" w:rsidR="00CB66A6" w:rsidRDefault="00CB66A6" w:rsidP="00CB66A6">
      <w:r>
        <w:t>паприка 4г</w:t>
      </w:r>
    </w:p>
    <w:p w14:paraId="32AA2168" w14:textId="77777777" w:rsidR="00CB66A6" w:rsidRDefault="00CB66A6" w:rsidP="00CB66A6">
      <w:r>
        <w:t>чеснок 30г</w:t>
      </w:r>
    </w:p>
    <w:p w14:paraId="43D0570B" w14:textId="77777777" w:rsidR="00CB66A6" w:rsidRDefault="00CB66A6" w:rsidP="00CB66A6">
      <w:r>
        <w:t>соль 10г</w:t>
      </w:r>
    </w:p>
    <w:p w14:paraId="2AA806AE" w14:textId="77777777" w:rsidR="00CB66A6" w:rsidRDefault="00CB66A6" w:rsidP="00CB66A6">
      <w:r>
        <w:t>масло растительное 70мл</w:t>
      </w:r>
    </w:p>
    <w:p w14:paraId="0B151835" w14:textId="77777777" w:rsidR="00CB66A6" w:rsidRDefault="00CB66A6" w:rsidP="00CB66A6">
      <w:r>
        <w:t>мёд 25мл</w:t>
      </w:r>
    </w:p>
    <w:p w14:paraId="434E584F" w14:textId="77777777" w:rsidR="00CB66A6" w:rsidRDefault="00CB66A6" w:rsidP="00CB66A6">
      <w:r>
        <w:t>черный перец 2г</w:t>
      </w:r>
    </w:p>
    <w:p w14:paraId="2F9EAB3D" w14:textId="77777777" w:rsidR="00CB66A6" w:rsidRDefault="00CB66A6" w:rsidP="00CB66A6">
      <w:r>
        <w:t>охотничья приправа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4г</w:t>
      </w:r>
    </w:p>
    <w:p w14:paraId="751C0325" w14:textId="77777777" w:rsidR="00CB66A6" w:rsidRDefault="00CB66A6" w:rsidP="00CB66A6">
      <w:r>
        <w:t>листья салата 10г</w:t>
      </w:r>
    </w:p>
    <w:p w14:paraId="4EB1A74A" w14:textId="77777777" w:rsidR="00CB66A6" w:rsidRDefault="00CB66A6" w:rsidP="00CB66A6">
      <w:r>
        <w:t>декоративная петрушка 10г</w:t>
      </w:r>
    </w:p>
    <w:p w14:paraId="106B9DAC" w14:textId="77777777" w:rsidR="00CB66A6" w:rsidRDefault="00CB66A6" w:rsidP="00CB66A6">
      <w:r>
        <w:t>клюквенный соус</w:t>
      </w:r>
    </w:p>
    <w:p w14:paraId="0B8C9685" w14:textId="77777777" w:rsidR="00CB66A6" w:rsidRDefault="00CB66A6" w:rsidP="00CB66A6">
      <w:r>
        <w:t>клюква 300г</w:t>
      </w:r>
    </w:p>
    <w:p w14:paraId="2B772749" w14:textId="77777777" w:rsidR="00CB66A6" w:rsidRDefault="00CB66A6" w:rsidP="00CB66A6">
      <w:r>
        <w:t>сок вишневый 700мл</w:t>
      </w:r>
    </w:p>
    <w:p w14:paraId="152AF37D" w14:textId="77777777" w:rsidR="00CB66A6" w:rsidRDefault="00CB66A6" w:rsidP="00CB66A6">
      <w:r>
        <w:t>крахмал 70г</w:t>
      </w:r>
    </w:p>
    <w:p w14:paraId="2BCBBF54" w14:textId="77777777" w:rsidR="00CB66A6" w:rsidRDefault="00CB66A6" w:rsidP="00CB66A6">
      <w:r>
        <w:t>цедра апельсина 100г</w:t>
      </w:r>
    </w:p>
    <w:p w14:paraId="4277C6D8" w14:textId="77777777" w:rsidR="00CB66A6" w:rsidRDefault="00CB66A6" w:rsidP="00CB66A6">
      <w:r>
        <w:t>сахар 30г</w:t>
      </w:r>
    </w:p>
    <w:p w14:paraId="08141155" w14:textId="77777777" w:rsidR="00CB66A6" w:rsidRDefault="00CB66A6" w:rsidP="00CB66A6">
      <w:r>
        <w:t>соль 15г</w:t>
      </w:r>
    </w:p>
    <w:p w14:paraId="04E99A96" w14:textId="77777777" w:rsidR="00CB66A6" w:rsidRDefault="00CB66A6" w:rsidP="00CB66A6">
      <w:r>
        <w:t>масло сливочное 70г</w:t>
      </w:r>
    </w:p>
    <w:p w14:paraId="10DC2285" w14:textId="77777777" w:rsidR="00CB66A6" w:rsidRDefault="00CB66A6" w:rsidP="00CB66A6">
      <w:r>
        <w:t>красное вино 150мл</w:t>
      </w:r>
    </w:p>
    <w:p w14:paraId="6824FA5E" w14:textId="77777777" w:rsidR="00CB66A6" w:rsidRDefault="00CB66A6" w:rsidP="00CB66A6"/>
    <w:p w14:paraId="6DA5CEDF" w14:textId="77777777" w:rsidR="00CB66A6" w:rsidRDefault="00CB66A6" w:rsidP="00CB66A6">
      <w:r>
        <w:t>цыпленок корнишон по-английски</w:t>
      </w:r>
    </w:p>
    <w:p w14:paraId="0CFE4257" w14:textId="77777777" w:rsidR="00CB66A6" w:rsidRDefault="00CB66A6" w:rsidP="00CB66A6">
      <w:r>
        <w:t>5 персон</w:t>
      </w:r>
    </w:p>
    <w:p w14:paraId="1143CADE" w14:textId="77777777" w:rsidR="00CB66A6" w:rsidRDefault="00CB66A6" w:rsidP="00CB66A6">
      <w:r>
        <w:t>корнишон куриные 650г</w:t>
      </w:r>
    </w:p>
    <w:p w14:paraId="70CA5028" w14:textId="77777777" w:rsidR="00CB66A6" w:rsidRDefault="00CB66A6" w:rsidP="00CB66A6">
      <w:r>
        <w:t>масло растительное 50мл</w:t>
      </w:r>
    </w:p>
    <w:p w14:paraId="1C720080" w14:textId="77777777" w:rsidR="00CB66A6" w:rsidRDefault="00CB66A6" w:rsidP="00CB66A6">
      <w:r>
        <w:t>чеснок 25г</w:t>
      </w:r>
    </w:p>
    <w:p w14:paraId="5C89EC9D" w14:textId="77777777" w:rsidR="00CB66A6" w:rsidRDefault="00CB66A6" w:rsidP="00CB66A6">
      <w:r>
        <w:t>охотничья приправа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3г</w:t>
      </w:r>
    </w:p>
    <w:p w14:paraId="32473321" w14:textId="77777777" w:rsidR="00CB66A6" w:rsidRDefault="00CB66A6" w:rsidP="00CB66A6">
      <w:r>
        <w:t>соль 5г</w:t>
      </w:r>
    </w:p>
    <w:p w14:paraId="708148A2" w14:textId="77777777" w:rsidR="00CB66A6" w:rsidRDefault="00CB66A6" w:rsidP="00CB66A6">
      <w:r>
        <w:t>мёд 20мл</w:t>
      </w:r>
    </w:p>
    <w:p w14:paraId="2ACC7247" w14:textId="77777777" w:rsidR="00CB66A6" w:rsidRDefault="00CB66A6" w:rsidP="00CB66A6">
      <w:r>
        <w:lastRenderedPageBreak/>
        <w:t>апельсин 200г</w:t>
      </w:r>
    </w:p>
    <w:p w14:paraId="0048D85A" w14:textId="77777777" w:rsidR="00CB66A6" w:rsidRDefault="00CB66A6" w:rsidP="00CB66A6">
      <w:r>
        <w:t>апельсиновый сок 100мл</w:t>
      </w:r>
    </w:p>
    <w:p w14:paraId="05A09DE9" w14:textId="77777777" w:rsidR="00CB66A6" w:rsidRDefault="00CB66A6" w:rsidP="00CB66A6">
      <w:r>
        <w:t>тимьян 4г</w:t>
      </w:r>
    </w:p>
    <w:p w14:paraId="7DD6A35F" w14:textId="77777777" w:rsidR="00CB66A6" w:rsidRDefault="00CB66A6" w:rsidP="00CB66A6">
      <w:r>
        <w:t>паприка 4г</w:t>
      </w:r>
    </w:p>
    <w:p w14:paraId="2E4676C6" w14:textId="77777777" w:rsidR="00CB66A6" w:rsidRDefault="00CB66A6" w:rsidP="00CB66A6">
      <w:r>
        <w:t>декоративная петрушка 10г</w:t>
      </w:r>
    </w:p>
    <w:p w14:paraId="604755FB" w14:textId="77777777" w:rsidR="00CB66A6" w:rsidRDefault="00CB66A6" w:rsidP="00CB66A6"/>
    <w:p w14:paraId="2BBA6609" w14:textId="77777777" w:rsidR="00CB66A6" w:rsidRDefault="00CB66A6" w:rsidP="00CB66A6">
      <w:r>
        <w:t>ассорти сырное</w:t>
      </w:r>
    </w:p>
    <w:p w14:paraId="28E937AB" w14:textId="77777777" w:rsidR="00CB66A6" w:rsidRDefault="00CB66A6" w:rsidP="00CB66A6">
      <w:r>
        <w:t>5 персон</w:t>
      </w:r>
    </w:p>
    <w:p w14:paraId="16097124" w14:textId="77777777" w:rsidR="00CB66A6" w:rsidRDefault="00CB66A6" w:rsidP="00CB66A6">
      <w:r>
        <w:t xml:space="preserve">сыр с плесенью </w:t>
      </w:r>
      <w:proofErr w:type="spellStart"/>
      <w:r>
        <w:t>danablu</w:t>
      </w:r>
      <w:proofErr w:type="spellEnd"/>
      <w:r>
        <w:t xml:space="preserve"> 100г</w:t>
      </w:r>
    </w:p>
    <w:p w14:paraId="034639A4" w14:textId="77777777" w:rsidR="00CB66A6" w:rsidRDefault="00CB66A6" w:rsidP="00CB66A6">
      <w:r>
        <w:t xml:space="preserve">сыр </w:t>
      </w:r>
      <w:proofErr w:type="spellStart"/>
      <w:r>
        <w:t>маасдам</w:t>
      </w:r>
      <w:proofErr w:type="spellEnd"/>
      <w:r>
        <w:t xml:space="preserve"> 150г</w:t>
      </w:r>
    </w:p>
    <w:p w14:paraId="381DE799" w14:textId="77777777" w:rsidR="00CB66A6" w:rsidRDefault="00CB66A6" w:rsidP="00CB66A6">
      <w:r>
        <w:t>сыр камамбер 100г</w:t>
      </w:r>
    </w:p>
    <w:p w14:paraId="6E4ABA10" w14:textId="77777777" w:rsidR="00CB66A6" w:rsidRDefault="00CB66A6" w:rsidP="00CB66A6">
      <w:r>
        <w:t>сыр мраморный 150г</w:t>
      </w:r>
    </w:p>
    <w:p w14:paraId="43D0F4B8" w14:textId="77777777" w:rsidR="00CB66A6" w:rsidRDefault="00CB66A6" w:rsidP="00CB66A6">
      <w:r>
        <w:t>виноград 150г</w:t>
      </w:r>
    </w:p>
    <w:p w14:paraId="424908E4" w14:textId="77777777" w:rsidR="00CB66A6" w:rsidRDefault="00CB66A6" w:rsidP="00CB66A6">
      <w:r>
        <w:t>клубника 20г</w:t>
      </w:r>
    </w:p>
    <w:p w14:paraId="06E6E8B3" w14:textId="77777777" w:rsidR="00CB66A6" w:rsidRDefault="00CB66A6" w:rsidP="00CB66A6">
      <w:r>
        <w:t xml:space="preserve">мед </w:t>
      </w:r>
      <w:proofErr w:type="spellStart"/>
      <w:r>
        <w:t>гречичный</w:t>
      </w:r>
      <w:proofErr w:type="spellEnd"/>
      <w:r>
        <w:t xml:space="preserve"> 50г</w:t>
      </w:r>
    </w:p>
    <w:p w14:paraId="6379D4A5" w14:textId="77777777" w:rsidR="00CB66A6" w:rsidRDefault="00CB66A6" w:rsidP="00CB66A6">
      <w:r>
        <w:t>орех грецкий очищенный 20г</w:t>
      </w:r>
    </w:p>
    <w:p w14:paraId="53DFB1EE" w14:textId="77777777" w:rsidR="00CB66A6" w:rsidRDefault="00CB66A6" w:rsidP="00CB66A6">
      <w:r>
        <w:t>мята 20г</w:t>
      </w:r>
    </w:p>
    <w:p w14:paraId="47B9D831" w14:textId="77777777" w:rsidR="00CB66A6" w:rsidRDefault="00CB66A6" w:rsidP="00CB66A6"/>
    <w:p w14:paraId="3FA7BCBF" w14:textId="77777777" w:rsidR="00CB66A6" w:rsidRDefault="00CB66A6" w:rsidP="00CB66A6">
      <w:r>
        <w:t>рулет из цыпленка с чесноком и курагой/маслины</w:t>
      </w:r>
    </w:p>
    <w:p w14:paraId="2100C946" w14:textId="77777777" w:rsidR="00CB66A6" w:rsidRDefault="00CB66A6" w:rsidP="00CB66A6">
      <w:r>
        <w:t>4 позиции</w:t>
      </w:r>
    </w:p>
    <w:p w14:paraId="36364CC2" w14:textId="77777777" w:rsidR="00CB66A6" w:rsidRDefault="00CB66A6" w:rsidP="00CB66A6">
      <w:r>
        <w:t>орех грецкий очищенный 10г</w:t>
      </w:r>
    </w:p>
    <w:p w14:paraId="5C2B8F82" w14:textId="77777777" w:rsidR="00CB66A6" w:rsidRDefault="00CB66A6" w:rsidP="00CB66A6">
      <w:r>
        <w:t>декоративная петрушка 5г</w:t>
      </w:r>
    </w:p>
    <w:p w14:paraId="0E2D50B0" w14:textId="77777777" w:rsidR="00CB66A6" w:rsidRDefault="00CB66A6" w:rsidP="00CB66A6">
      <w:r>
        <w:t>соль 10г</w:t>
      </w:r>
    </w:p>
    <w:p w14:paraId="7B7D16F9" w14:textId="77777777" w:rsidR="00CB66A6" w:rsidRDefault="00CB66A6" w:rsidP="00CB66A6">
      <w:r>
        <w:t>перец черный 2г</w:t>
      </w:r>
    </w:p>
    <w:p w14:paraId="08E740A7" w14:textId="77777777" w:rsidR="00CB66A6" w:rsidRDefault="00CB66A6" w:rsidP="00CB66A6">
      <w:r>
        <w:t>желатин 30г</w:t>
      </w:r>
    </w:p>
    <w:p w14:paraId="2AA7F340" w14:textId="77777777" w:rsidR="00CB66A6" w:rsidRDefault="00CB66A6" w:rsidP="00CB66A6">
      <w:r>
        <w:t>курага/маслины 40г</w:t>
      </w:r>
    </w:p>
    <w:p w14:paraId="082BBB04" w14:textId="77777777" w:rsidR="00CB66A6" w:rsidRDefault="00CB66A6" w:rsidP="00CB66A6">
      <w:r>
        <w:t>куриные окорочка 1800г</w:t>
      </w:r>
    </w:p>
    <w:p w14:paraId="10B236FD" w14:textId="77777777" w:rsidR="00CB66A6" w:rsidRDefault="00CB66A6" w:rsidP="00CB66A6">
      <w:r>
        <w:t>чеснок 30г</w:t>
      </w:r>
    </w:p>
    <w:p w14:paraId="1FF433AC" w14:textId="77777777" w:rsidR="00CB66A6" w:rsidRDefault="00CB66A6" w:rsidP="00CB66A6">
      <w:r>
        <w:t>паприка 5г</w:t>
      </w:r>
    </w:p>
    <w:p w14:paraId="766F03F4" w14:textId="77777777" w:rsidR="00CB66A6" w:rsidRDefault="00CB66A6" w:rsidP="00CB66A6"/>
    <w:p w14:paraId="1BF7A9DE" w14:textId="77777777" w:rsidR="00CB66A6" w:rsidRDefault="00CB66A6" w:rsidP="00CB66A6">
      <w:r>
        <w:t>нарезка из свежих овощей/</w:t>
      </w:r>
      <w:proofErr w:type="spellStart"/>
      <w:r>
        <w:t>кавказ</w:t>
      </w:r>
      <w:proofErr w:type="spellEnd"/>
    </w:p>
    <w:p w14:paraId="073C77CD" w14:textId="77777777" w:rsidR="00CB66A6" w:rsidRDefault="00CB66A6" w:rsidP="00CB66A6">
      <w:r>
        <w:t>5 человек</w:t>
      </w:r>
    </w:p>
    <w:p w14:paraId="35CCB842" w14:textId="77777777" w:rsidR="00CB66A6" w:rsidRDefault="00CB66A6" w:rsidP="00CB66A6">
      <w:r>
        <w:lastRenderedPageBreak/>
        <w:t>помидоры свежие 200г</w:t>
      </w:r>
    </w:p>
    <w:p w14:paraId="09C58C14" w14:textId="77777777" w:rsidR="00CB66A6" w:rsidRDefault="00CB66A6" w:rsidP="00CB66A6">
      <w:r>
        <w:t>огурцы свежие 200г</w:t>
      </w:r>
    </w:p>
    <w:p w14:paraId="7A9B9568" w14:textId="77777777" w:rsidR="00CB66A6" w:rsidRDefault="00CB66A6" w:rsidP="00CB66A6">
      <w:r>
        <w:t>перец светофор болгарский 200г</w:t>
      </w:r>
    </w:p>
    <w:p w14:paraId="3DBFB530" w14:textId="77777777" w:rsidR="00CB66A6" w:rsidRDefault="00CB66A6" w:rsidP="00CB66A6">
      <w:r>
        <w:t>зелень 20г</w:t>
      </w:r>
    </w:p>
    <w:p w14:paraId="7E96B665" w14:textId="77777777" w:rsidR="00CB66A6" w:rsidRDefault="00CB66A6" w:rsidP="00CB66A6">
      <w:r>
        <w:t>брынза 100г</w:t>
      </w:r>
    </w:p>
    <w:p w14:paraId="76E0373A" w14:textId="77777777" w:rsidR="00CB66A6" w:rsidRDefault="00CB66A6" w:rsidP="00CB66A6">
      <w:r>
        <w:t>маслины 30г</w:t>
      </w:r>
    </w:p>
    <w:p w14:paraId="12B393B3" w14:textId="77777777" w:rsidR="00CB66A6" w:rsidRDefault="00CB66A6" w:rsidP="00CB66A6">
      <w:r>
        <w:t>лимон 50г</w:t>
      </w:r>
    </w:p>
    <w:p w14:paraId="0E35F599" w14:textId="77777777" w:rsidR="00CB66A6" w:rsidRDefault="00CB66A6" w:rsidP="00CB66A6">
      <w:r>
        <w:t>листья салата 10г</w:t>
      </w:r>
    </w:p>
    <w:p w14:paraId="471BB191" w14:textId="77777777" w:rsidR="00CB66A6" w:rsidRDefault="00CB66A6" w:rsidP="00CB66A6">
      <w:proofErr w:type="spellStart"/>
      <w:r>
        <w:t>лоло</w:t>
      </w:r>
      <w:proofErr w:type="spellEnd"/>
      <w:r>
        <w:t xml:space="preserve"> </w:t>
      </w:r>
      <w:proofErr w:type="spellStart"/>
      <w:r>
        <w:t>россо</w:t>
      </w:r>
      <w:proofErr w:type="spellEnd"/>
      <w:r>
        <w:t xml:space="preserve"> 10г</w:t>
      </w:r>
    </w:p>
    <w:p w14:paraId="0C77F05B" w14:textId="77777777" w:rsidR="00CB66A6" w:rsidRDefault="00CB66A6" w:rsidP="00CB66A6">
      <w:r>
        <w:t>лук зеленый 10г</w:t>
      </w:r>
    </w:p>
    <w:p w14:paraId="704C7D04" w14:textId="77777777" w:rsidR="00CB66A6" w:rsidRDefault="00CB66A6" w:rsidP="00CB66A6"/>
    <w:p w14:paraId="4164F7DE" w14:textId="77777777" w:rsidR="00CB66A6" w:rsidRDefault="00CB66A6" w:rsidP="00CB66A6">
      <w:r>
        <w:t>руккола со свеклой и козьим сыром</w:t>
      </w:r>
    </w:p>
    <w:p w14:paraId="5985CB66" w14:textId="77777777" w:rsidR="00CB66A6" w:rsidRDefault="00CB66A6" w:rsidP="00CB66A6">
      <w:r>
        <w:t>5 персон</w:t>
      </w:r>
    </w:p>
    <w:p w14:paraId="7CD8FA64" w14:textId="77777777" w:rsidR="00CB66A6" w:rsidRDefault="00CB66A6" w:rsidP="00CB66A6">
      <w:r>
        <w:t>козий сыр 60г</w:t>
      </w:r>
    </w:p>
    <w:p w14:paraId="2B0AD593" w14:textId="77777777" w:rsidR="00CB66A6" w:rsidRDefault="00CB66A6" w:rsidP="00CB66A6">
      <w:r>
        <w:t>руккола 100г</w:t>
      </w:r>
    </w:p>
    <w:p w14:paraId="59B03CFF" w14:textId="77777777" w:rsidR="00CB66A6" w:rsidRDefault="00CB66A6" w:rsidP="00CB66A6">
      <w:r>
        <w:t>свекла 120г</w:t>
      </w:r>
    </w:p>
    <w:p w14:paraId="5920DF3F" w14:textId="77777777" w:rsidR="00CB66A6" w:rsidRDefault="00CB66A6" w:rsidP="00CB66A6">
      <w:r>
        <w:t>соус премиум 50г</w:t>
      </w:r>
    </w:p>
    <w:p w14:paraId="5D216135" w14:textId="77777777" w:rsidR="00CB66A6" w:rsidRDefault="00CB66A6" w:rsidP="00CB66A6">
      <w:r>
        <w:t>грецкий орех очищенный 100г</w:t>
      </w:r>
    </w:p>
    <w:p w14:paraId="649B089E" w14:textId="77777777" w:rsidR="00CB66A6" w:rsidRDefault="00CB66A6" w:rsidP="00CB66A6">
      <w:r>
        <w:t>лимон 60г</w:t>
      </w:r>
    </w:p>
    <w:p w14:paraId="2AA6717D" w14:textId="77777777" w:rsidR="00CB66A6" w:rsidRDefault="00CB66A6" w:rsidP="00CB66A6"/>
    <w:p w14:paraId="4E5C84F4" w14:textId="77777777" w:rsidR="00CB66A6" w:rsidRDefault="00CB66A6" w:rsidP="00CB66A6">
      <w:r>
        <w:t>нежная перепелка</w:t>
      </w:r>
    </w:p>
    <w:p w14:paraId="4E65557D" w14:textId="77777777" w:rsidR="00CB66A6" w:rsidRDefault="00CB66A6" w:rsidP="00CB66A6">
      <w:r>
        <w:t>5 персон</w:t>
      </w:r>
    </w:p>
    <w:p w14:paraId="208D75E0" w14:textId="77777777" w:rsidR="00CB66A6" w:rsidRDefault="00CB66A6" w:rsidP="00CB66A6">
      <w:r>
        <w:t>перепелка 800г</w:t>
      </w:r>
    </w:p>
    <w:p w14:paraId="6DEFE791" w14:textId="77777777" w:rsidR="00CB66A6" w:rsidRDefault="00CB66A6" w:rsidP="00CB66A6">
      <w:r>
        <w:t>масло растительное 50мл</w:t>
      </w:r>
    </w:p>
    <w:p w14:paraId="279393AC" w14:textId="77777777" w:rsidR="00CB66A6" w:rsidRDefault="00CB66A6" w:rsidP="00CB66A6">
      <w:r>
        <w:t>мед 30мл</w:t>
      </w:r>
    </w:p>
    <w:p w14:paraId="6394F9D6" w14:textId="77777777" w:rsidR="00CB66A6" w:rsidRDefault="00CB66A6" w:rsidP="00CB66A6">
      <w:r>
        <w:t>сок апельсина 300г</w:t>
      </w:r>
    </w:p>
    <w:p w14:paraId="6541641A" w14:textId="77777777" w:rsidR="00CB66A6" w:rsidRDefault="00CB66A6" w:rsidP="00CB66A6">
      <w:r>
        <w:t>соевый соус 7мл</w:t>
      </w:r>
    </w:p>
    <w:p w14:paraId="18AA1FBA" w14:textId="77777777" w:rsidR="00CB66A6" w:rsidRDefault="00CB66A6" w:rsidP="00CB66A6">
      <w:r>
        <w:t>чеснок 30г</w:t>
      </w:r>
    </w:p>
    <w:p w14:paraId="518FD3B9" w14:textId="77777777" w:rsidR="00CB66A6" w:rsidRDefault="00CB66A6" w:rsidP="00CB66A6">
      <w:r>
        <w:t>тимьян 4г</w:t>
      </w:r>
    </w:p>
    <w:p w14:paraId="15BA400B" w14:textId="77777777" w:rsidR="00CB66A6" w:rsidRDefault="00CB66A6" w:rsidP="00CB66A6">
      <w:r>
        <w:t>апельсин 300г</w:t>
      </w:r>
    </w:p>
    <w:p w14:paraId="2537A5B0" w14:textId="77777777" w:rsidR="00CB66A6" w:rsidRDefault="00CB66A6" w:rsidP="00CB66A6">
      <w:r>
        <w:t>соль 5г</w:t>
      </w:r>
    </w:p>
    <w:p w14:paraId="62DC138C" w14:textId="77777777" w:rsidR="00CB66A6" w:rsidRDefault="00CB66A6" w:rsidP="00CB66A6">
      <w:r>
        <w:t>паприка 4г</w:t>
      </w:r>
    </w:p>
    <w:p w14:paraId="2FE6CE0F" w14:textId="77777777" w:rsidR="00CB66A6" w:rsidRDefault="00CB66A6" w:rsidP="00CB66A6">
      <w:r>
        <w:lastRenderedPageBreak/>
        <w:t>черный перец 1г</w:t>
      </w:r>
    </w:p>
    <w:p w14:paraId="447BD404" w14:textId="77777777" w:rsidR="00CB66A6" w:rsidRDefault="00CB66A6" w:rsidP="00CB66A6"/>
    <w:p w14:paraId="5D816AA1" w14:textId="77777777" w:rsidR="00CB66A6" w:rsidRDefault="00CB66A6" w:rsidP="00CB66A6">
      <w:r>
        <w:t>ассорти рыбное</w:t>
      </w:r>
    </w:p>
    <w:p w14:paraId="48E47FC6" w14:textId="77777777" w:rsidR="00CB66A6" w:rsidRDefault="00CB66A6" w:rsidP="00CB66A6">
      <w:r>
        <w:t>5 человек</w:t>
      </w:r>
    </w:p>
    <w:p w14:paraId="0106AE3E" w14:textId="77777777" w:rsidR="00CB66A6" w:rsidRDefault="00CB66A6" w:rsidP="00CB66A6">
      <w:proofErr w:type="spellStart"/>
      <w:r>
        <w:t>эсколар</w:t>
      </w:r>
      <w:proofErr w:type="spellEnd"/>
      <w:r>
        <w:t xml:space="preserve"> х/к зачищенный п/ф 170г</w:t>
      </w:r>
    </w:p>
    <w:p w14:paraId="785735CB" w14:textId="77777777" w:rsidR="00CB66A6" w:rsidRDefault="00CB66A6" w:rsidP="00CB66A6">
      <w:proofErr w:type="spellStart"/>
      <w:r>
        <w:t>эсколар</w:t>
      </w:r>
      <w:proofErr w:type="spellEnd"/>
      <w:r>
        <w:t xml:space="preserve"> х/к 180г</w:t>
      </w:r>
    </w:p>
    <w:p w14:paraId="44B7B292" w14:textId="77777777" w:rsidR="00CB66A6" w:rsidRDefault="00CB66A6" w:rsidP="00CB66A6">
      <w:r>
        <w:t>семга х/к зачищенный п/ф 170г</w:t>
      </w:r>
    </w:p>
    <w:p w14:paraId="564A59CA" w14:textId="77777777" w:rsidR="00CB66A6" w:rsidRDefault="00CB66A6" w:rsidP="00CB66A6">
      <w:r>
        <w:t>семга х/к 190г</w:t>
      </w:r>
    </w:p>
    <w:p w14:paraId="7D63708C" w14:textId="77777777" w:rsidR="00CB66A6" w:rsidRDefault="00CB66A6" w:rsidP="00CB66A6">
      <w:r>
        <w:t>лимон очищенный п/ф 30г</w:t>
      </w:r>
    </w:p>
    <w:p w14:paraId="6AE1A6B7" w14:textId="77777777" w:rsidR="00CB66A6" w:rsidRDefault="00CB66A6" w:rsidP="00CB66A6">
      <w:r>
        <w:t>лимон 35г</w:t>
      </w:r>
    </w:p>
    <w:p w14:paraId="6DC59E0F" w14:textId="77777777" w:rsidR="00CB66A6" w:rsidRDefault="00CB66A6" w:rsidP="00CB66A6">
      <w:r>
        <w:t>зелень (листья салата, декоративная петрушка) 20г</w:t>
      </w:r>
    </w:p>
    <w:p w14:paraId="514D8EB9" w14:textId="77777777" w:rsidR="00CB66A6" w:rsidRDefault="00CB66A6" w:rsidP="00CB66A6"/>
    <w:p w14:paraId="276930FE" w14:textId="77777777" w:rsidR="00CB66A6" w:rsidRDefault="00CB66A6" w:rsidP="00CB66A6">
      <w:r>
        <w:t>сырные шарики</w:t>
      </w:r>
    </w:p>
    <w:p w14:paraId="09893554" w14:textId="77777777" w:rsidR="00CB66A6" w:rsidRDefault="00CB66A6" w:rsidP="00CB66A6">
      <w:r>
        <w:t>5 персон</w:t>
      </w:r>
    </w:p>
    <w:p w14:paraId="6FCF7BB4" w14:textId="77777777" w:rsidR="00CB66A6" w:rsidRDefault="00CB66A6" w:rsidP="00CB66A6">
      <w:r>
        <w:t xml:space="preserve">сыр </w:t>
      </w:r>
      <w:proofErr w:type="spellStart"/>
      <w:r>
        <w:t>комо</w:t>
      </w:r>
      <w:proofErr w:type="spellEnd"/>
      <w:r>
        <w:t xml:space="preserve"> “сливочный” 250г</w:t>
      </w:r>
    </w:p>
    <w:p w14:paraId="05C99E55" w14:textId="77777777" w:rsidR="00CB66A6" w:rsidRDefault="00CB66A6" w:rsidP="00CB66A6">
      <w:r>
        <w:t>масло растительное 500мл</w:t>
      </w:r>
    </w:p>
    <w:p w14:paraId="22CBD2C3" w14:textId="77777777" w:rsidR="00CB66A6" w:rsidRDefault="00CB66A6" w:rsidP="00CB66A6">
      <w:r>
        <w:t>мука 100г</w:t>
      </w:r>
    </w:p>
    <w:p w14:paraId="006138F1" w14:textId="77777777" w:rsidR="00CB66A6" w:rsidRDefault="00CB66A6" w:rsidP="00CB66A6">
      <w:r>
        <w:t>яйцо 40г</w:t>
      </w:r>
    </w:p>
    <w:p w14:paraId="2CD22E93" w14:textId="77777777" w:rsidR="00CB66A6" w:rsidRDefault="00CB66A6" w:rsidP="00CB66A6">
      <w:r>
        <w:t>панировочные сухари (корейские) 100г</w:t>
      </w:r>
    </w:p>
    <w:p w14:paraId="165179A6" w14:textId="77777777" w:rsidR="00CB66A6" w:rsidRDefault="00CB66A6" w:rsidP="00CB66A6"/>
    <w:p w14:paraId="4EB498AA" w14:textId="77777777" w:rsidR="00CB66A6" w:rsidRDefault="00CB66A6" w:rsidP="00CB66A6">
      <w:r>
        <w:t>конское ассорти</w:t>
      </w:r>
    </w:p>
    <w:p w14:paraId="015196EA" w14:textId="77777777" w:rsidR="00CB66A6" w:rsidRDefault="00CB66A6" w:rsidP="00CB66A6">
      <w:r>
        <w:t>5 человек</w:t>
      </w:r>
    </w:p>
    <w:p w14:paraId="32174ABA" w14:textId="77777777" w:rsidR="00CB66A6" w:rsidRDefault="00CB66A6" w:rsidP="00CB66A6">
      <w:r>
        <w:t>казы зачищенное сырые п/ф 300г</w:t>
      </w:r>
    </w:p>
    <w:p w14:paraId="429A927F" w14:textId="77777777" w:rsidR="00CB66A6" w:rsidRDefault="00CB66A6" w:rsidP="00CB66A6">
      <w:r>
        <w:t>казы 350г</w:t>
      </w:r>
    </w:p>
    <w:p w14:paraId="3EF2D7B5" w14:textId="77777777" w:rsidR="00CB66A6" w:rsidRDefault="00CB66A6" w:rsidP="00CB66A6">
      <w:proofErr w:type="spellStart"/>
      <w:r>
        <w:t>жая</w:t>
      </w:r>
      <w:proofErr w:type="spellEnd"/>
      <w:r>
        <w:t xml:space="preserve"> зачищенная сыра п/ф 300г</w:t>
      </w:r>
    </w:p>
    <w:p w14:paraId="054A1A84" w14:textId="77777777" w:rsidR="00CB66A6" w:rsidRDefault="00CB66A6" w:rsidP="00CB66A6">
      <w:proofErr w:type="spellStart"/>
      <w:r>
        <w:t>жая</w:t>
      </w:r>
      <w:proofErr w:type="spellEnd"/>
      <w:r>
        <w:t xml:space="preserve"> 350г</w:t>
      </w:r>
    </w:p>
    <w:p w14:paraId="06E7F2AD" w14:textId="77777777" w:rsidR="00CB66A6" w:rsidRDefault="00CB66A6" w:rsidP="00CB66A6">
      <w:r>
        <w:t>язык зачищенный сырой п/ф 300г</w:t>
      </w:r>
    </w:p>
    <w:p w14:paraId="0B559D95" w14:textId="77777777" w:rsidR="00CB66A6" w:rsidRDefault="00CB66A6" w:rsidP="00CB66A6">
      <w:r>
        <w:t>язык 350г</w:t>
      </w:r>
    </w:p>
    <w:p w14:paraId="6E8B2296" w14:textId="77777777" w:rsidR="00CB66A6" w:rsidRDefault="00CB66A6" w:rsidP="00CB66A6">
      <w:r>
        <w:t>лук красный очищенный п/ф 30г</w:t>
      </w:r>
    </w:p>
    <w:p w14:paraId="6ABABCF1" w14:textId="77777777" w:rsidR="00CB66A6" w:rsidRDefault="00CB66A6" w:rsidP="00CB66A6">
      <w:r>
        <w:t>лук красный 35г</w:t>
      </w:r>
    </w:p>
    <w:p w14:paraId="18EF4B7C" w14:textId="77777777" w:rsidR="00CB66A6" w:rsidRDefault="00CB66A6" w:rsidP="00CB66A6">
      <w:r>
        <w:t>листья салата очищенные п/ф 10г</w:t>
      </w:r>
    </w:p>
    <w:p w14:paraId="2F2F9709" w14:textId="77777777" w:rsidR="00CB66A6" w:rsidRDefault="00CB66A6" w:rsidP="00CB66A6">
      <w:r>
        <w:t>листья 15г</w:t>
      </w:r>
    </w:p>
    <w:p w14:paraId="4FC1F695" w14:textId="77777777" w:rsidR="00CB66A6" w:rsidRDefault="00CB66A6" w:rsidP="00CB66A6">
      <w:r>
        <w:lastRenderedPageBreak/>
        <w:t>лук зеленый свежий очищенный 5г</w:t>
      </w:r>
    </w:p>
    <w:p w14:paraId="5F1D8273" w14:textId="77777777" w:rsidR="00CB66A6" w:rsidRDefault="00CB66A6" w:rsidP="00CB66A6">
      <w:r>
        <w:t>лук зеленый 6г</w:t>
      </w:r>
    </w:p>
    <w:p w14:paraId="0A226B32" w14:textId="77777777" w:rsidR="00CB66A6" w:rsidRDefault="00CB66A6" w:rsidP="00CB66A6"/>
    <w:p w14:paraId="6577027A" w14:textId="77777777" w:rsidR="00CB66A6" w:rsidRDefault="00CB66A6" w:rsidP="00CB66A6">
      <w:r>
        <w:t xml:space="preserve">остров </w:t>
      </w:r>
      <w:proofErr w:type="spellStart"/>
      <w:r>
        <w:t>капре</w:t>
      </w:r>
      <w:proofErr w:type="spellEnd"/>
    </w:p>
    <w:p w14:paraId="21A6EDB2" w14:textId="77777777" w:rsidR="00CB66A6" w:rsidRDefault="00CB66A6" w:rsidP="00CB66A6">
      <w:r>
        <w:t>5 человек</w:t>
      </w:r>
    </w:p>
    <w:p w14:paraId="1BF9844F" w14:textId="77777777" w:rsidR="00CB66A6" w:rsidRDefault="00CB66A6" w:rsidP="00CB66A6">
      <w:r>
        <w:t xml:space="preserve">моцарелла </w:t>
      </w:r>
      <w:proofErr w:type="spellStart"/>
      <w:r>
        <w:t>galbani</w:t>
      </w:r>
      <w:proofErr w:type="spellEnd"/>
      <w:r>
        <w:t xml:space="preserve"> 125г</w:t>
      </w:r>
    </w:p>
    <w:p w14:paraId="4E55787B" w14:textId="77777777" w:rsidR="00CB66A6" w:rsidRDefault="00CB66A6" w:rsidP="00CB66A6">
      <w:r>
        <w:t>помидоры 250г</w:t>
      </w:r>
    </w:p>
    <w:p w14:paraId="3FFBDFD9" w14:textId="77777777" w:rsidR="00CB66A6" w:rsidRDefault="00CB66A6" w:rsidP="00CB66A6">
      <w:r>
        <w:t>кедровые орехи 5г</w:t>
      </w:r>
    </w:p>
    <w:p w14:paraId="3CC76784" w14:textId="77777777" w:rsidR="00CB66A6" w:rsidRDefault="00CB66A6" w:rsidP="00CB66A6">
      <w:r>
        <w:t>базилик зеленый свежий 15г</w:t>
      </w:r>
    </w:p>
    <w:p w14:paraId="48DB0B12" w14:textId="77777777" w:rsidR="00CB66A6" w:rsidRDefault="00CB66A6" w:rsidP="00CB66A6">
      <w:r>
        <w:t>руккола 20г</w:t>
      </w:r>
    </w:p>
    <w:p w14:paraId="16447C65" w14:textId="77777777" w:rsidR="00CB66A6" w:rsidRDefault="00CB66A6" w:rsidP="00CB66A6">
      <w:r>
        <w:t>перец светофор болгарский 70мл</w:t>
      </w:r>
    </w:p>
    <w:p w14:paraId="5C64F3C6" w14:textId="783FBE66" w:rsidR="00CB66A6" w:rsidRDefault="00CB66A6" w:rsidP="00CB66A6">
      <w:r>
        <w:t>бальзамический густой соус 15мл</w:t>
      </w:r>
    </w:p>
    <w:p w14:paraId="407855C7" w14:textId="77777777" w:rsidR="00F1489B" w:rsidRDefault="00F1489B" w:rsidP="00CB66A6"/>
    <w:p w14:paraId="27E8DEE7" w14:textId="77777777" w:rsidR="00CB66A6" w:rsidRDefault="00CB66A6" w:rsidP="00CB66A6">
      <w:r>
        <w:t>соус “</w:t>
      </w:r>
      <w:proofErr w:type="spellStart"/>
      <w:r>
        <w:t>песто</w:t>
      </w:r>
      <w:proofErr w:type="spellEnd"/>
      <w:r>
        <w:t>”</w:t>
      </w:r>
    </w:p>
    <w:p w14:paraId="2BBC13F1" w14:textId="77777777" w:rsidR="00CB66A6" w:rsidRDefault="00CB66A6" w:rsidP="00CB66A6">
      <w:r>
        <w:t>базилик зеленый свежий 70г</w:t>
      </w:r>
    </w:p>
    <w:p w14:paraId="6955DE17" w14:textId="77777777" w:rsidR="00CB66A6" w:rsidRDefault="00CB66A6" w:rsidP="00CB66A6">
      <w:r>
        <w:t>укроп 60г</w:t>
      </w:r>
    </w:p>
    <w:p w14:paraId="1E35F485" w14:textId="77777777" w:rsidR="00CB66A6" w:rsidRDefault="00CB66A6" w:rsidP="00CB66A6">
      <w:r>
        <w:t>петрушка 60г</w:t>
      </w:r>
    </w:p>
    <w:p w14:paraId="16F255D4" w14:textId="77777777" w:rsidR="00CB66A6" w:rsidRDefault="00CB66A6" w:rsidP="00CB66A6">
      <w:r>
        <w:t>сыр пармезан 20г</w:t>
      </w:r>
    </w:p>
    <w:p w14:paraId="69D372BD" w14:textId="77777777" w:rsidR="00CB66A6" w:rsidRDefault="00CB66A6" w:rsidP="00CB66A6">
      <w:r>
        <w:t>кедровые орехи 15г</w:t>
      </w:r>
    </w:p>
    <w:p w14:paraId="6FE5BCDC" w14:textId="77777777" w:rsidR="00CB66A6" w:rsidRDefault="00CB66A6" w:rsidP="00CB66A6">
      <w:r>
        <w:t>чеснок 17г</w:t>
      </w:r>
    </w:p>
    <w:p w14:paraId="5B8B3BF5" w14:textId="77777777" w:rsidR="00CB66A6" w:rsidRDefault="00CB66A6" w:rsidP="00CB66A6">
      <w:r>
        <w:t>соль 3г</w:t>
      </w:r>
    </w:p>
    <w:p w14:paraId="0787FF8C" w14:textId="77777777" w:rsidR="00CB66A6" w:rsidRDefault="00CB66A6" w:rsidP="00CB66A6">
      <w:r>
        <w:t>лимонный сок 10мл</w:t>
      </w:r>
    </w:p>
    <w:p w14:paraId="076353A9" w14:textId="77777777" w:rsidR="00CB66A6" w:rsidRDefault="00CB66A6" w:rsidP="00CB66A6">
      <w:r>
        <w:t>масло оливковое 100мл</w:t>
      </w:r>
    </w:p>
    <w:p w14:paraId="088D3DE9" w14:textId="77777777" w:rsidR="00CB66A6" w:rsidRDefault="00CB66A6" w:rsidP="00CB66A6">
      <w:r>
        <w:t>масло растительное 150мл</w:t>
      </w:r>
    </w:p>
    <w:p w14:paraId="2D8CBA02" w14:textId="77777777" w:rsidR="00CB66A6" w:rsidRDefault="00CB66A6" w:rsidP="00CB66A6"/>
    <w:p w14:paraId="0AC8B892" w14:textId="77777777" w:rsidR="00CB66A6" w:rsidRDefault="00CB66A6" w:rsidP="00CB66A6">
      <w:proofErr w:type="spellStart"/>
      <w:r>
        <w:t>green</w:t>
      </w:r>
      <w:proofErr w:type="spellEnd"/>
      <w:r>
        <w:t xml:space="preserve"> салат </w:t>
      </w:r>
      <w:proofErr w:type="spellStart"/>
      <w:r>
        <w:t>по-французский</w:t>
      </w:r>
      <w:proofErr w:type="spellEnd"/>
    </w:p>
    <w:p w14:paraId="515D6459" w14:textId="77777777" w:rsidR="00CB66A6" w:rsidRDefault="00CB66A6" w:rsidP="00CB66A6">
      <w:r>
        <w:t>5 человек</w:t>
      </w:r>
    </w:p>
    <w:p w14:paraId="06DF83BA" w14:textId="77777777" w:rsidR="00CB66A6" w:rsidRDefault="00CB66A6" w:rsidP="00CB66A6">
      <w:r>
        <w:t xml:space="preserve">сыр </w:t>
      </w:r>
      <w:proofErr w:type="spellStart"/>
      <w:r>
        <w:t>комо</w:t>
      </w:r>
      <w:proofErr w:type="spellEnd"/>
      <w:r>
        <w:t xml:space="preserve"> “сливочный” 50г</w:t>
      </w:r>
    </w:p>
    <w:p w14:paraId="47CD1E6F" w14:textId="77777777" w:rsidR="00CB66A6" w:rsidRDefault="00CB66A6" w:rsidP="00CB66A6">
      <w:r>
        <w:t>куриное филе 120г</w:t>
      </w:r>
    </w:p>
    <w:p w14:paraId="23155414" w14:textId="77777777" w:rsidR="00CB66A6" w:rsidRDefault="00CB66A6" w:rsidP="00CB66A6">
      <w:r>
        <w:t>говядина мякоть 100г</w:t>
      </w:r>
    </w:p>
    <w:p w14:paraId="04474F3F" w14:textId="77777777" w:rsidR="00CB66A6" w:rsidRDefault="00CB66A6" w:rsidP="00CB66A6">
      <w:r>
        <w:t>айсберг 80г</w:t>
      </w:r>
    </w:p>
    <w:p w14:paraId="3EB7DE68" w14:textId="77777777" w:rsidR="00CB66A6" w:rsidRDefault="00CB66A6" w:rsidP="00CB66A6">
      <w:r>
        <w:t>огурцы 80г</w:t>
      </w:r>
    </w:p>
    <w:p w14:paraId="2EDC104D" w14:textId="77777777" w:rsidR="00CB66A6" w:rsidRDefault="00CB66A6" w:rsidP="00CB66A6">
      <w:r>
        <w:lastRenderedPageBreak/>
        <w:t>соус</w:t>
      </w:r>
    </w:p>
    <w:p w14:paraId="4B6A2F9E" w14:textId="77777777" w:rsidR="00CB66A6" w:rsidRDefault="00CB66A6" w:rsidP="00CB66A6">
      <w:r>
        <w:t>куриное яйцо 40г</w:t>
      </w:r>
    </w:p>
    <w:p w14:paraId="43B18B7A" w14:textId="77777777" w:rsidR="00CB66A6" w:rsidRDefault="00CB66A6" w:rsidP="00CB66A6">
      <w:r>
        <w:t>чеснок 15г</w:t>
      </w:r>
    </w:p>
    <w:p w14:paraId="0D40A150" w14:textId="77777777" w:rsidR="00CB66A6" w:rsidRDefault="00CB66A6" w:rsidP="00CB66A6">
      <w:r>
        <w:t>петрушка 120г</w:t>
      </w:r>
    </w:p>
    <w:p w14:paraId="03793350" w14:textId="77777777" w:rsidR="00CB66A6" w:rsidRDefault="00CB66A6" w:rsidP="00CB66A6">
      <w:r>
        <w:t>лук репчатый очищенный 10г</w:t>
      </w:r>
    </w:p>
    <w:p w14:paraId="5BB22ED8" w14:textId="77777777" w:rsidR="00CB66A6" w:rsidRDefault="00CB66A6" w:rsidP="00CB66A6">
      <w:r>
        <w:t>уксус 5% 7мл</w:t>
      </w:r>
    </w:p>
    <w:p w14:paraId="5DBC09CE" w14:textId="77777777" w:rsidR="00CB66A6" w:rsidRDefault="00CB66A6" w:rsidP="00CB66A6">
      <w:r>
        <w:t>соль 3г</w:t>
      </w:r>
    </w:p>
    <w:p w14:paraId="11D10EE9" w14:textId="77777777" w:rsidR="00CB66A6" w:rsidRDefault="00CB66A6" w:rsidP="00CB66A6">
      <w:r>
        <w:t>масло растительное 70мл</w:t>
      </w:r>
    </w:p>
    <w:p w14:paraId="1C35C9C7" w14:textId="77777777" w:rsidR="00CB66A6" w:rsidRDefault="00CB66A6" w:rsidP="00CB66A6"/>
    <w:p w14:paraId="568A958F" w14:textId="77777777" w:rsidR="00CB66A6" w:rsidRDefault="00CB66A6" w:rsidP="00CB66A6">
      <w:r>
        <w:t xml:space="preserve">классический нежный салат с </w:t>
      </w:r>
      <w:proofErr w:type="spellStart"/>
      <w:r>
        <w:t>говяжим</w:t>
      </w:r>
      <w:proofErr w:type="spellEnd"/>
      <w:r>
        <w:t xml:space="preserve"> языком</w:t>
      </w:r>
    </w:p>
    <w:p w14:paraId="1D98669E" w14:textId="77777777" w:rsidR="00CB66A6" w:rsidRDefault="00CB66A6" w:rsidP="00CB66A6">
      <w:r>
        <w:t>5 человек</w:t>
      </w:r>
    </w:p>
    <w:p w14:paraId="7AA582CD" w14:textId="77777777" w:rsidR="00CB66A6" w:rsidRDefault="00CB66A6" w:rsidP="00CB66A6">
      <w:r>
        <w:t>говяжий язык 280г</w:t>
      </w:r>
    </w:p>
    <w:p w14:paraId="3A97F6A6" w14:textId="77777777" w:rsidR="00CB66A6" w:rsidRDefault="00CB66A6" w:rsidP="00CB66A6">
      <w:r>
        <w:t>огурцы свежие 200г</w:t>
      </w:r>
    </w:p>
    <w:p w14:paraId="72DE01AA" w14:textId="77777777" w:rsidR="00CB66A6" w:rsidRDefault="00CB66A6" w:rsidP="00CB66A6">
      <w:r>
        <w:t>куриное яйцо 90г</w:t>
      </w:r>
    </w:p>
    <w:p w14:paraId="49F2BBE9" w14:textId="77777777" w:rsidR="00CB66A6" w:rsidRDefault="00CB66A6" w:rsidP="00CB66A6">
      <w:r>
        <w:t>кукуруза консервная 100г</w:t>
      </w:r>
    </w:p>
    <w:p w14:paraId="001FBBE1" w14:textId="77777777" w:rsidR="00CB66A6" w:rsidRDefault="00CB66A6" w:rsidP="00CB66A6">
      <w:r>
        <w:t>картофель 250г</w:t>
      </w:r>
    </w:p>
    <w:p w14:paraId="5C775F3C" w14:textId="77777777" w:rsidR="00CB66A6" w:rsidRDefault="00CB66A6" w:rsidP="00CB66A6">
      <w:r>
        <w:t>майонез 80мл</w:t>
      </w:r>
    </w:p>
    <w:p w14:paraId="6A8D58FD" w14:textId="77777777" w:rsidR="00CB66A6" w:rsidRDefault="00CB66A6" w:rsidP="00CB66A6">
      <w:r>
        <w:t>масло растительное 200мл</w:t>
      </w:r>
    </w:p>
    <w:p w14:paraId="4B9BC21E" w14:textId="77777777" w:rsidR="00CB66A6" w:rsidRDefault="00CB66A6" w:rsidP="00CB66A6">
      <w:r>
        <w:t>соль 2г</w:t>
      </w:r>
    </w:p>
    <w:p w14:paraId="3172DB6E" w14:textId="77777777" w:rsidR="00CB66A6" w:rsidRDefault="00CB66A6" w:rsidP="00CB66A6">
      <w:r>
        <w:t>черный перец 2г</w:t>
      </w:r>
    </w:p>
    <w:p w14:paraId="1E58DF55" w14:textId="77777777" w:rsidR="00CB66A6" w:rsidRDefault="00CB66A6" w:rsidP="00CB66A6"/>
    <w:p w14:paraId="527C8796" w14:textId="77777777" w:rsidR="00CB66A6" w:rsidRDefault="00CB66A6" w:rsidP="00CB66A6">
      <w:r>
        <w:t>сёмга со шпинатом и роллами</w:t>
      </w:r>
    </w:p>
    <w:p w14:paraId="0E6A58D1" w14:textId="77777777" w:rsidR="00CB66A6" w:rsidRDefault="00CB66A6" w:rsidP="00CB66A6">
      <w:r>
        <w:t>5 человек</w:t>
      </w:r>
    </w:p>
    <w:p w14:paraId="20DDFCCE" w14:textId="77777777" w:rsidR="00CB66A6" w:rsidRDefault="00CB66A6" w:rsidP="00CB66A6">
      <w:r>
        <w:t>свежая сёмга 150г</w:t>
      </w:r>
    </w:p>
    <w:p w14:paraId="7F382B1F" w14:textId="77777777" w:rsidR="00CB66A6" w:rsidRDefault="00CB66A6" w:rsidP="00CB66A6">
      <w:r>
        <w:t>соль 2г</w:t>
      </w:r>
    </w:p>
    <w:p w14:paraId="28DB3E9F" w14:textId="77777777" w:rsidR="00CB66A6" w:rsidRDefault="00CB66A6" w:rsidP="00CB66A6">
      <w:r>
        <w:t>паприка 2г</w:t>
      </w:r>
    </w:p>
    <w:p w14:paraId="7DFE2510" w14:textId="77777777" w:rsidR="00CB66A6" w:rsidRDefault="00CB66A6" w:rsidP="00CB66A6">
      <w:r>
        <w:t>шпинат 100г</w:t>
      </w:r>
    </w:p>
    <w:p w14:paraId="19E0C5B6" w14:textId="77777777" w:rsidR="00CB66A6" w:rsidRDefault="00CB66A6" w:rsidP="00CB66A6">
      <w:r>
        <w:t>огурцы 100г</w:t>
      </w:r>
    </w:p>
    <w:p w14:paraId="5F0D83FF" w14:textId="77777777" w:rsidR="00CB66A6" w:rsidRDefault="00CB66A6" w:rsidP="00CB66A6">
      <w:r>
        <w:t>помидоры черри 70г</w:t>
      </w:r>
    </w:p>
    <w:p w14:paraId="248DC646" w14:textId="77777777" w:rsidR="00CB66A6" w:rsidRDefault="00CB66A6" w:rsidP="00CB66A6">
      <w:r>
        <w:t>лимонный сок 30мл</w:t>
      </w:r>
    </w:p>
    <w:p w14:paraId="6DFC2FD6" w14:textId="77777777" w:rsidR="00CB66A6" w:rsidRDefault="00CB66A6" w:rsidP="00CB66A6">
      <w:r>
        <w:t>брокколи 100г</w:t>
      </w:r>
    </w:p>
    <w:p w14:paraId="7EC41EB9" w14:textId="77777777" w:rsidR="00CB66A6" w:rsidRDefault="00CB66A6" w:rsidP="00CB66A6">
      <w:r>
        <w:t>рис 150г</w:t>
      </w:r>
    </w:p>
    <w:p w14:paraId="44DB9452" w14:textId="77777777" w:rsidR="00CB66A6" w:rsidRDefault="00CB66A6" w:rsidP="00CB66A6">
      <w:proofErr w:type="spellStart"/>
      <w:r>
        <w:lastRenderedPageBreak/>
        <w:t>нори</w:t>
      </w:r>
      <w:proofErr w:type="spellEnd"/>
      <w:r>
        <w:t xml:space="preserve"> 10г</w:t>
      </w:r>
    </w:p>
    <w:p w14:paraId="36D5E408" w14:textId="77777777" w:rsidR="00CB66A6" w:rsidRDefault="00CB66A6" w:rsidP="00CB66A6">
      <w:r>
        <w:t xml:space="preserve">сыр </w:t>
      </w:r>
      <w:proofErr w:type="spellStart"/>
      <w:r>
        <w:t>фетакса</w:t>
      </w:r>
      <w:proofErr w:type="spellEnd"/>
      <w:r>
        <w:t xml:space="preserve"> 50г</w:t>
      </w:r>
    </w:p>
    <w:p w14:paraId="4699E35E" w14:textId="77777777" w:rsidR="00CB66A6" w:rsidRDefault="00CB66A6" w:rsidP="00CB66A6">
      <w:r>
        <w:t>икра лососевая красная 20г</w:t>
      </w:r>
    </w:p>
    <w:p w14:paraId="18B46C89" w14:textId="77777777" w:rsidR="00CB66A6" w:rsidRDefault="00CB66A6" w:rsidP="00CB66A6">
      <w:r>
        <w:t>масло растительное 20мл</w:t>
      </w:r>
    </w:p>
    <w:p w14:paraId="5CB48003" w14:textId="77777777" w:rsidR="00CB66A6" w:rsidRDefault="00CB66A6" w:rsidP="00CB66A6"/>
    <w:p w14:paraId="139FCE6E" w14:textId="77777777" w:rsidR="00CB66A6" w:rsidRDefault="00CB66A6" w:rsidP="00CB66A6">
      <w:r>
        <w:t>салат от шефа</w:t>
      </w:r>
    </w:p>
    <w:p w14:paraId="74BF158B" w14:textId="77777777" w:rsidR="00CB66A6" w:rsidRDefault="00CB66A6" w:rsidP="00CB66A6">
      <w:r>
        <w:t>5 человек</w:t>
      </w:r>
    </w:p>
    <w:p w14:paraId="61AA6F8D" w14:textId="77777777" w:rsidR="00CB66A6" w:rsidRDefault="00CB66A6" w:rsidP="00CB66A6">
      <w:r>
        <w:t>куриный рулет х/к 100г</w:t>
      </w:r>
    </w:p>
    <w:p w14:paraId="62867061" w14:textId="77777777" w:rsidR="00CB66A6" w:rsidRDefault="00CB66A6" w:rsidP="00CB66A6">
      <w:r>
        <w:t>айсберг 70г</w:t>
      </w:r>
    </w:p>
    <w:p w14:paraId="5A921240" w14:textId="77777777" w:rsidR="00CB66A6" w:rsidRDefault="00CB66A6" w:rsidP="00CB66A6">
      <w:r>
        <w:t>лук порей 20г</w:t>
      </w:r>
    </w:p>
    <w:p w14:paraId="30D3195C" w14:textId="77777777" w:rsidR="00CB66A6" w:rsidRDefault="00CB66A6" w:rsidP="00CB66A6">
      <w:r>
        <w:t>огурцы маринованные 80г</w:t>
      </w:r>
    </w:p>
    <w:p w14:paraId="2D80BEC8" w14:textId="77777777" w:rsidR="00CB66A6" w:rsidRDefault="00CB66A6" w:rsidP="00CB66A6">
      <w:r>
        <w:t>огурцы свежие 100г</w:t>
      </w:r>
    </w:p>
    <w:p w14:paraId="3F23C8C3" w14:textId="77777777" w:rsidR="00CB66A6" w:rsidRDefault="00CB66A6" w:rsidP="00CB66A6">
      <w:r>
        <w:t>яйцо 90г</w:t>
      </w:r>
    </w:p>
    <w:p w14:paraId="5AD9ACF7" w14:textId="77777777" w:rsidR="00CB66A6" w:rsidRDefault="00CB66A6" w:rsidP="00CB66A6">
      <w:r>
        <w:t>майонез 70мл</w:t>
      </w:r>
    </w:p>
    <w:p w14:paraId="6BCD6E8C" w14:textId="77777777" w:rsidR="00CB66A6" w:rsidRDefault="00CB66A6" w:rsidP="00CB66A6">
      <w:r>
        <w:t>масло растительное 10мл</w:t>
      </w:r>
    </w:p>
    <w:p w14:paraId="4316E380" w14:textId="77777777" w:rsidR="00CB66A6" w:rsidRDefault="00CB66A6" w:rsidP="00CB66A6">
      <w:proofErr w:type="spellStart"/>
      <w:r>
        <w:t>вегета</w:t>
      </w:r>
      <w:proofErr w:type="spellEnd"/>
      <w:r>
        <w:t xml:space="preserve"> 2г</w:t>
      </w:r>
    </w:p>
    <w:p w14:paraId="60227C0A" w14:textId="77777777" w:rsidR="00CB66A6" w:rsidRDefault="00CB66A6" w:rsidP="00CB66A6"/>
    <w:p w14:paraId="25FD83F8" w14:textId="77777777" w:rsidR="00CB66A6" w:rsidRDefault="00CB66A6" w:rsidP="00CB66A6">
      <w:r>
        <w:t>итальянский салат с вялеными томатами и утиным филе</w:t>
      </w:r>
    </w:p>
    <w:p w14:paraId="09BC8FFF" w14:textId="77777777" w:rsidR="00CB66A6" w:rsidRDefault="00CB66A6" w:rsidP="00CB66A6">
      <w:r>
        <w:t>5 человек</w:t>
      </w:r>
    </w:p>
    <w:p w14:paraId="21ECE761" w14:textId="77777777" w:rsidR="00CB66A6" w:rsidRDefault="00CB66A6" w:rsidP="00CB66A6">
      <w:r>
        <w:t>утиное филе 200г</w:t>
      </w:r>
    </w:p>
    <w:p w14:paraId="1875417E" w14:textId="77777777" w:rsidR="00CB66A6" w:rsidRDefault="00CB66A6" w:rsidP="00CB66A6">
      <w:r>
        <w:t>руккола 100г</w:t>
      </w:r>
    </w:p>
    <w:p w14:paraId="655E3CAA" w14:textId="77777777" w:rsidR="00CB66A6" w:rsidRDefault="00CB66A6" w:rsidP="00CB66A6">
      <w:r>
        <w:t>апельсин 220г</w:t>
      </w:r>
    </w:p>
    <w:p w14:paraId="6B4A20F1" w14:textId="77777777" w:rsidR="00CB66A6" w:rsidRDefault="00CB66A6" w:rsidP="00CB66A6">
      <w:r>
        <w:t>вяленые томаты 80г</w:t>
      </w:r>
    </w:p>
    <w:p w14:paraId="15DEBFEE" w14:textId="77777777" w:rsidR="00CB66A6" w:rsidRDefault="00CB66A6" w:rsidP="00CB66A6">
      <w:r>
        <w:t>масло растительное 30мл</w:t>
      </w:r>
    </w:p>
    <w:p w14:paraId="1D75C309" w14:textId="77777777" w:rsidR="00CB66A6" w:rsidRDefault="00CB66A6" w:rsidP="00CB66A6">
      <w:r>
        <w:t>паприка 2г</w:t>
      </w:r>
    </w:p>
    <w:p w14:paraId="49C8053D" w14:textId="77777777" w:rsidR="00CB66A6" w:rsidRDefault="00CB66A6" w:rsidP="00CB66A6">
      <w:r>
        <w:t>чеснок 20г</w:t>
      </w:r>
    </w:p>
    <w:p w14:paraId="197DCE41" w14:textId="77777777" w:rsidR="00CB66A6" w:rsidRDefault="00CB66A6" w:rsidP="00CB66A6">
      <w:r>
        <w:t>оливковое масло 10мл</w:t>
      </w:r>
    </w:p>
    <w:p w14:paraId="0A5E45F8" w14:textId="77777777" w:rsidR="00CB66A6" w:rsidRDefault="00CB66A6" w:rsidP="00CB66A6">
      <w:r>
        <w:t>тимьян 2г</w:t>
      </w:r>
    </w:p>
    <w:p w14:paraId="5DAEF0F7" w14:textId="77777777" w:rsidR="00CB66A6" w:rsidRDefault="00CB66A6" w:rsidP="00CB66A6">
      <w:r>
        <w:t>соль 2г</w:t>
      </w:r>
    </w:p>
    <w:p w14:paraId="1B5F2493" w14:textId="77777777" w:rsidR="00CB66A6" w:rsidRDefault="00CB66A6" w:rsidP="00CB66A6">
      <w:r>
        <w:t>соус премиум 20мл</w:t>
      </w:r>
    </w:p>
    <w:p w14:paraId="2C0AE402" w14:textId="77777777" w:rsidR="00CB66A6" w:rsidRDefault="00CB66A6" w:rsidP="00CB66A6">
      <w:r>
        <w:t>бальзамический густой соус 3г</w:t>
      </w:r>
    </w:p>
    <w:p w14:paraId="38D9FAF1" w14:textId="77777777" w:rsidR="00CB66A6" w:rsidRDefault="00CB66A6" w:rsidP="00CB66A6"/>
    <w:p w14:paraId="1D7CBDB4" w14:textId="77777777" w:rsidR="00CB66A6" w:rsidRDefault="00CB66A6" w:rsidP="00CB66A6">
      <w:r>
        <w:lastRenderedPageBreak/>
        <w:t>салат с кониной и вялеными томатами</w:t>
      </w:r>
    </w:p>
    <w:p w14:paraId="5586672C" w14:textId="77777777" w:rsidR="00CB66A6" w:rsidRDefault="00CB66A6" w:rsidP="00CB66A6">
      <w:r>
        <w:t>5 человек</w:t>
      </w:r>
    </w:p>
    <w:p w14:paraId="2030F973" w14:textId="77777777" w:rsidR="00CB66A6" w:rsidRDefault="00CB66A6" w:rsidP="00CB66A6">
      <w:r>
        <w:t>конина вырезка 250г</w:t>
      </w:r>
    </w:p>
    <w:p w14:paraId="11DE6AED" w14:textId="77777777" w:rsidR="00CB66A6" w:rsidRDefault="00CB66A6" w:rsidP="00CB66A6">
      <w:r>
        <w:t>крахмал 10г</w:t>
      </w:r>
    </w:p>
    <w:p w14:paraId="1CB8B7C7" w14:textId="77777777" w:rsidR="00CB66A6" w:rsidRDefault="00CB66A6" w:rsidP="00CB66A6">
      <w:r>
        <w:t>соевый соус 10мл</w:t>
      </w:r>
    </w:p>
    <w:p w14:paraId="756F112D" w14:textId="77777777" w:rsidR="00CB66A6" w:rsidRDefault="00CB66A6" w:rsidP="00CB66A6">
      <w:r>
        <w:t>шпинат 110г</w:t>
      </w:r>
    </w:p>
    <w:p w14:paraId="40F2DAEB" w14:textId="77777777" w:rsidR="00CB66A6" w:rsidRDefault="00CB66A6" w:rsidP="00CB66A6">
      <w:r>
        <w:t>фасоль стручковая (</w:t>
      </w:r>
      <w:proofErr w:type="spellStart"/>
      <w:r>
        <w:t>джандо</w:t>
      </w:r>
      <w:proofErr w:type="spellEnd"/>
      <w:r>
        <w:t>) 60г</w:t>
      </w:r>
    </w:p>
    <w:p w14:paraId="3FC52EAE" w14:textId="77777777" w:rsidR="00CB66A6" w:rsidRDefault="00CB66A6" w:rsidP="00CB66A6">
      <w:r>
        <w:t>соль 5г</w:t>
      </w:r>
    </w:p>
    <w:p w14:paraId="0A9CA3BA" w14:textId="77777777" w:rsidR="00CB66A6" w:rsidRDefault="00CB66A6" w:rsidP="00CB66A6">
      <w:r>
        <w:t>огурцы 150г</w:t>
      </w:r>
    </w:p>
    <w:p w14:paraId="3641DA3B" w14:textId="77777777" w:rsidR="00CB66A6" w:rsidRDefault="00CB66A6" w:rsidP="00CB66A6">
      <w:r>
        <w:t>чеснок 25г</w:t>
      </w:r>
    </w:p>
    <w:p w14:paraId="175DE41A" w14:textId="77777777" w:rsidR="00CB66A6" w:rsidRDefault="00CB66A6" w:rsidP="00CB66A6">
      <w:r>
        <w:t>масло растительное 60мл</w:t>
      </w:r>
    </w:p>
    <w:p w14:paraId="080464AF" w14:textId="77777777" w:rsidR="00CB66A6" w:rsidRDefault="00CB66A6" w:rsidP="00CB66A6">
      <w:r>
        <w:t>масло оливковое 10мл</w:t>
      </w:r>
    </w:p>
    <w:p w14:paraId="2B9739A2" w14:textId="77777777" w:rsidR="00CB66A6" w:rsidRDefault="00CB66A6" w:rsidP="00CB66A6">
      <w:r>
        <w:t>помидоры черри 80г</w:t>
      </w:r>
    </w:p>
    <w:p w14:paraId="638ACE32" w14:textId="77777777" w:rsidR="00CB66A6" w:rsidRDefault="00CB66A6" w:rsidP="00CB66A6">
      <w:r>
        <w:t>помидоры вяленые готовые 30г</w:t>
      </w:r>
    </w:p>
    <w:p w14:paraId="5F1545E7" w14:textId="77777777" w:rsidR="00CB66A6" w:rsidRDefault="00CB66A6" w:rsidP="00CB66A6">
      <w:r>
        <w:t>соус премиум 30мл</w:t>
      </w:r>
    </w:p>
    <w:p w14:paraId="4E27A4C8" w14:textId="77777777" w:rsidR="00CB66A6" w:rsidRDefault="00CB66A6" w:rsidP="00CB66A6">
      <w:r>
        <w:t>орехи кедровые 5г</w:t>
      </w:r>
    </w:p>
    <w:p w14:paraId="61E95BC7" w14:textId="77777777" w:rsidR="00CB66A6" w:rsidRDefault="00CB66A6" w:rsidP="00CB66A6"/>
    <w:p w14:paraId="5072DA4D" w14:textId="77777777" w:rsidR="00CB66A6" w:rsidRDefault="00CB66A6" w:rsidP="00CB66A6">
      <w:r>
        <w:t>престиж салат с куриным, утиным филе, креветками</w:t>
      </w:r>
    </w:p>
    <w:p w14:paraId="612DA339" w14:textId="77777777" w:rsidR="00CB66A6" w:rsidRDefault="00CB66A6" w:rsidP="00CB66A6">
      <w:r>
        <w:t>5 человек</w:t>
      </w:r>
    </w:p>
    <w:p w14:paraId="2EDBA716" w14:textId="77777777" w:rsidR="00CB66A6" w:rsidRDefault="00CB66A6" w:rsidP="00CB66A6">
      <w:r>
        <w:t>куриное филе 170г</w:t>
      </w:r>
    </w:p>
    <w:p w14:paraId="3BA5C79E" w14:textId="77777777" w:rsidR="00CB66A6" w:rsidRDefault="00CB66A6" w:rsidP="00CB66A6">
      <w:r>
        <w:t>утиное филе 200г</w:t>
      </w:r>
    </w:p>
    <w:p w14:paraId="61E7BCF5" w14:textId="77777777" w:rsidR="00CB66A6" w:rsidRDefault="00CB66A6" w:rsidP="00CB66A6">
      <w:r>
        <w:t>креветки 100г</w:t>
      </w:r>
    </w:p>
    <w:p w14:paraId="1248E490" w14:textId="77777777" w:rsidR="00CB66A6" w:rsidRDefault="00CB66A6" w:rsidP="00CB66A6">
      <w:r>
        <w:t>брокколи 70г</w:t>
      </w:r>
    </w:p>
    <w:p w14:paraId="11752ED3" w14:textId="77777777" w:rsidR="00CB66A6" w:rsidRDefault="00CB66A6" w:rsidP="00CB66A6">
      <w:r>
        <w:t>цветная капуста 80г</w:t>
      </w:r>
    </w:p>
    <w:p w14:paraId="57920534" w14:textId="77777777" w:rsidR="00CB66A6" w:rsidRDefault="00CB66A6" w:rsidP="00CB66A6">
      <w:r>
        <w:t>айсберг 60г</w:t>
      </w:r>
    </w:p>
    <w:p w14:paraId="17DE90B5" w14:textId="77777777" w:rsidR="00CB66A6" w:rsidRDefault="00CB66A6" w:rsidP="00CB66A6">
      <w:r>
        <w:t>огурцы 100г</w:t>
      </w:r>
    </w:p>
    <w:p w14:paraId="50622A0C" w14:textId="77777777" w:rsidR="00CB66A6" w:rsidRDefault="00CB66A6" w:rsidP="00CB66A6">
      <w:r>
        <w:t>черри 100г</w:t>
      </w:r>
    </w:p>
    <w:p w14:paraId="60F3F456" w14:textId="77777777" w:rsidR="00CB66A6" w:rsidRDefault="00CB66A6" w:rsidP="00CB66A6">
      <w:r>
        <w:t>зелень 15г</w:t>
      </w:r>
    </w:p>
    <w:p w14:paraId="09F16941" w14:textId="77777777" w:rsidR="00CB66A6" w:rsidRDefault="00CB66A6" w:rsidP="00CB66A6">
      <w:r>
        <w:t>масло растительное 50мл</w:t>
      </w:r>
    </w:p>
    <w:p w14:paraId="0D5F8635" w14:textId="77777777" w:rsidR="00CB66A6" w:rsidRDefault="00CB66A6" w:rsidP="00CB66A6">
      <w:r>
        <w:t>чеснок 25г</w:t>
      </w:r>
    </w:p>
    <w:p w14:paraId="24AC5D72" w14:textId="77777777" w:rsidR="00CB66A6" w:rsidRDefault="00CB66A6" w:rsidP="00CB66A6">
      <w:r>
        <w:t>соль 2г</w:t>
      </w:r>
    </w:p>
    <w:p w14:paraId="0389AF1E" w14:textId="77777777" w:rsidR="00CB66A6" w:rsidRDefault="00CB66A6" w:rsidP="00CB66A6">
      <w:r>
        <w:t>паприка 2г</w:t>
      </w:r>
    </w:p>
    <w:p w14:paraId="540FB710" w14:textId="77777777" w:rsidR="00CB66A6" w:rsidRDefault="00CB66A6" w:rsidP="00CB66A6">
      <w:r>
        <w:lastRenderedPageBreak/>
        <w:t>соус премиум 30мл</w:t>
      </w:r>
    </w:p>
    <w:p w14:paraId="79EEBE3F" w14:textId="77777777" w:rsidR="00CB66A6" w:rsidRDefault="00CB66A6" w:rsidP="00CB66A6">
      <w:r>
        <w:t>дрессинг масляный 30мл</w:t>
      </w:r>
    </w:p>
    <w:p w14:paraId="57056422" w14:textId="77777777" w:rsidR="00CB66A6" w:rsidRDefault="00CB66A6" w:rsidP="00CB66A6"/>
    <w:p w14:paraId="04DF3FE7" w14:textId="77777777" w:rsidR="00CB66A6" w:rsidRDefault="00CB66A6" w:rsidP="00CB66A6">
      <w:r>
        <w:t>салат “цезарь” с запеченной куриной грудкой или креветками</w:t>
      </w:r>
    </w:p>
    <w:p w14:paraId="03A32257" w14:textId="77777777" w:rsidR="00CB66A6" w:rsidRDefault="00CB66A6" w:rsidP="00CB66A6">
      <w:r>
        <w:t>5 человек</w:t>
      </w:r>
    </w:p>
    <w:p w14:paraId="24691788" w14:textId="77777777" w:rsidR="00CB66A6" w:rsidRDefault="00CB66A6" w:rsidP="00CB66A6">
      <w:r>
        <w:t>анчоусы консервные 4г</w:t>
      </w:r>
    </w:p>
    <w:p w14:paraId="6EB89186" w14:textId="77777777" w:rsidR="00CB66A6" w:rsidRDefault="00CB66A6" w:rsidP="00CB66A6">
      <w:r>
        <w:t>масло растительное 15мл</w:t>
      </w:r>
    </w:p>
    <w:p w14:paraId="39B3A8B5" w14:textId="77777777" w:rsidR="00CB66A6" w:rsidRDefault="00CB66A6" w:rsidP="00CB66A6">
      <w:r>
        <w:t>лимон 11г</w:t>
      </w:r>
    </w:p>
    <w:p w14:paraId="3C5BF84D" w14:textId="77777777" w:rsidR="00CB66A6" w:rsidRDefault="00CB66A6" w:rsidP="00CB66A6">
      <w:r>
        <w:t>чеснок 15г</w:t>
      </w:r>
    </w:p>
    <w:p w14:paraId="2F5185EE" w14:textId="77777777" w:rsidR="00CB66A6" w:rsidRDefault="00CB66A6" w:rsidP="00CB66A6">
      <w:r>
        <w:t>помидоры черри 80г</w:t>
      </w:r>
    </w:p>
    <w:p w14:paraId="658BBAC6" w14:textId="77777777" w:rsidR="00CB66A6" w:rsidRDefault="00CB66A6" w:rsidP="00CB66A6">
      <w:r>
        <w:t>куриное филе 200г</w:t>
      </w:r>
    </w:p>
    <w:p w14:paraId="3C892A6D" w14:textId="77777777" w:rsidR="00CB66A6" w:rsidRDefault="00CB66A6" w:rsidP="00CB66A6">
      <w:r>
        <w:t>креветки очищенные 100г</w:t>
      </w:r>
    </w:p>
    <w:p w14:paraId="752D7208" w14:textId="77777777" w:rsidR="00CB66A6" w:rsidRDefault="00CB66A6" w:rsidP="00CB66A6">
      <w:r>
        <w:t>багет 30г</w:t>
      </w:r>
    </w:p>
    <w:p w14:paraId="6B7CA653" w14:textId="77777777" w:rsidR="00CB66A6" w:rsidRDefault="00CB66A6" w:rsidP="00CB66A6">
      <w:r>
        <w:t>майонез 70мл</w:t>
      </w:r>
    </w:p>
    <w:p w14:paraId="28059D17" w14:textId="77777777" w:rsidR="00CB66A6" w:rsidRDefault="00CB66A6" w:rsidP="00CB66A6">
      <w:r>
        <w:t>сыр пармезан 56г</w:t>
      </w:r>
    </w:p>
    <w:p w14:paraId="7A683439" w14:textId="77777777" w:rsidR="00CB66A6" w:rsidRDefault="00CB66A6" w:rsidP="00CB66A6">
      <w:r>
        <w:t>салат айсберг 250г</w:t>
      </w:r>
    </w:p>
    <w:p w14:paraId="0AA869BE" w14:textId="77777777" w:rsidR="00CB66A6" w:rsidRDefault="00CB66A6" w:rsidP="00CB66A6">
      <w:proofErr w:type="spellStart"/>
      <w:r>
        <w:t>ворчестер</w:t>
      </w:r>
      <w:proofErr w:type="spellEnd"/>
      <w:r>
        <w:t xml:space="preserve"> 5мл</w:t>
      </w:r>
    </w:p>
    <w:p w14:paraId="79ED5B63" w14:textId="77777777" w:rsidR="00CB66A6" w:rsidRDefault="00CB66A6" w:rsidP="00CB66A6">
      <w:r>
        <w:t>каперсы 30г</w:t>
      </w:r>
    </w:p>
    <w:p w14:paraId="21D7DC1A" w14:textId="77777777" w:rsidR="00CB66A6" w:rsidRDefault="00CB66A6" w:rsidP="00CB66A6">
      <w:r>
        <w:t>горчица столовая 5мл</w:t>
      </w:r>
    </w:p>
    <w:p w14:paraId="7123A417" w14:textId="77777777" w:rsidR="00CB66A6" w:rsidRDefault="00CB66A6" w:rsidP="00CB66A6">
      <w:r>
        <w:t>соль 2г</w:t>
      </w:r>
    </w:p>
    <w:p w14:paraId="7F5AED9A" w14:textId="77777777" w:rsidR="00CB66A6" w:rsidRDefault="00CB66A6" w:rsidP="00CB66A6">
      <w:r>
        <w:t>перец черный 2г</w:t>
      </w:r>
    </w:p>
    <w:p w14:paraId="5E5A38D6" w14:textId="77777777" w:rsidR="00CB66A6" w:rsidRDefault="00CB66A6" w:rsidP="00CB66A6">
      <w:r>
        <w:t>яйцо перепелиное 40г</w:t>
      </w:r>
    </w:p>
    <w:p w14:paraId="46434860" w14:textId="77777777" w:rsidR="00CB66A6" w:rsidRDefault="00CB66A6" w:rsidP="00CB66A6"/>
    <w:p w14:paraId="1E3C7487" w14:textId="77777777" w:rsidR="00CB66A6" w:rsidRDefault="00CB66A6" w:rsidP="00CB66A6">
      <w:r>
        <w:t>микс салата с угрем</w:t>
      </w:r>
    </w:p>
    <w:p w14:paraId="104F16DE" w14:textId="77777777" w:rsidR="00CB66A6" w:rsidRDefault="00CB66A6" w:rsidP="00CB66A6">
      <w:r>
        <w:t>5 персон</w:t>
      </w:r>
    </w:p>
    <w:p w14:paraId="452D027D" w14:textId="77777777" w:rsidR="00CB66A6" w:rsidRDefault="00CB66A6" w:rsidP="00CB66A6">
      <w:r>
        <w:t>угорь маринованный 250г</w:t>
      </w:r>
    </w:p>
    <w:p w14:paraId="6AC545F5" w14:textId="77777777" w:rsidR="00CB66A6" w:rsidRDefault="00CB66A6" w:rsidP="00CB66A6">
      <w:r>
        <w:t>помидоры черри 80г</w:t>
      </w:r>
    </w:p>
    <w:p w14:paraId="2D19ABF6" w14:textId="77777777" w:rsidR="00CB66A6" w:rsidRDefault="00CB66A6" w:rsidP="00CB66A6">
      <w:r>
        <w:t xml:space="preserve">микс салата (листья салата, </w:t>
      </w:r>
      <w:proofErr w:type="spellStart"/>
      <w:r>
        <w:t>лоло</w:t>
      </w:r>
      <w:proofErr w:type="spellEnd"/>
      <w:r>
        <w:t xml:space="preserve"> </w:t>
      </w:r>
      <w:proofErr w:type="spellStart"/>
      <w:r>
        <w:t>россо</w:t>
      </w:r>
      <w:proofErr w:type="spellEnd"/>
      <w:r>
        <w:t>, руккола) 120г</w:t>
      </w:r>
    </w:p>
    <w:p w14:paraId="4CE6BBD5" w14:textId="77777777" w:rsidR="00CB66A6" w:rsidRDefault="00CB66A6" w:rsidP="00CB66A6">
      <w:r>
        <w:t>лук красный 30г</w:t>
      </w:r>
    </w:p>
    <w:p w14:paraId="4AC0AE73" w14:textId="77777777" w:rsidR="00CB66A6" w:rsidRDefault="00CB66A6" w:rsidP="00CB66A6">
      <w:r>
        <w:t>соус премиум 30мл</w:t>
      </w:r>
    </w:p>
    <w:p w14:paraId="5CF143F9" w14:textId="77777777" w:rsidR="00CB66A6" w:rsidRDefault="00CB66A6" w:rsidP="00CB66A6">
      <w:r>
        <w:t>стружка миндаля или кунжут 2г</w:t>
      </w:r>
    </w:p>
    <w:p w14:paraId="2EC98B43" w14:textId="77777777" w:rsidR="00CB66A6" w:rsidRDefault="00CB66A6" w:rsidP="00CB66A6">
      <w:r>
        <w:t>масло оливковое 10мл</w:t>
      </w:r>
    </w:p>
    <w:p w14:paraId="04F06116" w14:textId="77777777" w:rsidR="00CB66A6" w:rsidRDefault="00CB66A6" w:rsidP="00CB66A6"/>
    <w:p w14:paraId="14C93102" w14:textId="77777777" w:rsidR="00CB66A6" w:rsidRDefault="00CB66A6" w:rsidP="00CB66A6">
      <w:r>
        <w:t>руккола с креветками и мини моцареллой</w:t>
      </w:r>
    </w:p>
    <w:p w14:paraId="0569CD0E" w14:textId="77777777" w:rsidR="00CB66A6" w:rsidRDefault="00CB66A6" w:rsidP="00CB66A6">
      <w:r>
        <w:t>5 персон</w:t>
      </w:r>
    </w:p>
    <w:p w14:paraId="46EC55D2" w14:textId="77777777" w:rsidR="00CB66A6" w:rsidRDefault="00CB66A6" w:rsidP="00CB66A6">
      <w:r>
        <w:t>креветки очищенные 100г</w:t>
      </w:r>
    </w:p>
    <w:p w14:paraId="73A53AEB" w14:textId="77777777" w:rsidR="00CB66A6" w:rsidRDefault="00CB66A6" w:rsidP="00CB66A6">
      <w:r>
        <w:t>помидоры черри 80г</w:t>
      </w:r>
    </w:p>
    <w:p w14:paraId="24D23D36" w14:textId="77777777" w:rsidR="00CB66A6" w:rsidRDefault="00CB66A6" w:rsidP="00CB66A6">
      <w:r>
        <w:t>лук красный 30г</w:t>
      </w:r>
    </w:p>
    <w:p w14:paraId="30831390" w14:textId="77777777" w:rsidR="00CB66A6" w:rsidRDefault="00CB66A6" w:rsidP="00CB66A6">
      <w:r>
        <w:t>мини моцарелла 50г</w:t>
      </w:r>
    </w:p>
    <w:p w14:paraId="2F925813" w14:textId="77777777" w:rsidR="00CB66A6" w:rsidRDefault="00CB66A6" w:rsidP="00CB66A6">
      <w:r>
        <w:t>руккола 100г</w:t>
      </w:r>
    </w:p>
    <w:p w14:paraId="1C49A5CC" w14:textId="77777777" w:rsidR="00CB66A6" w:rsidRDefault="00CB66A6" w:rsidP="00CB66A6">
      <w:r>
        <w:t>чеснок 15г</w:t>
      </w:r>
    </w:p>
    <w:p w14:paraId="506A553B" w14:textId="77777777" w:rsidR="00CB66A6" w:rsidRDefault="00CB66A6" w:rsidP="00CB66A6">
      <w:proofErr w:type="spellStart"/>
      <w:r>
        <w:t>лоло</w:t>
      </w:r>
      <w:proofErr w:type="spellEnd"/>
      <w:r>
        <w:t xml:space="preserve"> </w:t>
      </w:r>
      <w:proofErr w:type="spellStart"/>
      <w:r>
        <w:t>россо</w:t>
      </w:r>
      <w:proofErr w:type="spellEnd"/>
      <w:r>
        <w:t xml:space="preserve"> 60г</w:t>
      </w:r>
    </w:p>
    <w:p w14:paraId="1A549546" w14:textId="77777777" w:rsidR="00CB66A6" w:rsidRDefault="00CB66A6" w:rsidP="00CB66A6">
      <w:r>
        <w:t>лимонный сок 10г</w:t>
      </w:r>
    </w:p>
    <w:p w14:paraId="39EF53EE" w14:textId="77777777" w:rsidR="00CB66A6" w:rsidRDefault="00CB66A6" w:rsidP="00CB66A6">
      <w:r>
        <w:t>растительное масло 50мл</w:t>
      </w:r>
    </w:p>
    <w:p w14:paraId="2D739F76" w14:textId="77777777" w:rsidR="00CB66A6" w:rsidRDefault="00CB66A6" w:rsidP="00CB66A6">
      <w:r>
        <w:t>паприка 2г</w:t>
      </w:r>
    </w:p>
    <w:p w14:paraId="47B94F14" w14:textId="77777777" w:rsidR="00CB66A6" w:rsidRDefault="00CB66A6" w:rsidP="00CB66A6">
      <w:r>
        <w:t>соль 2г</w:t>
      </w:r>
    </w:p>
    <w:p w14:paraId="2B1B8A9C" w14:textId="77777777" w:rsidR="00CB66A6" w:rsidRDefault="00CB66A6" w:rsidP="00CB66A6">
      <w:r>
        <w:t>кедровые орехи 5г</w:t>
      </w:r>
    </w:p>
    <w:p w14:paraId="5AA13C11" w14:textId="77777777" w:rsidR="00CB66A6" w:rsidRDefault="00CB66A6" w:rsidP="00CB66A6">
      <w:r>
        <w:t>соус премиум 30мл</w:t>
      </w:r>
    </w:p>
    <w:p w14:paraId="768A3742" w14:textId="77777777" w:rsidR="00CB66A6" w:rsidRDefault="00CB66A6" w:rsidP="00CB66A6">
      <w:r>
        <w:t>масло оливковое 10мл</w:t>
      </w:r>
    </w:p>
    <w:p w14:paraId="2F76CC13" w14:textId="77777777" w:rsidR="00CB66A6" w:rsidRDefault="00CB66A6" w:rsidP="00CB66A6"/>
    <w:p w14:paraId="7B7FBA5C" w14:textId="77777777" w:rsidR="00CB66A6" w:rsidRDefault="00CB66A6" w:rsidP="00CB66A6">
      <w:r>
        <w:t>азиатский салат с телятиной</w:t>
      </w:r>
    </w:p>
    <w:p w14:paraId="6E1D43DF" w14:textId="77777777" w:rsidR="00CB66A6" w:rsidRDefault="00CB66A6" w:rsidP="00CB66A6">
      <w:r>
        <w:t>5 персон</w:t>
      </w:r>
    </w:p>
    <w:p w14:paraId="73C1A3F1" w14:textId="77777777" w:rsidR="00CB66A6" w:rsidRDefault="00CB66A6" w:rsidP="00CB66A6">
      <w:r>
        <w:t>говядина мякоть 150г</w:t>
      </w:r>
    </w:p>
    <w:p w14:paraId="66BB3DF9" w14:textId="77777777" w:rsidR="00CB66A6" w:rsidRDefault="00CB66A6" w:rsidP="00CB66A6">
      <w:r>
        <w:t>баклажаны 150г</w:t>
      </w:r>
    </w:p>
    <w:p w14:paraId="3845692D" w14:textId="77777777" w:rsidR="00CB66A6" w:rsidRDefault="00CB66A6" w:rsidP="00CB66A6">
      <w:r>
        <w:t>перец светофор болгарский 150г</w:t>
      </w:r>
    </w:p>
    <w:p w14:paraId="59E0B684" w14:textId="77777777" w:rsidR="00CB66A6" w:rsidRDefault="00CB66A6" w:rsidP="00CB66A6">
      <w:r>
        <w:t>кабачки 150г</w:t>
      </w:r>
    </w:p>
    <w:p w14:paraId="1CC6D79F" w14:textId="77777777" w:rsidR="00CB66A6" w:rsidRDefault="00CB66A6" w:rsidP="00CB66A6">
      <w:r>
        <w:t>помидоры черри 80г</w:t>
      </w:r>
    </w:p>
    <w:p w14:paraId="134AB74C" w14:textId="77777777" w:rsidR="00CB66A6" w:rsidRDefault="00CB66A6" w:rsidP="00CB66A6">
      <w:r>
        <w:t>грибы шампиньоны 100г</w:t>
      </w:r>
    </w:p>
    <w:p w14:paraId="34668B7E" w14:textId="77777777" w:rsidR="00CB66A6" w:rsidRDefault="00CB66A6" w:rsidP="00CB66A6">
      <w:r>
        <w:t>чеснок 25г</w:t>
      </w:r>
    </w:p>
    <w:p w14:paraId="5D02330B" w14:textId="77777777" w:rsidR="00CB66A6" w:rsidRDefault="00CB66A6" w:rsidP="00CB66A6">
      <w:r>
        <w:t>листья салата (для оформления) 10г</w:t>
      </w:r>
    </w:p>
    <w:p w14:paraId="386D17C5" w14:textId="77777777" w:rsidR="00CB66A6" w:rsidRDefault="00CB66A6" w:rsidP="00CB66A6">
      <w:r>
        <w:t>зелень (укроп, петрушка, кинза) 15г</w:t>
      </w:r>
    </w:p>
    <w:p w14:paraId="4C35B430" w14:textId="77777777" w:rsidR="00CB66A6" w:rsidRDefault="00CB66A6" w:rsidP="00CB66A6">
      <w:r>
        <w:t>соль 2г</w:t>
      </w:r>
    </w:p>
    <w:p w14:paraId="434E6430" w14:textId="77777777" w:rsidR="00CB66A6" w:rsidRDefault="00CB66A6" w:rsidP="00CB66A6">
      <w:r>
        <w:t>паприка 2г</w:t>
      </w:r>
    </w:p>
    <w:p w14:paraId="31665B9B" w14:textId="77777777" w:rsidR="00CB66A6" w:rsidRDefault="00CB66A6" w:rsidP="00CB66A6">
      <w:r>
        <w:t>красный острый перец 2г</w:t>
      </w:r>
    </w:p>
    <w:p w14:paraId="3ED51ECD" w14:textId="77777777" w:rsidR="00CB66A6" w:rsidRDefault="00CB66A6" w:rsidP="00CB66A6">
      <w:r>
        <w:lastRenderedPageBreak/>
        <w:t>прованские травы 2г</w:t>
      </w:r>
    </w:p>
    <w:p w14:paraId="110B81FB" w14:textId="77777777" w:rsidR="00CB66A6" w:rsidRDefault="00CB66A6" w:rsidP="00CB66A6">
      <w:r>
        <w:t>соевый соус 10мл</w:t>
      </w:r>
    </w:p>
    <w:p w14:paraId="0186360E" w14:textId="77777777" w:rsidR="00CB66A6" w:rsidRDefault="00CB66A6" w:rsidP="00CB66A6">
      <w:r>
        <w:t>масло растительное 80мл</w:t>
      </w:r>
    </w:p>
    <w:p w14:paraId="14D46F96" w14:textId="77777777" w:rsidR="00CB66A6" w:rsidRDefault="00CB66A6" w:rsidP="00CB66A6"/>
    <w:p w14:paraId="34C97F52" w14:textId="77777777" w:rsidR="00CB66A6" w:rsidRDefault="00CB66A6" w:rsidP="00CB66A6">
      <w:r>
        <w:t>теплый салат из вырезки конины с айсбергом заправленным соусом</w:t>
      </w:r>
    </w:p>
    <w:p w14:paraId="31264A1D" w14:textId="77777777" w:rsidR="00CB66A6" w:rsidRDefault="00CB66A6" w:rsidP="00CB66A6">
      <w:r>
        <w:t>5 человек</w:t>
      </w:r>
    </w:p>
    <w:p w14:paraId="24F60A26" w14:textId="77777777" w:rsidR="00CB66A6" w:rsidRDefault="00CB66A6" w:rsidP="00CB66A6">
      <w:r>
        <w:t>вырезка конины 120г</w:t>
      </w:r>
    </w:p>
    <w:p w14:paraId="0DF01A34" w14:textId="77777777" w:rsidR="00CB66A6" w:rsidRDefault="00CB66A6" w:rsidP="00CB66A6">
      <w:r>
        <w:t>цветная капуста 100г</w:t>
      </w:r>
    </w:p>
    <w:p w14:paraId="4F29F62C" w14:textId="77777777" w:rsidR="00CB66A6" w:rsidRDefault="00CB66A6" w:rsidP="00CB66A6">
      <w:r>
        <w:t>помидоры черри 70г</w:t>
      </w:r>
    </w:p>
    <w:p w14:paraId="17D5DDCD" w14:textId="77777777" w:rsidR="00CB66A6" w:rsidRDefault="00CB66A6" w:rsidP="00CB66A6">
      <w:r>
        <w:t>огурцы 120г</w:t>
      </w:r>
    </w:p>
    <w:p w14:paraId="02AABB2C" w14:textId="77777777" w:rsidR="00CB66A6" w:rsidRDefault="00CB66A6" w:rsidP="00CB66A6">
      <w:r>
        <w:t>руккола 80г</w:t>
      </w:r>
    </w:p>
    <w:p w14:paraId="6ADB3536" w14:textId="77777777" w:rsidR="00CB66A6" w:rsidRDefault="00CB66A6" w:rsidP="00CB66A6">
      <w:r>
        <w:t>чеснок 25г</w:t>
      </w:r>
    </w:p>
    <w:p w14:paraId="76955B97" w14:textId="77777777" w:rsidR="00CB66A6" w:rsidRDefault="00CB66A6" w:rsidP="00CB66A6">
      <w:r>
        <w:t>соль 2г</w:t>
      </w:r>
    </w:p>
    <w:p w14:paraId="5AE7B441" w14:textId="77777777" w:rsidR="00CB66A6" w:rsidRDefault="00CB66A6" w:rsidP="00CB66A6">
      <w:r>
        <w:t>соевый соус 10мл</w:t>
      </w:r>
    </w:p>
    <w:p w14:paraId="05FAF9F5" w14:textId="77777777" w:rsidR="00CB66A6" w:rsidRDefault="00CB66A6" w:rsidP="00CB66A6">
      <w:r>
        <w:t>крахмал 20г</w:t>
      </w:r>
    </w:p>
    <w:p w14:paraId="0853E567" w14:textId="77777777" w:rsidR="00CB66A6" w:rsidRDefault="00CB66A6" w:rsidP="00CB66A6">
      <w:r>
        <w:t>масло растительное 70мл</w:t>
      </w:r>
    </w:p>
    <w:p w14:paraId="15945924" w14:textId="77777777" w:rsidR="00CB66A6" w:rsidRDefault="00CB66A6" w:rsidP="00CB66A6">
      <w:r>
        <w:t>соус премиум 30мл</w:t>
      </w:r>
    </w:p>
    <w:p w14:paraId="772C80CF" w14:textId="77777777" w:rsidR="00CB66A6" w:rsidRDefault="00CB66A6" w:rsidP="00CB66A6">
      <w:r>
        <w:t>кедровые орехи 5г</w:t>
      </w:r>
    </w:p>
    <w:p w14:paraId="01567106" w14:textId="77777777" w:rsidR="00CB66A6" w:rsidRDefault="00CB66A6" w:rsidP="00CB66A6">
      <w:r>
        <w:t>бальзамический густой соус 5мл</w:t>
      </w:r>
    </w:p>
    <w:p w14:paraId="6C3AB557" w14:textId="77777777" w:rsidR="00CB66A6" w:rsidRDefault="00CB66A6" w:rsidP="00CB66A6"/>
    <w:p w14:paraId="234BB35C" w14:textId="77777777" w:rsidR="00CB66A6" w:rsidRDefault="00CB66A6" w:rsidP="00CB66A6">
      <w:r>
        <w:t>теплый салат с кониной и шпинатом</w:t>
      </w:r>
    </w:p>
    <w:p w14:paraId="2A2C8CE4" w14:textId="77777777" w:rsidR="00CB66A6" w:rsidRDefault="00CB66A6" w:rsidP="00CB66A6">
      <w:r>
        <w:t>5 человек</w:t>
      </w:r>
    </w:p>
    <w:p w14:paraId="0A25D0B6" w14:textId="534C2218" w:rsidR="00CB66A6" w:rsidRDefault="00CB66A6" w:rsidP="00CB66A6">
      <w:r>
        <w:t>вырезка конины</w:t>
      </w:r>
      <w:r w:rsidR="00DE5B05">
        <w:t xml:space="preserve"> 200г</w:t>
      </w:r>
    </w:p>
    <w:p w14:paraId="67C48D56" w14:textId="1D943AE6" w:rsidR="00CB66A6" w:rsidRDefault="00CB66A6" w:rsidP="00CB66A6">
      <w:r>
        <w:t>шпинат</w:t>
      </w:r>
      <w:r w:rsidR="00DE5B05">
        <w:t xml:space="preserve"> 100г</w:t>
      </w:r>
    </w:p>
    <w:p w14:paraId="7A6F176C" w14:textId="5D1FD084" w:rsidR="00CB66A6" w:rsidRDefault="00CB66A6" w:rsidP="00CB66A6">
      <w:r>
        <w:t>помидоры черри</w:t>
      </w:r>
      <w:r w:rsidR="00DE5B05">
        <w:t xml:space="preserve"> 70г</w:t>
      </w:r>
    </w:p>
    <w:p w14:paraId="12E27BC1" w14:textId="3AE025C8" w:rsidR="00CB66A6" w:rsidRDefault="00CB66A6" w:rsidP="00CB66A6">
      <w:r>
        <w:t>огурцы</w:t>
      </w:r>
      <w:r w:rsidR="00DE5B05">
        <w:t xml:space="preserve"> 150г</w:t>
      </w:r>
    </w:p>
    <w:p w14:paraId="15B255C9" w14:textId="38F9DEF6" w:rsidR="00CB66A6" w:rsidRDefault="00CB66A6" w:rsidP="00CB66A6">
      <w:proofErr w:type="spellStart"/>
      <w:r>
        <w:t>джандо</w:t>
      </w:r>
      <w:proofErr w:type="spellEnd"/>
      <w:r w:rsidR="00DE5B05">
        <w:t xml:space="preserve"> 80г</w:t>
      </w:r>
    </w:p>
    <w:p w14:paraId="7591BC1C" w14:textId="1C5B8850" w:rsidR="00CB66A6" w:rsidRDefault="00CB66A6" w:rsidP="00CB66A6">
      <w:r>
        <w:t>чеснок</w:t>
      </w:r>
      <w:r w:rsidR="00DE5B05">
        <w:t xml:space="preserve"> 25г</w:t>
      </w:r>
    </w:p>
    <w:p w14:paraId="72EA71EF" w14:textId="77777777" w:rsidR="00CB66A6" w:rsidRDefault="00CB66A6" w:rsidP="00CB66A6">
      <w:r>
        <w:t>черный перец 2г</w:t>
      </w:r>
    </w:p>
    <w:p w14:paraId="2721D017" w14:textId="77777777" w:rsidR="00CB66A6" w:rsidRDefault="00CB66A6" w:rsidP="00CB66A6">
      <w:r>
        <w:t>соль 2г</w:t>
      </w:r>
    </w:p>
    <w:p w14:paraId="5738DC58" w14:textId="77777777" w:rsidR="00CB66A6" w:rsidRDefault="00CB66A6" w:rsidP="00CB66A6">
      <w:r>
        <w:t>крахмал 20г</w:t>
      </w:r>
    </w:p>
    <w:p w14:paraId="3B69FB94" w14:textId="77777777" w:rsidR="00CB66A6" w:rsidRDefault="00CB66A6" w:rsidP="00CB66A6">
      <w:r>
        <w:t>масло растительное 30мл</w:t>
      </w:r>
    </w:p>
    <w:p w14:paraId="6BE52DE9" w14:textId="77777777" w:rsidR="00CB66A6" w:rsidRDefault="00CB66A6" w:rsidP="00CB66A6">
      <w:r>
        <w:lastRenderedPageBreak/>
        <w:t>масло оливковое 40мл</w:t>
      </w:r>
    </w:p>
    <w:p w14:paraId="521F38FB" w14:textId="77777777" w:rsidR="00CB66A6" w:rsidRDefault="00CB66A6" w:rsidP="00CB66A6">
      <w:r>
        <w:t>соевый соус 10мл</w:t>
      </w:r>
    </w:p>
    <w:p w14:paraId="12D9E069" w14:textId="77777777" w:rsidR="00CB66A6" w:rsidRDefault="00CB66A6" w:rsidP="00CB66A6">
      <w:r>
        <w:t>кедровые орехи 5г</w:t>
      </w:r>
    </w:p>
    <w:p w14:paraId="4B82CCD9" w14:textId="77777777" w:rsidR="00CB66A6" w:rsidRDefault="00CB66A6" w:rsidP="00CB66A6">
      <w:r>
        <w:t xml:space="preserve">дрессинг </w:t>
      </w:r>
      <w:proofErr w:type="spellStart"/>
      <w:r>
        <w:t>маслянной</w:t>
      </w:r>
      <w:proofErr w:type="spellEnd"/>
      <w:r>
        <w:t>/соус 40мл</w:t>
      </w:r>
    </w:p>
    <w:p w14:paraId="73F97D37" w14:textId="77777777" w:rsidR="00CB66A6" w:rsidRDefault="00CB66A6" w:rsidP="00CB66A6">
      <w:r>
        <w:t>бальзамический густой соус 5мл</w:t>
      </w:r>
    </w:p>
    <w:p w14:paraId="4545A5C2" w14:textId="77777777" w:rsidR="00CB66A6" w:rsidRDefault="00CB66A6" w:rsidP="00CB66A6"/>
    <w:p w14:paraId="1BF4EA35" w14:textId="77777777" w:rsidR="00CB66A6" w:rsidRDefault="00CB66A6" w:rsidP="00CB66A6">
      <w:r>
        <w:t>стейк-салат в европейском стиле</w:t>
      </w:r>
    </w:p>
    <w:p w14:paraId="1DC9A7DB" w14:textId="77777777" w:rsidR="00CB66A6" w:rsidRDefault="00CB66A6" w:rsidP="00CB66A6">
      <w:r>
        <w:t>5 персон</w:t>
      </w:r>
    </w:p>
    <w:p w14:paraId="5C3943AA" w14:textId="77777777" w:rsidR="00CB66A6" w:rsidRDefault="00CB66A6" w:rsidP="00CB66A6">
      <w:r>
        <w:t>говядина вырезка 150г</w:t>
      </w:r>
    </w:p>
    <w:p w14:paraId="1BE5B90F" w14:textId="77777777" w:rsidR="00CB66A6" w:rsidRDefault="00CB66A6" w:rsidP="00CB66A6">
      <w:r>
        <w:t>кабачки 150г</w:t>
      </w:r>
    </w:p>
    <w:p w14:paraId="56F9484B" w14:textId="77777777" w:rsidR="00CB66A6" w:rsidRDefault="00CB66A6" w:rsidP="00CB66A6">
      <w:r>
        <w:t>баклажаны 150г</w:t>
      </w:r>
    </w:p>
    <w:p w14:paraId="345748E7" w14:textId="77777777" w:rsidR="00CB66A6" w:rsidRDefault="00CB66A6" w:rsidP="00CB66A6">
      <w:r>
        <w:t>перец светофор болгарский 120г</w:t>
      </w:r>
    </w:p>
    <w:p w14:paraId="13948FBA" w14:textId="77777777" w:rsidR="00CB66A6" w:rsidRDefault="00CB66A6" w:rsidP="00CB66A6">
      <w:r>
        <w:t>помидоры черри 70г</w:t>
      </w:r>
    </w:p>
    <w:p w14:paraId="455A82D3" w14:textId="77777777" w:rsidR="00CB66A6" w:rsidRDefault="00CB66A6" w:rsidP="00CB66A6">
      <w:r>
        <w:t>руккола 50г</w:t>
      </w:r>
    </w:p>
    <w:p w14:paraId="3C59B198" w14:textId="77777777" w:rsidR="00CB66A6" w:rsidRDefault="00CB66A6" w:rsidP="00CB66A6">
      <w:r>
        <w:t>салат корн 50г</w:t>
      </w:r>
    </w:p>
    <w:p w14:paraId="57FEDEFF" w14:textId="77777777" w:rsidR="00CB66A6" w:rsidRDefault="00CB66A6" w:rsidP="00CB66A6">
      <w:proofErr w:type="gramStart"/>
      <w:r>
        <w:t>соус ”премиум</w:t>
      </w:r>
      <w:proofErr w:type="gramEnd"/>
      <w:r>
        <w:t>” 30мл</w:t>
      </w:r>
    </w:p>
    <w:p w14:paraId="67BDC11D" w14:textId="77777777" w:rsidR="00CB66A6" w:rsidRDefault="00CB66A6" w:rsidP="00CB66A6">
      <w:r>
        <w:t>перец черный 1г</w:t>
      </w:r>
    </w:p>
    <w:p w14:paraId="75A665A0" w14:textId="77777777" w:rsidR="00CB66A6" w:rsidRDefault="00CB66A6" w:rsidP="00CB66A6">
      <w:r>
        <w:t>соль 2г</w:t>
      </w:r>
    </w:p>
    <w:p w14:paraId="0B95A124" w14:textId="77777777" w:rsidR="00CB66A6" w:rsidRDefault="00CB66A6" w:rsidP="00CB66A6">
      <w:r>
        <w:t>прованские травы 1г</w:t>
      </w:r>
    </w:p>
    <w:p w14:paraId="065398DB" w14:textId="77777777" w:rsidR="00CB66A6" w:rsidRDefault="00CB66A6" w:rsidP="00CB66A6">
      <w:r>
        <w:t>соевый соус 5мл</w:t>
      </w:r>
    </w:p>
    <w:p w14:paraId="501BB491" w14:textId="77777777" w:rsidR="00CB66A6" w:rsidRDefault="00CB66A6" w:rsidP="00CB66A6">
      <w:r>
        <w:t>зелень (укроп, петрушка, кинза) 10г</w:t>
      </w:r>
    </w:p>
    <w:p w14:paraId="51EB028E" w14:textId="77777777" w:rsidR="00CB66A6" w:rsidRDefault="00CB66A6" w:rsidP="00CB66A6">
      <w:r>
        <w:t>чеснок 25г</w:t>
      </w:r>
    </w:p>
    <w:p w14:paraId="3FCDE04C" w14:textId="77777777" w:rsidR="00CB66A6" w:rsidRDefault="00CB66A6" w:rsidP="00CB66A6">
      <w:r>
        <w:t>масло растительное 70мл</w:t>
      </w:r>
    </w:p>
    <w:p w14:paraId="58228DDD" w14:textId="77777777" w:rsidR="00CB66A6" w:rsidRDefault="00CB66A6" w:rsidP="00CB66A6"/>
    <w:p w14:paraId="40A93159" w14:textId="77777777" w:rsidR="00CB66A6" w:rsidRDefault="00CB66A6" w:rsidP="00CB66A6">
      <w:r>
        <w:t>куриное жиле с овощным жульеном</w:t>
      </w:r>
    </w:p>
    <w:p w14:paraId="35D709E9" w14:textId="77777777" w:rsidR="00CB66A6" w:rsidRDefault="00CB66A6" w:rsidP="00CB66A6">
      <w:r>
        <w:t>4 персон</w:t>
      </w:r>
    </w:p>
    <w:p w14:paraId="15A3FCAC" w14:textId="77777777" w:rsidR="00CB66A6" w:rsidRDefault="00CB66A6" w:rsidP="00CB66A6">
      <w:r>
        <w:t>куриное филе 300г</w:t>
      </w:r>
    </w:p>
    <w:p w14:paraId="4F2121D5" w14:textId="77777777" w:rsidR="00CB66A6" w:rsidRDefault="00CB66A6" w:rsidP="00CB66A6">
      <w:r>
        <w:t>перец светофор болгарский 150г</w:t>
      </w:r>
    </w:p>
    <w:p w14:paraId="451BCFEE" w14:textId="77777777" w:rsidR="00CB66A6" w:rsidRDefault="00CB66A6" w:rsidP="00CB66A6">
      <w:r>
        <w:t>лимон 30г</w:t>
      </w:r>
    </w:p>
    <w:p w14:paraId="5704B859" w14:textId="77777777" w:rsidR="00CB66A6" w:rsidRDefault="00CB66A6" w:rsidP="00CB66A6">
      <w:r>
        <w:t>масло растительное 40г</w:t>
      </w:r>
    </w:p>
    <w:p w14:paraId="6B2114D5" w14:textId="77777777" w:rsidR="00CB66A6" w:rsidRDefault="00CB66A6" w:rsidP="00CB66A6">
      <w:r>
        <w:t>цветная капуста 80г</w:t>
      </w:r>
    </w:p>
    <w:p w14:paraId="6F291BCC" w14:textId="77777777" w:rsidR="00CB66A6" w:rsidRDefault="00CB66A6" w:rsidP="00CB66A6">
      <w:r>
        <w:t>брокколи 80г</w:t>
      </w:r>
    </w:p>
    <w:p w14:paraId="171C5B05" w14:textId="77777777" w:rsidR="00CB66A6" w:rsidRDefault="00CB66A6" w:rsidP="00CB66A6">
      <w:r>
        <w:lastRenderedPageBreak/>
        <w:t>сливки 30% 100мл</w:t>
      </w:r>
    </w:p>
    <w:p w14:paraId="35DC96AC" w14:textId="77777777" w:rsidR="00CB66A6" w:rsidRDefault="00CB66A6" w:rsidP="00CB66A6">
      <w:r>
        <w:t>соль 2г</w:t>
      </w:r>
    </w:p>
    <w:p w14:paraId="6A8D25BD" w14:textId="77777777" w:rsidR="00CB66A6" w:rsidRDefault="00CB66A6" w:rsidP="00CB66A6">
      <w:r>
        <w:t>паприка 2г</w:t>
      </w:r>
    </w:p>
    <w:p w14:paraId="43EDBB05" w14:textId="77777777" w:rsidR="00CB66A6" w:rsidRDefault="00CB66A6" w:rsidP="00CB66A6">
      <w:r>
        <w:t>вода 100мл</w:t>
      </w:r>
    </w:p>
    <w:p w14:paraId="122C9638" w14:textId="77777777" w:rsidR="00CB66A6" w:rsidRDefault="00CB66A6" w:rsidP="00CB66A6">
      <w:r>
        <w:t>морковь бэби 50г</w:t>
      </w:r>
    </w:p>
    <w:p w14:paraId="538BAF4B" w14:textId="77777777" w:rsidR="00CB66A6" w:rsidRDefault="00CB66A6" w:rsidP="00CB66A6">
      <w:r>
        <w:t>горох 50г</w:t>
      </w:r>
    </w:p>
    <w:p w14:paraId="30D0BEFE" w14:textId="77777777" w:rsidR="00CB66A6" w:rsidRDefault="00CB66A6" w:rsidP="00CB66A6"/>
    <w:p w14:paraId="533BDB95" w14:textId="77777777" w:rsidR="00CB66A6" w:rsidRDefault="00CB66A6" w:rsidP="00CB66A6">
      <w:r>
        <w:t>колбаски по-домашнему с куриным фаршем</w:t>
      </w:r>
    </w:p>
    <w:p w14:paraId="3A63BDA5" w14:textId="77777777" w:rsidR="00CB66A6" w:rsidRDefault="00CB66A6" w:rsidP="00CB66A6">
      <w:r>
        <w:t>8 персон</w:t>
      </w:r>
    </w:p>
    <w:p w14:paraId="1F6F269B" w14:textId="77777777" w:rsidR="00CB66A6" w:rsidRDefault="00CB66A6" w:rsidP="00CB66A6">
      <w:r>
        <w:t>бараньи кишки (</w:t>
      </w:r>
      <w:proofErr w:type="spellStart"/>
      <w:r>
        <w:t>буйен</w:t>
      </w:r>
      <w:proofErr w:type="spellEnd"/>
      <w:r>
        <w:t>) 400г</w:t>
      </w:r>
    </w:p>
    <w:p w14:paraId="0628BC9D" w14:textId="77777777" w:rsidR="00CB66A6" w:rsidRDefault="00CB66A6" w:rsidP="00CB66A6">
      <w:r>
        <w:t>куриный фарш 800г</w:t>
      </w:r>
    </w:p>
    <w:p w14:paraId="63D87E44" w14:textId="77777777" w:rsidR="00CB66A6" w:rsidRDefault="00CB66A6" w:rsidP="00CB66A6">
      <w:r>
        <w:t>лук репчатый 600г</w:t>
      </w:r>
    </w:p>
    <w:p w14:paraId="0370EF7E" w14:textId="77777777" w:rsidR="00CB66A6" w:rsidRDefault="00CB66A6" w:rsidP="00CB66A6">
      <w:r>
        <w:t>кинза 150г</w:t>
      </w:r>
    </w:p>
    <w:p w14:paraId="1EA060C2" w14:textId="77777777" w:rsidR="00CB66A6" w:rsidRDefault="00CB66A6" w:rsidP="00CB66A6">
      <w:r>
        <w:t>чеснок 40г</w:t>
      </w:r>
    </w:p>
    <w:p w14:paraId="09ACBDDC" w14:textId="77777777" w:rsidR="00CB66A6" w:rsidRDefault="00CB66A6" w:rsidP="00CB66A6">
      <w:r>
        <w:t>соль 5г</w:t>
      </w:r>
    </w:p>
    <w:p w14:paraId="42FC4A0F" w14:textId="77777777" w:rsidR="00CB66A6" w:rsidRDefault="00CB66A6" w:rsidP="00CB66A6">
      <w:r>
        <w:t>черный перец 2г</w:t>
      </w:r>
    </w:p>
    <w:p w14:paraId="63B1F092" w14:textId="77777777" w:rsidR="00CB66A6" w:rsidRDefault="00CB66A6" w:rsidP="00CB66A6">
      <w:r>
        <w:t>масло растительное 70мл</w:t>
      </w:r>
    </w:p>
    <w:p w14:paraId="3C670A0C" w14:textId="77777777" w:rsidR="00CB66A6" w:rsidRDefault="00CB66A6" w:rsidP="00CB66A6">
      <w:r>
        <w:t>перец светофор болгарский 300г</w:t>
      </w:r>
    </w:p>
    <w:p w14:paraId="57F9559C" w14:textId="77777777" w:rsidR="00CB66A6" w:rsidRDefault="00CB66A6" w:rsidP="00CB66A6"/>
    <w:p w14:paraId="1356270E" w14:textId="77777777" w:rsidR="00CB66A6" w:rsidRDefault="00CB66A6" w:rsidP="00CB66A6">
      <w:r>
        <w:t>судак с овощным жульеном</w:t>
      </w:r>
    </w:p>
    <w:p w14:paraId="6B24EE58" w14:textId="77777777" w:rsidR="00CB66A6" w:rsidRDefault="00CB66A6" w:rsidP="00CB66A6">
      <w:r>
        <w:t>4 персон</w:t>
      </w:r>
    </w:p>
    <w:p w14:paraId="02D890E5" w14:textId="77777777" w:rsidR="00CB66A6" w:rsidRDefault="00CB66A6" w:rsidP="00CB66A6">
      <w:r>
        <w:t>филе судака 300г</w:t>
      </w:r>
    </w:p>
    <w:p w14:paraId="493B5C76" w14:textId="77777777" w:rsidR="00CB66A6" w:rsidRDefault="00CB66A6" w:rsidP="00CB66A6">
      <w:r>
        <w:t>перец светофор болгарский 150г</w:t>
      </w:r>
    </w:p>
    <w:p w14:paraId="0556E859" w14:textId="77777777" w:rsidR="00CB66A6" w:rsidRDefault="00CB66A6" w:rsidP="00CB66A6">
      <w:r>
        <w:t>лимон 30г</w:t>
      </w:r>
    </w:p>
    <w:p w14:paraId="721C61C4" w14:textId="77777777" w:rsidR="00CB66A6" w:rsidRDefault="00CB66A6" w:rsidP="00CB66A6">
      <w:r>
        <w:t>масло растительное 40г</w:t>
      </w:r>
    </w:p>
    <w:p w14:paraId="45DF8853" w14:textId="77777777" w:rsidR="00CB66A6" w:rsidRDefault="00CB66A6" w:rsidP="00CB66A6">
      <w:r>
        <w:t>цветная капуста 80г</w:t>
      </w:r>
    </w:p>
    <w:p w14:paraId="2B7DB630" w14:textId="77777777" w:rsidR="00CB66A6" w:rsidRDefault="00CB66A6" w:rsidP="00CB66A6">
      <w:r>
        <w:t>брокколи 80г</w:t>
      </w:r>
    </w:p>
    <w:p w14:paraId="10C327B5" w14:textId="77777777" w:rsidR="00CB66A6" w:rsidRDefault="00CB66A6" w:rsidP="00CB66A6">
      <w:r>
        <w:t>сливки 30% 100мл</w:t>
      </w:r>
    </w:p>
    <w:p w14:paraId="29D6FD2F" w14:textId="77777777" w:rsidR="00CB66A6" w:rsidRDefault="00CB66A6" w:rsidP="00CB66A6">
      <w:r>
        <w:t>соль 2г</w:t>
      </w:r>
    </w:p>
    <w:p w14:paraId="37BBB0EB" w14:textId="77777777" w:rsidR="00CB66A6" w:rsidRDefault="00CB66A6" w:rsidP="00CB66A6">
      <w:r>
        <w:t>паприка 2г</w:t>
      </w:r>
    </w:p>
    <w:p w14:paraId="367EEDBB" w14:textId="77777777" w:rsidR="00CB66A6" w:rsidRDefault="00CB66A6" w:rsidP="00CB66A6">
      <w:r>
        <w:t>вода 100мл</w:t>
      </w:r>
    </w:p>
    <w:p w14:paraId="3E72E7EA" w14:textId="77777777" w:rsidR="00CB66A6" w:rsidRDefault="00CB66A6" w:rsidP="00CB66A6">
      <w:r>
        <w:t>морковь бэби 50г</w:t>
      </w:r>
    </w:p>
    <w:p w14:paraId="5937D2B3" w14:textId="77777777" w:rsidR="00CB66A6" w:rsidRDefault="00CB66A6" w:rsidP="00CB66A6">
      <w:r>
        <w:lastRenderedPageBreak/>
        <w:t>горох 50г</w:t>
      </w:r>
    </w:p>
    <w:p w14:paraId="4D9AFCEF" w14:textId="77777777" w:rsidR="00CB66A6" w:rsidRDefault="00CB66A6" w:rsidP="00CB66A6"/>
    <w:p w14:paraId="4DE649D8" w14:textId="77777777" w:rsidR="00CB66A6" w:rsidRDefault="00CB66A6" w:rsidP="00CB66A6">
      <w:r>
        <w:t xml:space="preserve">колбаски по-домашнему с </w:t>
      </w:r>
      <w:proofErr w:type="spellStart"/>
      <w:r>
        <w:t>говяжим</w:t>
      </w:r>
      <w:proofErr w:type="spellEnd"/>
      <w:r>
        <w:t xml:space="preserve"> фаршем</w:t>
      </w:r>
    </w:p>
    <w:p w14:paraId="16ABC853" w14:textId="77777777" w:rsidR="00CB66A6" w:rsidRDefault="00CB66A6" w:rsidP="00CB66A6">
      <w:r>
        <w:t>8 персон</w:t>
      </w:r>
    </w:p>
    <w:p w14:paraId="5730DE5C" w14:textId="77777777" w:rsidR="00CB66A6" w:rsidRDefault="00CB66A6" w:rsidP="00CB66A6">
      <w:r>
        <w:t>бараньи кишки (</w:t>
      </w:r>
      <w:proofErr w:type="spellStart"/>
      <w:r>
        <w:t>буйен</w:t>
      </w:r>
      <w:proofErr w:type="spellEnd"/>
      <w:r>
        <w:t>) 400г</w:t>
      </w:r>
    </w:p>
    <w:p w14:paraId="08CF50D5" w14:textId="77777777" w:rsidR="00CB66A6" w:rsidRDefault="00CB66A6" w:rsidP="00CB66A6">
      <w:r>
        <w:t>говяжий фарш 800г</w:t>
      </w:r>
    </w:p>
    <w:p w14:paraId="145CB3F4" w14:textId="77777777" w:rsidR="00CB66A6" w:rsidRDefault="00CB66A6" w:rsidP="00CB66A6">
      <w:r>
        <w:t>лук репчатый 600г</w:t>
      </w:r>
    </w:p>
    <w:p w14:paraId="43705070" w14:textId="77777777" w:rsidR="00CB66A6" w:rsidRDefault="00CB66A6" w:rsidP="00CB66A6">
      <w:r>
        <w:t>кинза 150г</w:t>
      </w:r>
    </w:p>
    <w:p w14:paraId="46CAA663" w14:textId="77777777" w:rsidR="00CB66A6" w:rsidRDefault="00CB66A6" w:rsidP="00CB66A6">
      <w:r>
        <w:t>чеснок 40г</w:t>
      </w:r>
    </w:p>
    <w:p w14:paraId="675E0BAA" w14:textId="77777777" w:rsidR="00CB66A6" w:rsidRDefault="00CB66A6" w:rsidP="00CB66A6">
      <w:r>
        <w:t>соль 5г</w:t>
      </w:r>
    </w:p>
    <w:p w14:paraId="1DF26196" w14:textId="77777777" w:rsidR="00CB66A6" w:rsidRDefault="00CB66A6" w:rsidP="00CB66A6">
      <w:r>
        <w:t>черный перец 2г</w:t>
      </w:r>
    </w:p>
    <w:p w14:paraId="76966F63" w14:textId="77777777" w:rsidR="00CB66A6" w:rsidRDefault="00CB66A6" w:rsidP="00CB66A6">
      <w:r>
        <w:t>масло растительное 70мл</w:t>
      </w:r>
    </w:p>
    <w:p w14:paraId="043C1624" w14:textId="77777777" w:rsidR="00CB66A6" w:rsidRDefault="00CB66A6" w:rsidP="00CB66A6">
      <w:r>
        <w:t>перец светофор болгарский 300г</w:t>
      </w:r>
    </w:p>
    <w:p w14:paraId="102A0938" w14:textId="77777777" w:rsidR="00CB66A6" w:rsidRDefault="00CB66A6" w:rsidP="00CB66A6"/>
    <w:p w14:paraId="37B06E47" w14:textId="77777777" w:rsidR="00CB66A6" w:rsidRDefault="00CB66A6" w:rsidP="00CB66A6">
      <w:r>
        <w:t>мясной микс</w:t>
      </w:r>
    </w:p>
    <w:p w14:paraId="068377D5" w14:textId="77777777" w:rsidR="00CB66A6" w:rsidRDefault="00CB66A6" w:rsidP="00CB66A6">
      <w:r>
        <w:t>10 персон</w:t>
      </w:r>
    </w:p>
    <w:p w14:paraId="7C98D847" w14:textId="77777777" w:rsidR="00CB66A6" w:rsidRDefault="00CB66A6" w:rsidP="00CB66A6">
      <w:r>
        <w:t>вырезка говядины 300г</w:t>
      </w:r>
    </w:p>
    <w:p w14:paraId="0EAE1AF3" w14:textId="77777777" w:rsidR="00CB66A6" w:rsidRDefault="00CB66A6" w:rsidP="00CB66A6">
      <w:r>
        <w:t>вырезка конины 300г</w:t>
      </w:r>
    </w:p>
    <w:p w14:paraId="484C9932" w14:textId="77777777" w:rsidR="00CB66A6" w:rsidRDefault="00CB66A6" w:rsidP="00CB66A6">
      <w:proofErr w:type="spellStart"/>
      <w:r>
        <w:t>рибай</w:t>
      </w:r>
      <w:proofErr w:type="spellEnd"/>
      <w:r>
        <w:t xml:space="preserve"> говяжий 500г</w:t>
      </w:r>
    </w:p>
    <w:p w14:paraId="3D9DE07E" w14:textId="77777777" w:rsidR="00CB66A6" w:rsidRDefault="00CB66A6" w:rsidP="00CB66A6">
      <w:proofErr w:type="spellStart"/>
      <w:r>
        <w:t>тибон</w:t>
      </w:r>
      <w:proofErr w:type="spellEnd"/>
      <w:r>
        <w:t xml:space="preserve"> говяжий 500г</w:t>
      </w:r>
    </w:p>
    <w:p w14:paraId="6CBA06A1" w14:textId="77777777" w:rsidR="00CB66A6" w:rsidRDefault="00CB66A6" w:rsidP="00CB66A6">
      <w:r>
        <w:t>куриное филе 300г</w:t>
      </w:r>
    </w:p>
    <w:p w14:paraId="379D4BEB" w14:textId="77777777" w:rsidR="00CB66A6" w:rsidRDefault="00CB66A6" w:rsidP="00CB66A6">
      <w:r>
        <w:t>утиное филе 300г</w:t>
      </w:r>
    </w:p>
    <w:p w14:paraId="287652E9" w14:textId="77777777" w:rsidR="00CB66A6" w:rsidRDefault="00CB66A6" w:rsidP="00CB66A6">
      <w:r>
        <w:t>чеснок 70г</w:t>
      </w:r>
    </w:p>
    <w:p w14:paraId="5E5774A2" w14:textId="77777777" w:rsidR="00CB66A6" w:rsidRDefault="00CB66A6" w:rsidP="00CB66A6">
      <w:r>
        <w:t>масло растительное 100мл</w:t>
      </w:r>
    </w:p>
    <w:p w14:paraId="5C224956" w14:textId="77777777" w:rsidR="00CB66A6" w:rsidRDefault="00CB66A6" w:rsidP="00CB66A6">
      <w:r>
        <w:t>паприка 15г</w:t>
      </w:r>
    </w:p>
    <w:p w14:paraId="2A6443F5" w14:textId="77777777" w:rsidR="00CB66A6" w:rsidRDefault="00CB66A6" w:rsidP="00CB66A6">
      <w:r>
        <w:t>соль 15г</w:t>
      </w:r>
    </w:p>
    <w:p w14:paraId="638FCE11" w14:textId="77777777" w:rsidR="00CB66A6" w:rsidRDefault="00CB66A6" w:rsidP="00CB66A6">
      <w:r>
        <w:t>охотничья приправа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3г</w:t>
      </w:r>
    </w:p>
    <w:p w14:paraId="1EE147A2" w14:textId="77777777" w:rsidR="00CB66A6" w:rsidRDefault="00CB66A6" w:rsidP="00CB66A6">
      <w:r>
        <w:t>5 перцев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2г</w:t>
      </w:r>
    </w:p>
    <w:p w14:paraId="4385C314" w14:textId="77777777" w:rsidR="00CB66A6" w:rsidRDefault="00CB66A6" w:rsidP="00CB66A6">
      <w:r>
        <w:t>розмарин 7г</w:t>
      </w:r>
    </w:p>
    <w:p w14:paraId="7D99BD10" w14:textId="77777777" w:rsidR="00CB66A6" w:rsidRDefault="00CB66A6" w:rsidP="00CB66A6">
      <w:r>
        <w:t>перец чили 50г</w:t>
      </w:r>
    </w:p>
    <w:p w14:paraId="0DF7171C" w14:textId="77777777" w:rsidR="00CB66A6" w:rsidRDefault="00CB66A6" w:rsidP="00CB66A6"/>
    <w:p w14:paraId="5B3E503B" w14:textId="77777777" w:rsidR="00CB66A6" w:rsidRDefault="00CB66A6" w:rsidP="00CB66A6">
      <w:proofErr w:type="spellStart"/>
      <w:r>
        <w:t>ростбифф</w:t>
      </w:r>
      <w:proofErr w:type="spellEnd"/>
      <w:r>
        <w:t xml:space="preserve"> под соусом </w:t>
      </w:r>
      <w:proofErr w:type="spellStart"/>
      <w:r>
        <w:t>демиглас</w:t>
      </w:r>
      <w:proofErr w:type="spellEnd"/>
    </w:p>
    <w:p w14:paraId="0098D715" w14:textId="77777777" w:rsidR="00CB66A6" w:rsidRDefault="00CB66A6" w:rsidP="00CB66A6">
      <w:r>
        <w:lastRenderedPageBreak/>
        <w:t>8 персон</w:t>
      </w:r>
    </w:p>
    <w:p w14:paraId="027FE679" w14:textId="77777777" w:rsidR="00CB66A6" w:rsidRDefault="00CB66A6" w:rsidP="00CB66A6">
      <w:r>
        <w:t>вырезка говядины 300г</w:t>
      </w:r>
    </w:p>
    <w:p w14:paraId="7FB95904" w14:textId="77777777" w:rsidR="00CB66A6" w:rsidRDefault="00CB66A6" w:rsidP="00CB66A6">
      <w:r>
        <w:t>вырезка конины 300г</w:t>
      </w:r>
    </w:p>
    <w:p w14:paraId="0498E87A" w14:textId="77777777" w:rsidR="00CB66A6" w:rsidRDefault="00CB66A6" w:rsidP="00CB66A6">
      <w:proofErr w:type="spellStart"/>
      <w:r>
        <w:t>рибай</w:t>
      </w:r>
      <w:proofErr w:type="spellEnd"/>
      <w:r>
        <w:t xml:space="preserve"> говяжий 500г</w:t>
      </w:r>
    </w:p>
    <w:p w14:paraId="791B3867" w14:textId="77777777" w:rsidR="00CB66A6" w:rsidRDefault="00CB66A6" w:rsidP="00CB66A6">
      <w:proofErr w:type="spellStart"/>
      <w:r>
        <w:t>тибон</w:t>
      </w:r>
      <w:proofErr w:type="spellEnd"/>
      <w:r>
        <w:t xml:space="preserve"> говяжий 500г</w:t>
      </w:r>
    </w:p>
    <w:p w14:paraId="244FCE71" w14:textId="77777777" w:rsidR="00CB66A6" w:rsidRDefault="00CB66A6" w:rsidP="00CB66A6">
      <w:r>
        <w:t>куриное филе 300г</w:t>
      </w:r>
    </w:p>
    <w:p w14:paraId="24AF84D1" w14:textId="77777777" w:rsidR="00CB66A6" w:rsidRDefault="00CB66A6" w:rsidP="00CB66A6">
      <w:r>
        <w:t>утиное филе 300г</w:t>
      </w:r>
    </w:p>
    <w:p w14:paraId="7C870F81" w14:textId="77777777" w:rsidR="00CB66A6" w:rsidRDefault="00CB66A6" w:rsidP="00CB66A6">
      <w:r>
        <w:t>чеснок 70г</w:t>
      </w:r>
    </w:p>
    <w:p w14:paraId="646AAFF0" w14:textId="77777777" w:rsidR="00CB66A6" w:rsidRDefault="00CB66A6" w:rsidP="00CB66A6">
      <w:r>
        <w:t>масло растительное 100мл</w:t>
      </w:r>
    </w:p>
    <w:p w14:paraId="6BEC6F90" w14:textId="77777777" w:rsidR="00CB66A6" w:rsidRDefault="00CB66A6" w:rsidP="00CB66A6">
      <w:r>
        <w:t>паприка 15г</w:t>
      </w:r>
    </w:p>
    <w:p w14:paraId="6880DE4C" w14:textId="77777777" w:rsidR="00CB66A6" w:rsidRDefault="00CB66A6" w:rsidP="00CB66A6">
      <w:r>
        <w:t>соль 15г</w:t>
      </w:r>
    </w:p>
    <w:p w14:paraId="32DCF488" w14:textId="77777777" w:rsidR="00CB66A6" w:rsidRDefault="00CB66A6" w:rsidP="00CB66A6">
      <w:r>
        <w:t>охотничья приправа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3г</w:t>
      </w:r>
    </w:p>
    <w:p w14:paraId="619DE6F6" w14:textId="77777777" w:rsidR="00CB66A6" w:rsidRDefault="00CB66A6" w:rsidP="00CB66A6">
      <w:r>
        <w:t>5 перцев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2г</w:t>
      </w:r>
    </w:p>
    <w:p w14:paraId="01B2583E" w14:textId="77777777" w:rsidR="00CB66A6" w:rsidRDefault="00CB66A6" w:rsidP="00CB66A6">
      <w:r>
        <w:t>розмарин 7г</w:t>
      </w:r>
    </w:p>
    <w:p w14:paraId="31EFF314" w14:textId="77777777" w:rsidR="00CB66A6" w:rsidRDefault="00CB66A6" w:rsidP="00CB66A6">
      <w:r>
        <w:t>перец чили 50г</w:t>
      </w:r>
    </w:p>
    <w:p w14:paraId="5D4D14B7" w14:textId="77777777" w:rsidR="00CB66A6" w:rsidRDefault="00CB66A6" w:rsidP="00CB66A6">
      <w:r>
        <w:t xml:space="preserve">соус </w:t>
      </w:r>
      <w:proofErr w:type="spellStart"/>
      <w:r>
        <w:t>демиглас</w:t>
      </w:r>
      <w:proofErr w:type="spellEnd"/>
      <w:r>
        <w:t xml:space="preserve"> 100г</w:t>
      </w:r>
    </w:p>
    <w:p w14:paraId="7120A823" w14:textId="77777777" w:rsidR="00CB66A6" w:rsidRDefault="00CB66A6" w:rsidP="00CB66A6">
      <w:r>
        <w:t>вода 200мл</w:t>
      </w:r>
    </w:p>
    <w:p w14:paraId="0CDF49FE" w14:textId="77777777" w:rsidR="00CB66A6" w:rsidRDefault="00CB66A6" w:rsidP="00CB66A6"/>
    <w:p w14:paraId="6D2651BD" w14:textId="77777777" w:rsidR="00CB66A6" w:rsidRDefault="00CB66A6" w:rsidP="00CB66A6">
      <w:r>
        <w:t xml:space="preserve">утка </w:t>
      </w:r>
      <w:proofErr w:type="spellStart"/>
      <w:r>
        <w:t>по-европейский</w:t>
      </w:r>
      <w:proofErr w:type="spellEnd"/>
    </w:p>
    <w:p w14:paraId="721AAFE6" w14:textId="77777777" w:rsidR="00CB66A6" w:rsidRDefault="00CB66A6" w:rsidP="00CB66A6">
      <w:r>
        <w:t>10 персон</w:t>
      </w:r>
    </w:p>
    <w:p w14:paraId="04DB0EA8" w14:textId="77777777" w:rsidR="00CB66A6" w:rsidRDefault="00CB66A6" w:rsidP="00CB66A6">
      <w:r>
        <w:t>утка 2700г</w:t>
      </w:r>
    </w:p>
    <w:p w14:paraId="62CDFF7F" w14:textId="77777777" w:rsidR="00CB66A6" w:rsidRDefault="00CB66A6" w:rsidP="00CB66A6">
      <w:r>
        <w:t>тимьян 7г</w:t>
      </w:r>
    </w:p>
    <w:p w14:paraId="13CF9B62" w14:textId="77777777" w:rsidR="00CB66A6" w:rsidRDefault="00CB66A6" w:rsidP="00CB66A6">
      <w:r>
        <w:t>паприка 15г</w:t>
      </w:r>
    </w:p>
    <w:p w14:paraId="1E88B5D3" w14:textId="77777777" w:rsidR="00CB66A6" w:rsidRDefault="00CB66A6" w:rsidP="00CB66A6">
      <w:r>
        <w:t>чеснок 70г</w:t>
      </w:r>
    </w:p>
    <w:p w14:paraId="7DB43478" w14:textId="77777777" w:rsidR="00CB66A6" w:rsidRDefault="00CB66A6" w:rsidP="00CB66A6">
      <w:r>
        <w:t>соль 20г</w:t>
      </w:r>
    </w:p>
    <w:p w14:paraId="054DD11D" w14:textId="77777777" w:rsidR="00CB66A6" w:rsidRDefault="00CB66A6" w:rsidP="00CB66A6">
      <w:r>
        <w:t>масло растительное 50мл</w:t>
      </w:r>
    </w:p>
    <w:p w14:paraId="155C0035" w14:textId="77777777" w:rsidR="00CB66A6" w:rsidRDefault="00CB66A6" w:rsidP="00CB66A6">
      <w:r>
        <w:t>мед 40мл</w:t>
      </w:r>
    </w:p>
    <w:p w14:paraId="0580AD5A" w14:textId="77777777" w:rsidR="00CB66A6" w:rsidRDefault="00CB66A6" w:rsidP="00CB66A6">
      <w:r>
        <w:t>черный перец 5г</w:t>
      </w:r>
    </w:p>
    <w:p w14:paraId="3486FCBC" w14:textId="77777777" w:rsidR="00CB66A6" w:rsidRDefault="00CB66A6" w:rsidP="00CB66A6">
      <w:r>
        <w:t>охотничья приправа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5г</w:t>
      </w:r>
    </w:p>
    <w:p w14:paraId="399A8420" w14:textId="77777777" w:rsidR="00CB66A6" w:rsidRDefault="00CB66A6" w:rsidP="00CB66A6">
      <w:r>
        <w:t>соевый соус 20мл</w:t>
      </w:r>
    </w:p>
    <w:p w14:paraId="77CB9291" w14:textId="77777777" w:rsidR="00CB66A6" w:rsidRDefault="00CB66A6" w:rsidP="00CB66A6">
      <w:r>
        <w:t>апельсин 400г</w:t>
      </w:r>
    </w:p>
    <w:p w14:paraId="57C2C7CD" w14:textId="77777777" w:rsidR="00CB66A6" w:rsidRDefault="00CB66A6" w:rsidP="00CB66A6">
      <w:r>
        <w:t>апельсиновый сок 300мл</w:t>
      </w:r>
    </w:p>
    <w:p w14:paraId="6677D884" w14:textId="77777777" w:rsidR="00CB66A6" w:rsidRDefault="00CB66A6" w:rsidP="00CB66A6">
      <w:r>
        <w:lastRenderedPageBreak/>
        <w:t>листья салата 200г</w:t>
      </w:r>
    </w:p>
    <w:p w14:paraId="1EBA2003" w14:textId="77777777" w:rsidR="00CB66A6" w:rsidRDefault="00CB66A6" w:rsidP="00CB66A6">
      <w:r>
        <w:t>декоративная петрушка 100г</w:t>
      </w:r>
    </w:p>
    <w:p w14:paraId="656AE7AF" w14:textId="77777777" w:rsidR="00CB66A6" w:rsidRDefault="00CB66A6" w:rsidP="00CB66A6"/>
    <w:p w14:paraId="5147012F" w14:textId="77777777" w:rsidR="00CB66A6" w:rsidRDefault="00CB66A6" w:rsidP="00CB66A6">
      <w:r>
        <w:t>бараний окорок</w:t>
      </w:r>
    </w:p>
    <w:p w14:paraId="2C055565" w14:textId="77777777" w:rsidR="00CB66A6" w:rsidRDefault="00CB66A6" w:rsidP="00CB66A6">
      <w:r>
        <w:t>10 персон</w:t>
      </w:r>
    </w:p>
    <w:p w14:paraId="63A9DE0E" w14:textId="77777777" w:rsidR="00CB66A6" w:rsidRDefault="00CB66A6" w:rsidP="00CB66A6">
      <w:r>
        <w:t>бараний окорок 8000г</w:t>
      </w:r>
    </w:p>
    <w:p w14:paraId="06B89B2D" w14:textId="77777777" w:rsidR="00CB66A6" w:rsidRDefault="00CB66A6" w:rsidP="00CB66A6">
      <w:r>
        <w:t>лук 700г</w:t>
      </w:r>
    </w:p>
    <w:p w14:paraId="7325C9E3" w14:textId="77777777" w:rsidR="00CB66A6" w:rsidRDefault="00CB66A6" w:rsidP="00CB66A6">
      <w:r>
        <w:t>помидоры 500г</w:t>
      </w:r>
    </w:p>
    <w:p w14:paraId="0BBF00AE" w14:textId="77777777" w:rsidR="00CB66A6" w:rsidRDefault="00CB66A6" w:rsidP="00CB66A6">
      <w:r>
        <w:t>кинза 70г</w:t>
      </w:r>
    </w:p>
    <w:p w14:paraId="3989C663" w14:textId="77777777" w:rsidR="00CB66A6" w:rsidRDefault="00CB66A6" w:rsidP="00CB66A6">
      <w:r>
        <w:t>чеснок 200г</w:t>
      </w:r>
    </w:p>
    <w:p w14:paraId="758CA020" w14:textId="77777777" w:rsidR="00CB66A6" w:rsidRDefault="00CB66A6" w:rsidP="00CB66A6">
      <w:r>
        <w:t>розмарин 10г</w:t>
      </w:r>
    </w:p>
    <w:p w14:paraId="2EE7D580" w14:textId="77777777" w:rsidR="00CB66A6" w:rsidRDefault="00CB66A6" w:rsidP="00CB66A6">
      <w:r>
        <w:t>5 перцев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5г</w:t>
      </w:r>
    </w:p>
    <w:p w14:paraId="0EF65C4E" w14:textId="77777777" w:rsidR="00CB66A6" w:rsidRDefault="00CB66A6" w:rsidP="00CB66A6">
      <w:r>
        <w:t>охотничья приправа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5г</w:t>
      </w:r>
    </w:p>
    <w:p w14:paraId="1C3FD6C8" w14:textId="77777777" w:rsidR="00CB66A6" w:rsidRDefault="00CB66A6" w:rsidP="00CB66A6">
      <w:r>
        <w:t>соль 50г</w:t>
      </w:r>
    </w:p>
    <w:p w14:paraId="581F8435" w14:textId="77777777" w:rsidR="00CB66A6" w:rsidRDefault="00CB66A6" w:rsidP="00CB66A6">
      <w:r>
        <w:t>паприка 30г</w:t>
      </w:r>
    </w:p>
    <w:p w14:paraId="4C1FBF05" w14:textId="77777777" w:rsidR="00CB66A6" w:rsidRDefault="00CB66A6" w:rsidP="00CB66A6">
      <w:r>
        <w:t>масло растительное 200мл</w:t>
      </w:r>
    </w:p>
    <w:p w14:paraId="78EFED84" w14:textId="77777777" w:rsidR="00CB66A6" w:rsidRDefault="00CB66A6" w:rsidP="00CB66A6"/>
    <w:p w14:paraId="2777E4D4" w14:textId="77777777" w:rsidR="00CB66A6" w:rsidRDefault="00CB66A6" w:rsidP="00CB66A6">
      <w:proofErr w:type="spellStart"/>
      <w:r>
        <w:t>дымляма</w:t>
      </w:r>
      <w:proofErr w:type="spellEnd"/>
    </w:p>
    <w:p w14:paraId="3D9266DE" w14:textId="77777777" w:rsidR="00CB66A6" w:rsidRDefault="00CB66A6" w:rsidP="00CB66A6">
      <w:r>
        <w:t>10 персон</w:t>
      </w:r>
    </w:p>
    <w:p w14:paraId="348121EC" w14:textId="77777777" w:rsidR="00CB66A6" w:rsidRDefault="00CB66A6" w:rsidP="00CB66A6">
      <w:r>
        <w:t>баранина 7000г</w:t>
      </w:r>
    </w:p>
    <w:p w14:paraId="58FF3B51" w14:textId="77777777" w:rsidR="00CB66A6" w:rsidRDefault="00CB66A6" w:rsidP="00CB66A6">
      <w:r>
        <w:t>лук 3000г</w:t>
      </w:r>
    </w:p>
    <w:p w14:paraId="5293716F" w14:textId="77777777" w:rsidR="00CB66A6" w:rsidRDefault="00CB66A6" w:rsidP="00CB66A6">
      <w:r>
        <w:t>картофель 2000г</w:t>
      </w:r>
    </w:p>
    <w:p w14:paraId="7D739573" w14:textId="77777777" w:rsidR="00CB66A6" w:rsidRDefault="00CB66A6" w:rsidP="00CB66A6">
      <w:r>
        <w:t>капуста б/к 2000г</w:t>
      </w:r>
    </w:p>
    <w:p w14:paraId="56394CB8" w14:textId="77777777" w:rsidR="00CB66A6" w:rsidRDefault="00CB66A6" w:rsidP="00CB66A6">
      <w:r>
        <w:t>перец светофор болгарский 1000г</w:t>
      </w:r>
    </w:p>
    <w:p w14:paraId="6F411711" w14:textId="77777777" w:rsidR="00CB66A6" w:rsidRDefault="00CB66A6" w:rsidP="00CB66A6">
      <w:r>
        <w:t>морковь 2000г</w:t>
      </w:r>
    </w:p>
    <w:p w14:paraId="2F1EDA6B" w14:textId="77777777" w:rsidR="00CB66A6" w:rsidRDefault="00CB66A6" w:rsidP="00CB66A6">
      <w:r>
        <w:t>соль 50г</w:t>
      </w:r>
    </w:p>
    <w:p w14:paraId="4DADFC6F" w14:textId="77777777" w:rsidR="00CB66A6" w:rsidRDefault="00CB66A6" w:rsidP="00CB66A6">
      <w:r>
        <w:t>черный перец 5г</w:t>
      </w:r>
    </w:p>
    <w:p w14:paraId="26BA05B1" w14:textId="77777777" w:rsidR="00CB66A6" w:rsidRDefault="00CB66A6" w:rsidP="00CB66A6">
      <w:r>
        <w:t>лук зеленый 100г</w:t>
      </w:r>
    </w:p>
    <w:p w14:paraId="49792932" w14:textId="77777777" w:rsidR="00CB66A6" w:rsidRDefault="00CB66A6" w:rsidP="00CB66A6">
      <w:r>
        <w:t>фольга</w:t>
      </w:r>
    </w:p>
    <w:p w14:paraId="482E5175" w14:textId="77777777" w:rsidR="00CB66A6" w:rsidRDefault="00CB66A6" w:rsidP="00CB66A6"/>
    <w:p w14:paraId="33F7DDBB" w14:textId="77777777" w:rsidR="00CB66A6" w:rsidRDefault="00CB66A6" w:rsidP="00CB66A6">
      <w:proofErr w:type="spellStart"/>
      <w:r>
        <w:t>сырне</w:t>
      </w:r>
      <w:proofErr w:type="spellEnd"/>
    </w:p>
    <w:p w14:paraId="47021BCF" w14:textId="77777777" w:rsidR="00CB66A6" w:rsidRDefault="00CB66A6" w:rsidP="00CB66A6">
      <w:r>
        <w:t>10 персон</w:t>
      </w:r>
    </w:p>
    <w:p w14:paraId="36F1BBFA" w14:textId="77777777" w:rsidR="00CB66A6" w:rsidRDefault="00CB66A6" w:rsidP="00CB66A6">
      <w:r>
        <w:lastRenderedPageBreak/>
        <w:t>баранина 7000г</w:t>
      </w:r>
    </w:p>
    <w:p w14:paraId="72C52F3F" w14:textId="77777777" w:rsidR="00CB66A6" w:rsidRDefault="00CB66A6" w:rsidP="00CB66A6">
      <w:r>
        <w:t>лук 3000г</w:t>
      </w:r>
    </w:p>
    <w:p w14:paraId="11B28464" w14:textId="77777777" w:rsidR="00CB66A6" w:rsidRDefault="00CB66A6" w:rsidP="00CB66A6">
      <w:r>
        <w:t>картофель 3000г</w:t>
      </w:r>
    </w:p>
    <w:p w14:paraId="088DB797" w14:textId="77777777" w:rsidR="00CB66A6" w:rsidRDefault="00CB66A6" w:rsidP="00CB66A6">
      <w:r>
        <w:t>морковь 2000г</w:t>
      </w:r>
    </w:p>
    <w:p w14:paraId="3FC8C55E" w14:textId="77777777" w:rsidR="00CB66A6" w:rsidRDefault="00CB66A6" w:rsidP="00CB66A6">
      <w:r>
        <w:t>соль 50г</w:t>
      </w:r>
    </w:p>
    <w:p w14:paraId="144872C1" w14:textId="77777777" w:rsidR="00CB66A6" w:rsidRDefault="00CB66A6" w:rsidP="00CB66A6">
      <w:r>
        <w:t>черный перец 5г</w:t>
      </w:r>
    </w:p>
    <w:p w14:paraId="3A671428" w14:textId="77777777" w:rsidR="00CB66A6" w:rsidRDefault="00CB66A6" w:rsidP="00CB66A6">
      <w:r>
        <w:t>фольга</w:t>
      </w:r>
    </w:p>
    <w:p w14:paraId="1F7D054B" w14:textId="77777777" w:rsidR="00CB66A6" w:rsidRDefault="00CB66A6" w:rsidP="00CB66A6"/>
    <w:p w14:paraId="1A40E205" w14:textId="77777777" w:rsidR="00CB66A6" w:rsidRDefault="00CB66A6" w:rsidP="00CB66A6">
      <w:r>
        <w:t>микс рыб (дорадо, форель, филе, судака, стейк семги)</w:t>
      </w:r>
    </w:p>
    <w:p w14:paraId="462B9024" w14:textId="77777777" w:rsidR="00CB66A6" w:rsidRDefault="00CB66A6" w:rsidP="00CB66A6">
      <w:r>
        <w:t>7 человек</w:t>
      </w:r>
    </w:p>
    <w:p w14:paraId="10458302" w14:textId="77777777" w:rsidR="00CB66A6" w:rsidRDefault="00CB66A6" w:rsidP="00CB66A6">
      <w:r>
        <w:t>дорадо 300г</w:t>
      </w:r>
    </w:p>
    <w:p w14:paraId="55BF939B" w14:textId="77777777" w:rsidR="00CB66A6" w:rsidRDefault="00CB66A6" w:rsidP="00CB66A6">
      <w:proofErr w:type="spellStart"/>
      <w:r>
        <w:t>сибасс</w:t>
      </w:r>
      <w:proofErr w:type="spellEnd"/>
      <w:r>
        <w:t xml:space="preserve"> 250г</w:t>
      </w:r>
    </w:p>
    <w:p w14:paraId="318E7DC5" w14:textId="77777777" w:rsidR="00CB66A6" w:rsidRDefault="00CB66A6" w:rsidP="00CB66A6">
      <w:r>
        <w:t>филе судака 250</w:t>
      </w:r>
    </w:p>
    <w:p w14:paraId="427BCDF3" w14:textId="77777777" w:rsidR="00CB66A6" w:rsidRDefault="00CB66A6" w:rsidP="00CB66A6">
      <w:r>
        <w:t>стейк семги 220</w:t>
      </w:r>
    </w:p>
    <w:p w14:paraId="2298C5E3" w14:textId="77777777" w:rsidR="00CB66A6" w:rsidRDefault="00CB66A6" w:rsidP="00CB66A6">
      <w:r>
        <w:t>лимон 200г</w:t>
      </w:r>
    </w:p>
    <w:p w14:paraId="59EC4A70" w14:textId="77777777" w:rsidR="00CB66A6" w:rsidRDefault="00CB66A6" w:rsidP="00CB66A6">
      <w:r>
        <w:t>масло растительное 100мл</w:t>
      </w:r>
    </w:p>
    <w:p w14:paraId="58F094A3" w14:textId="77777777" w:rsidR="00CB66A6" w:rsidRDefault="00CB66A6" w:rsidP="00CB66A6">
      <w:r>
        <w:t>апельсин 100г</w:t>
      </w:r>
    </w:p>
    <w:p w14:paraId="208304E9" w14:textId="77777777" w:rsidR="00CB66A6" w:rsidRDefault="00CB66A6" w:rsidP="00CB66A6">
      <w:r>
        <w:t>лимон концентрат 10мл</w:t>
      </w:r>
    </w:p>
    <w:p w14:paraId="5D60345C" w14:textId="77777777" w:rsidR="00CB66A6" w:rsidRDefault="00CB66A6" w:rsidP="00CB66A6">
      <w:r>
        <w:t>паприка 10г</w:t>
      </w:r>
    </w:p>
    <w:p w14:paraId="4EC5A5D5" w14:textId="77777777" w:rsidR="00CB66A6" w:rsidRDefault="00CB66A6" w:rsidP="00CB66A6">
      <w:proofErr w:type="spellStart"/>
      <w:r>
        <w:t>среднезимнеморские</w:t>
      </w:r>
      <w:proofErr w:type="spellEnd"/>
      <w:r>
        <w:t xml:space="preserve"> травы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5г</w:t>
      </w:r>
    </w:p>
    <w:p w14:paraId="0F77B240" w14:textId="77777777" w:rsidR="00CB66A6" w:rsidRDefault="00CB66A6" w:rsidP="00CB66A6">
      <w:r>
        <w:t>соль 10г</w:t>
      </w:r>
    </w:p>
    <w:p w14:paraId="7DFDFADE" w14:textId="77777777" w:rsidR="00CB66A6" w:rsidRDefault="00CB66A6" w:rsidP="00CB66A6">
      <w:r>
        <w:t>тимьян 10г</w:t>
      </w:r>
    </w:p>
    <w:p w14:paraId="138E0AA4" w14:textId="77777777" w:rsidR="00CB66A6" w:rsidRDefault="00CB66A6" w:rsidP="00CB66A6">
      <w:r>
        <w:t>белое вино 50мл</w:t>
      </w:r>
    </w:p>
    <w:p w14:paraId="4B3AEFF2" w14:textId="77777777" w:rsidR="00CB66A6" w:rsidRDefault="00CB66A6" w:rsidP="00CB66A6"/>
    <w:p w14:paraId="2F1403DC" w14:textId="77777777" w:rsidR="00CB66A6" w:rsidRDefault="00CB66A6" w:rsidP="00CB66A6">
      <w:r>
        <w:t>судак запеченный целиком</w:t>
      </w:r>
    </w:p>
    <w:p w14:paraId="2DE4ECCF" w14:textId="77777777" w:rsidR="00CB66A6" w:rsidRDefault="00CB66A6" w:rsidP="00CB66A6">
      <w:r>
        <w:t>7 персон</w:t>
      </w:r>
    </w:p>
    <w:p w14:paraId="425D8B87" w14:textId="77777777" w:rsidR="00CB66A6" w:rsidRDefault="00CB66A6" w:rsidP="00CB66A6">
      <w:r>
        <w:t>рыба (судак целый) 2500г</w:t>
      </w:r>
    </w:p>
    <w:p w14:paraId="19BE9B14" w14:textId="77777777" w:rsidR="00CB66A6" w:rsidRDefault="00CB66A6" w:rsidP="00CB66A6">
      <w:r>
        <w:t>лимон 150г</w:t>
      </w:r>
    </w:p>
    <w:p w14:paraId="40500A5C" w14:textId="77777777" w:rsidR="00CB66A6" w:rsidRDefault="00CB66A6" w:rsidP="00CB66A6">
      <w:r>
        <w:t>масло растительное 150мл</w:t>
      </w:r>
    </w:p>
    <w:p w14:paraId="59AA38D2" w14:textId="77777777" w:rsidR="00CB66A6" w:rsidRDefault="00CB66A6" w:rsidP="00CB66A6">
      <w:r>
        <w:t>апельсин 220г</w:t>
      </w:r>
    </w:p>
    <w:p w14:paraId="7252C27A" w14:textId="77777777" w:rsidR="00CB66A6" w:rsidRDefault="00CB66A6" w:rsidP="00CB66A6">
      <w:r>
        <w:t>лимон концентрат 20мл</w:t>
      </w:r>
    </w:p>
    <w:p w14:paraId="6BFBBBA0" w14:textId="77777777" w:rsidR="00CB66A6" w:rsidRDefault="00CB66A6" w:rsidP="00CB66A6">
      <w:r>
        <w:t>паприка 15г</w:t>
      </w:r>
    </w:p>
    <w:p w14:paraId="3359EC53" w14:textId="77777777" w:rsidR="00CB66A6" w:rsidRDefault="00CB66A6" w:rsidP="00CB66A6">
      <w:r>
        <w:lastRenderedPageBreak/>
        <w:t>средиземноморские травы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5г</w:t>
      </w:r>
    </w:p>
    <w:p w14:paraId="1BCC0818" w14:textId="77777777" w:rsidR="00CB66A6" w:rsidRDefault="00CB66A6" w:rsidP="00CB66A6">
      <w:r>
        <w:t>соль 20г</w:t>
      </w:r>
    </w:p>
    <w:p w14:paraId="7D5F2F52" w14:textId="77777777" w:rsidR="00CB66A6" w:rsidRDefault="00CB66A6" w:rsidP="00CB66A6">
      <w:r>
        <w:t>тимьян 10г</w:t>
      </w:r>
    </w:p>
    <w:p w14:paraId="47A75C3E" w14:textId="77777777" w:rsidR="00CB66A6" w:rsidRDefault="00CB66A6" w:rsidP="00CB66A6">
      <w:r>
        <w:t>белое вино 100мл</w:t>
      </w:r>
    </w:p>
    <w:p w14:paraId="7A8A8F4F" w14:textId="77777777" w:rsidR="00CB66A6" w:rsidRDefault="00CB66A6" w:rsidP="00CB66A6"/>
    <w:p w14:paraId="30A8D345" w14:textId="77777777" w:rsidR="00CB66A6" w:rsidRDefault="00CB66A6" w:rsidP="00CB66A6">
      <w:r>
        <w:t>сёмга по-королевски</w:t>
      </w:r>
    </w:p>
    <w:p w14:paraId="57BDC46C" w14:textId="77777777" w:rsidR="00CB66A6" w:rsidRDefault="00CB66A6" w:rsidP="00CB66A6">
      <w:r>
        <w:t>8 персон</w:t>
      </w:r>
    </w:p>
    <w:p w14:paraId="26255294" w14:textId="77777777" w:rsidR="00CB66A6" w:rsidRDefault="00CB66A6" w:rsidP="00CB66A6">
      <w:r>
        <w:t>рыба (сёмга целая) 3500г</w:t>
      </w:r>
    </w:p>
    <w:p w14:paraId="00DDCE76" w14:textId="77777777" w:rsidR="00CB66A6" w:rsidRDefault="00CB66A6" w:rsidP="00CB66A6">
      <w:r>
        <w:t>лимон 200г</w:t>
      </w:r>
    </w:p>
    <w:p w14:paraId="58463E69" w14:textId="77777777" w:rsidR="00CB66A6" w:rsidRDefault="00CB66A6" w:rsidP="00CB66A6">
      <w:r>
        <w:t>масло растительное 150мл</w:t>
      </w:r>
    </w:p>
    <w:p w14:paraId="19D52F2B" w14:textId="77777777" w:rsidR="00CB66A6" w:rsidRDefault="00CB66A6" w:rsidP="00CB66A6">
      <w:r>
        <w:t>апельсин 220г</w:t>
      </w:r>
    </w:p>
    <w:p w14:paraId="227F4E94" w14:textId="77777777" w:rsidR="00CB66A6" w:rsidRDefault="00CB66A6" w:rsidP="00CB66A6">
      <w:r>
        <w:t>лимон концентрат 20мл</w:t>
      </w:r>
    </w:p>
    <w:p w14:paraId="08F641F6" w14:textId="77777777" w:rsidR="00CB66A6" w:rsidRDefault="00CB66A6" w:rsidP="00CB66A6">
      <w:r>
        <w:t>паприка 20г</w:t>
      </w:r>
    </w:p>
    <w:p w14:paraId="6A4D24B3" w14:textId="77777777" w:rsidR="00CB66A6" w:rsidRDefault="00CB66A6" w:rsidP="00CB66A6">
      <w:r>
        <w:t>средиземноморские травы (</w:t>
      </w:r>
      <w:proofErr w:type="spellStart"/>
      <w:r>
        <w:t>santa</w:t>
      </w:r>
      <w:proofErr w:type="spellEnd"/>
      <w:r>
        <w:t xml:space="preserve"> </w:t>
      </w:r>
      <w:proofErr w:type="spellStart"/>
      <w:r>
        <w:t>maria</w:t>
      </w:r>
      <w:proofErr w:type="spellEnd"/>
      <w:r>
        <w:t>) 3г</w:t>
      </w:r>
    </w:p>
    <w:p w14:paraId="2C85D8EB" w14:textId="77777777" w:rsidR="00CB66A6" w:rsidRDefault="00CB66A6" w:rsidP="00CB66A6">
      <w:r>
        <w:t>соль 20г</w:t>
      </w:r>
    </w:p>
    <w:p w14:paraId="25DF8CCF" w14:textId="77777777" w:rsidR="00CB66A6" w:rsidRDefault="00CB66A6" w:rsidP="00CB66A6">
      <w:r>
        <w:t>тимьян 10г</w:t>
      </w:r>
    </w:p>
    <w:p w14:paraId="0C29A816" w14:textId="77777777" w:rsidR="00CB66A6" w:rsidRDefault="00CB66A6" w:rsidP="00CB66A6">
      <w:r>
        <w:t>белое вино 100мл</w:t>
      </w:r>
    </w:p>
    <w:p w14:paraId="35220106" w14:textId="77777777" w:rsidR="00CB66A6" w:rsidRDefault="00CB66A6" w:rsidP="00CB66A6"/>
    <w:p w14:paraId="748E2362" w14:textId="77777777" w:rsidR="00CB66A6" w:rsidRDefault="00CB66A6" w:rsidP="00CB66A6">
      <w:r>
        <w:t xml:space="preserve">соус </w:t>
      </w:r>
      <w:proofErr w:type="spellStart"/>
      <w:r>
        <w:t>песто</w:t>
      </w:r>
      <w:proofErr w:type="spellEnd"/>
    </w:p>
    <w:p w14:paraId="0BF06F80" w14:textId="77777777" w:rsidR="00CB66A6" w:rsidRDefault="00CB66A6" w:rsidP="00CB66A6">
      <w:r>
        <w:t>базилик зеленый свежий 70г</w:t>
      </w:r>
    </w:p>
    <w:p w14:paraId="21F22F95" w14:textId="77777777" w:rsidR="00CB66A6" w:rsidRDefault="00CB66A6" w:rsidP="00CB66A6">
      <w:r>
        <w:t>укроп 60г</w:t>
      </w:r>
    </w:p>
    <w:p w14:paraId="631835CD" w14:textId="77777777" w:rsidR="00CB66A6" w:rsidRDefault="00CB66A6" w:rsidP="00CB66A6">
      <w:r>
        <w:t>петрушка 60г</w:t>
      </w:r>
    </w:p>
    <w:p w14:paraId="32D4EF09" w14:textId="77777777" w:rsidR="00CB66A6" w:rsidRDefault="00CB66A6" w:rsidP="00CB66A6">
      <w:r>
        <w:t>сыр пармезан 20г</w:t>
      </w:r>
    </w:p>
    <w:p w14:paraId="2DE305E3" w14:textId="77777777" w:rsidR="00CB66A6" w:rsidRDefault="00CB66A6" w:rsidP="00CB66A6">
      <w:r>
        <w:t>кедровые орехи 15г</w:t>
      </w:r>
    </w:p>
    <w:p w14:paraId="7965923A" w14:textId="77777777" w:rsidR="00CB66A6" w:rsidRDefault="00CB66A6" w:rsidP="00CB66A6">
      <w:r>
        <w:t>чеснок 17г</w:t>
      </w:r>
    </w:p>
    <w:p w14:paraId="48A7C730" w14:textId="77777777" w:rsidR="00CB66A6" w:rsidRDefault="00CB66A6" w:rsidP="00CB66A6">
      <w:r>
        <w:t>соль 3г</w:t>
      </w:r>
    </w:p>
    <w:p w14:paraId="679149B0" w14:textId="77777777" w:rsidR="00CB66A6" w:rsidRDefault="00CB66A6" w:rsidP="00CB66A6">
      <w:r>
        <w:t>лимонный сок 10мл</w:t>
      </w:r>
    </w:p>
    <w:p w14:paraId="4BC4C931" w14:textId="77777777" w:rsidR="00CB66A6" w:rsidRDefault="00CB66A6" w:rsidP="00CB66A6">
      <w:r>
        <w:t>масло оливковое 100мл</w:t>
      </w:r>
    </w:p>
    <w:p w14:paraId="576737FD" w14:textId="41BD9DCB" w:rsidR="00CB66A6" w:rsidRDefault="00CB66A6" w:rsidP="00CB66A6">
      <w:r>
        <w:t>масло растительное 150мл</w:t>
      </w:r>
    </w:p>
    <w:p w14:paraId="68579CF3" w14:textId="042D0B2B" w:rsidR="00916937" w:rsidRDefault="00916937" w:rsidP="00CB66A6"/>
    <w:p w14:paraId="4F1231E2" w14:textId="2427277D" w:rsidR="00916937" w:rsidRDefault="00916937" w:rsidP="00CB66A6">
      <w:r>
        <w:t>соус премиум</w:t>
      </w:r>
    </w:p>
    <w:p w14:paraId="0D22B5EA" w14:textId="319D3C18" w:rsidR="00916937" w:rsidRPr="00916937" w:rsidRDefault="00916937" w:rsidP="00CB66A6">
      <w:r>
        <w:t>масло оливковое 200мл</w:t>
      </w:r>
    </w:p>
    <w:p w14:paraId="45F9B5D6" w14:textId="6D77FBD4" w:rsidR="00916937" w:rsidRDefault="00916937" w:rsidP="00CB66A6">
      <w:r>
        <w:lastRenderedPageBreak/>
        <w:t>масло растительное 500мл</w:t>
      </w:r>
    </w:p>
    <w:p w14:paraId="047D384E" w14:textId="2F04F0B3" w:rsidR="00916937" w:rsidRDefault="00916937" w:rsidP="00CB66A6">
      <w:r>
        <w:t>перец черный 1г</w:t>
      </w:r>
    </w:p>
    <w:p w14:paraId="5162BD14" w14:textId="6B92C017" w:rsidR="00916937" w:rsidRDefault="00916937" w:rsidP="00CB66A6">
      <w:r>
        <w:t>соль 4г</w:t>
      </w:r>
    </w:p>
    <w:p w14:paraId="66766106" w14:textId="77E033FA" w:rsidR="00916937" w:rsidRDefault="00916937" w:rsidP="00CB66A6">
      <w:r>
        <w:t>сахар 30г</w:t>
      </w:r>
    </w:p>
    <w:p w14:paraId="4E5B1193" w14:textId="6F370750" w:rsidR="00916937" w:rsidRDefault="00916937" w:rsidP="00CB66A6">
      <w:r>
        <w:t>мёд 40г</w:t>
      </w:r>
    </w:p>
    <w:p w14:paraId="5C967B1F" w14:textId="2D206DE4" w:rsidR="00916937" w:rsidRDefault="00916937" w:rsidP="00CB66A6">
      <w:r>
        <w:t xml:space="preserve">горчица зернистая </w:t>
      </w:r>
      <w:proofErr w:type="spellStart"/>
      <w:r>
        <w:t>дижон</w:t>
      </w:r>
      <w:proofErr w:type="spellEnd"/>
      <w:r>
        <w:t xml:space="preserve"> 25г</w:t>
      </w:r>
    </w:p>
    <w:p w14:paraId="748D13F9" w14:textId="26E704A0" w:rsidR="00916937" w:rsidRDefault="00916937" w:rsidP="00CB66A6">
      <w:r>
        <w:t>яблочный уксус 40мл</w:t>
      </w:r>
    </w:p>
    <w:p w14:paraId="5E3EA910" w14:textId="7F5B1887" w:rsidR="007157CB" w:rsidRDefault="00916937" w:rsidP="00CB66A6">
      <w:r>
        <w:t>белый бальзамический уксус 100мл</w:t>
      </w:r>
    </w:p>
    <w:p w14:paraId="1D25BB2E" w14:textId="4B8A9BA4" w:rsidR="00916937" w:rsidRDefault="00916937" w:rsidP="00CB66A6"/>
    <w:p w14:paraId="1F81CACE" w14:textId="708846F9" w:rsidR="00916937" w:rsidRPr="00916937" w:rsidRDefault="00916937" w:rsidP="00CB66A6">
      <w:r>
        <w:t xml:space="preserve">соус </w:t>
      </w:r>
      <w:r w:rsidRPr="00916937">
        <w:t>“</w:t>
      </w:r>
      <w:r>
        <w:t>цезарь</w:t>
      </w:r>
      <w:r w:rsidRPr="00916937">
        <w:t>”</w:t>
      </w:r>
    </w:p>
    <w:p w14:paraId="3C43432E" w14:textId="4C3CA2EF" w:rsidR="00916937" w:rsidRDefault="00916937" w:rsidP="00CB66A6">
      <w:r>
        <w:t>майонез 800</w:t>
      </w:r>
      <w:r w:rsidR="00592F9C">
        <w:t>мл</w:t>
      </w:r>
    </w:p>
    <w:p w14:paraId="3FCEFA5B" w14:textId="187EC2C5" w:rsidR="00916937" w:rsidRDefault="00916937" w:rsidP="00CB66A6">
      <w:r>
        <w:t>анчоусы 24</w:t>
      </w:r>
      <w:r w:rsidR="00592F9C">
        <w:t>г</w:t>
      </w:r>
    </w:p>
    <w:p w14:paraId="2D6DB99F" w14:textId="63D90AC3" w:rsidR="00916937" w:rsidRDefault="00916937" w:rsidP="00CB66A6">
      <w:r>
        <w:t>каперсы 30</w:t>
      </w:r>
      <w:r w:rsidR="00592F9C">
        <w:t>г</w:t>
      </w:r>
    </w:p>
    <w:p w14:paraId="0D5E270B" w14:textId="40BB131D" w:rsidR="00916937" w:rsidRDefault="00916937" w:rsidP="00CB66A6">
      <w:r>
        <w:t>чеснок 12</w:t>
      </w:r>
      <w:r w:rsidR="00592F9C">
        <w:t>г</w:t>
      </w:r>
    </w:p>
    <w:p w14:paraId="08507A7D" w14:textId="5F67F40A" w:rsidR="00916937" w:rsidRDefault="00916937" w:rsidP="00CB66A6">
      <w:r>
        <w:t xml:space="preserve">соус </w:t>
      </w:r>
      <w:proofErr w:type="spellStart"/>
      <w:r>
        <w:t>ворчестер</w:t>
      </w:r>
      <w:proofErr w:type="spellEnd"/>
      <w:r>
        <w:t xml:space="preserve"> 25мл</w:t>
      </w:r>
    </w:p>
    <w:p w14:paraId="6518BE78" w14:textId="38B78462" w:rsidR="00916937" w:rsidRDefault="00916937" w:rsidP="00CB66A6">
      <w:r>
        <w:t>сыр пармезан 70г</w:t>
      </w:r>
    </w:p>
    <w:p w14:paraId="52C37BF9" w14:textId="76AF28A7" w:rsidR="00916937" w:rsidRDefault="00916937" w:rsidP="00CB66A6">
      <w:r>
        <w:t>лимонный сок концентрат 20мл</w:t>
      </w:r>
    </w:p>
    <w:p w14:paraId="00E669A4" w14:textId="226F5700" w:rsidR="00916937" w:rsidRDefault="00916937" w:rsidP="00CB66A6"/>
    <w:p w14:paraId="24696B1A" w14:textId="4D43991E" w:rsidR="00916937" w:rsidRDefault="00916937" w:rsidP="00CB66A6">
      <w:r>
        <w:t xml:space="preserve">соус </w:t>
      </w:r>
      <w:r w:rsidRPr="00916937">
        <w:t>“</w:t>
      </w:r>
      <w:r>
        <w:rPr>
          <w:lang w:val="en-US"/>
        </w:rPr>
        <w:t>white</w:t>
      </w:r>
      <w:r w:rsidRPr="00916937">
        <w:t xml:space="preserve"> </w:t>
      </w:r>
      <w:r>
        <w:rPr>
          <w:lang w:val="en-US"/>
        </w:rPr>
        <w:t>balsamic</w:t>
      </w:r>
      <w:r w:rsidRPr="00916937">
        <w:t>”</w:t>
      </w:r>
    </w:p>
    <w:p w14:paraId="3555FC20" w14:textId="6F29C2B3" w:rsidR="00592F9C" w:rsidRDefault="00592F9C" w:rsidP="00CB66A6">
      <w:r>
        <w:t>масло оливковое 100мл</w:t>
      </w:r>
    </w:p>
    <w:p w14:paraId="491BB682" w14:textId="06B26F0E" w:rsidR="00592F9C" w:rsidRDefault="00592F9C" w:rsidP="00CB66A6">
      <w:r>
        <w:t>масло растительное 400мл</w:t>
      </w:r>
    </w:p>
    <w:p w14:paraId="7320C112" w14:textId="61734114" w:rsidR="00592F9C" w:rsidRDefault="00592F9C" w:rsidP="00CB66A6">
      <w:r>
        <w:t>черный бальзамический уксус 100мл</w:t>
      </w:r>
    </w:p>
    <w:p w14:paraId="12B21E9C" w14:textId="536AE218" w:rsidR="00592F9C" w:rsidRDefault="00592F9C" w:rsidP="00CB66A6">
      <w:r>
        <w:t>прованские травы 5г</w:t>
      </w:r>
    </w:p>
    <w:p w14:paraId="23749BCB" w14:textId="6D6A560A" w:rsidR="00592F9C" w:rsidRDefault="00592F9C" w:rsidP="00CB66A6">
      <w:r>
        <w:t>сахар 20г</w:t>
      </w:r>
    </w:p>
    <w:p w14:paraId="1B311AAA" w14:textId="20C854DD" w:rsidR="00592F9C" w:rsidRDefault="00592F9C" w:rsidP="00CB66A6">
      <w:r>
        <w:t>соль 4г</w:t>
      </w:r>
    </w:p>
    <w:p w14:paraId="32945811" w14:textId="00036177" w:rsidR="00592F9C" w:rsidRDefault="00592F9C" w:rsidP="00CB66A6"/>
    <w:p w14:paraId="1CBECB2E" w14:textId="68EC59EC" w:rsidR="00592F9C" w:rsidRPr="00592F9C" w:rsidRDefault="00592F9C" w:rsidP="00CB66A6">
      <w:r>
        <w:t xml:space="preserve">соус </w:t>
      </w:r>
      <w:r w:rsidRPr="00592F9C">
        <w:t>“</w:t>
      </w:r>
      <w:proofErr w:type="spellStart"/>
      <w:r>
        <w:t>грин</w:t>
      </w:r>
      <w:proofErr w:type="spellEnd"/>
      <w:r w:rsidRPr="00592F9C">
        <w:t>”</w:t>
      </w:r>
    </w:p>
    <w:p w14:paraId="4E429065" w14:textId="4E233381" w:rsidR="00592F9C" w:rsidRDefault="00592F9C" w:rsidP="00CB66A6">
      <w:r>
        <w:t>курное яйцо 40г</w:t>
      </w:r>
    </w:p>
    <w:p w14:paraId="0839FB83" w14:textId="11389C07" w:rsidR="00592F9C" w:rsidRDefault="00592F9C" w:rsidP="00CB66A6">
      <w:r>
        <w:t>чеснок 15г</w:t>
      </w:r>
    </w:p>
    <w:p w14:paraId="4BBAFF6A" w14:textId="4E13AF3D" w:rsidR="00592F9C" w:rsidRDefault="00592F9C" w:rsidP="00CB66A6">
      <w:r>
        <w:t>петрушка 120г</w:t>
      </w:r>
    </w:p>
    <w:p w14:paraId="04E130D0" w14:textId="7C290C54" w:rsidR="00592F9C" w:rsidRDefault="00592F9C" w:rsidP="00CB66A6">
      <w:r>
        <w:t>лук репчатый 10г</w:t>
      </w:r>
    </w:p>
    <w:p w14:paraId="3692C9F6" w14:textId="1778462E" w:rsidR="00592F9C" w:rsidRDefault="00592F9C" w:rsidP="00CB66A6">
      <w:r>
        <w:t>уксус 5% 7мл</w:t>
      </w:r>
    </w:p>
    <w:p w14:paraId="4C3EE534" w14:textId="363187DB" w:rsidR="00592F9C" w:rsidRDefault="00592F9C" w:rsidP="00CB66A6">
      <w:r>
        <w:lastRenderedPageBreak/>
        <w:t>соль 3г</w:t>
      </w:r>
    </w:p>
    <w:p w14:paraId="2ECCCF1E" w14:textId="6E7FC18F" w:rsidR="00592F9C" w:rsidRPr="00592F9C" w:rsidRDefault="00592F9C" w:rsidP="00CB66A6">
      <w:r>
        <w:t>масло растительное 70мл</w:t>
      </w:r>
    </w:p>
    <w:sectPr w:rsidR="00592F9C" w:rsidRPr="00592F9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DG0MDc0sDS0NDRW0lEKTi0uzszPAykwrgUAZinqPywAAAA="/>
  </w:docVars>
  <w:rsids>
    <w:rsidRoot w:val="00666225"/>
    <w:rsid w:val="000338EF"/>
    <w:rsid w:val="0004337D"/>
    <w:rsid w:val="00062396"/>
    <w:rsid w:val="001654DA"/>
    <w:rsid w:val="0018236C"/>
    <w:rsid w:val="001E6A2E"/>
    <w:rsid w:val="002E1D70"/>
    <w:rsid w:val="004745D2"/>
    <w:rsid w:val="004C2815"/>
    <w:rsid w:val="005926C5"/>
    <w:rsid w:val="00592F9C"/>
    <w:rsid w:val="005D4473"/>
    <w:rsid w:val="00606F2F"/>
    <w:rsid w:val="00666225"/>
    <w:rsid w:val="006716F0"/>
    <w:rsid w:val="007157CB"/>
    <w:rsid w:val="00717E27"/>
    <w:rsid w:val="007B2DC4"/>
    <w:rsid w:val="0085283A"/>
    <w:rsid w:val="0089380E"/>
    <w:rsid w:val="00916937"/>
    <w:rsid w:val="00931715"/>
    <w:rsid w:val="009F7D06"/>
    <w:rsid w:val="00A7555A"/>
    <w:rsid w:val="00AB182A"/>
    <w:rsid w:val="00B379A3"/>
    <w:rsid w:val="00BB18E6"/>
    <w:rsid w:val="00BB2BAF"/>
    <w:rsid w:val="00BF3F64"/>
    <w:rsid w:val="00C06389"/>
    <w:rsid w:val="00C34B00"/>
    <w:rsid w:val="00CB66A6"/>
    <w:rsid w:val="00D17CD3"/>
    <w:rsid w:val="00D91C95"/>
    <w:rsid w:val="00DE5B05"/>
    <w:rsid w:val="00F1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B797B"/>
  <w15:chartTrackingRefBased/>
  <w15:docId w15:val="{ECE28056-3C20-4189-8F63-FED3D8569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57C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2</TotalTime>
  <Pages>1</Pages>
  <Words>1815</Words>
  <Characters>10347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 Sapargali</dc:creator>
  <cp:keywords/>
  <dc:description/>
  <cp:lastModifiedBy>Abdulla Sapargali</cp:lastModifiedBy>
  <cp:revision>7</cp:revision>
  <dcterms:created xsi:type="dcterms:W3CDTF">2021-05-16T04:49:00Z</dcterms:created>
  <dcterms:modified xsi:type="dcterms:W3CDTF">2021-10-15T10:49:00Z</dcterms:modified>
</cp:coreProperties>
</file>